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78C24" w14:textId="06833E1E" w:rsidR="00D84797" w:rsidRPr="008F4D3F" w:rsidRDefault="00C53FB0" w:rsidP="001A70F9">
      <w:pPr>
        <w:jc w:val="center"/>
        <w:rPr>
          <w:b/>
          <w:bCs/>
        </w:rPr>
      </w:pPr>
      <w:r w:rsidRPr="008F4D3F">
        <w:rPr>
          <w:b/>
          <w:bCs/>
        </w:rPr>
        <w:t>PATIENT REGISTRATION FORM</w:t>
      </w:r>
    </w:p>
    <w:tbl>
      <w:tblPr>
        <w:tblStyle w:val="TableGrid"/>
        <w:tblW w:w="11353" w:type="dxa"/>
        <w:jc w:val="center"/>
        <w:tblInd w:w="0" w:type="dxa"/>
        <w:tblCellMar>
          <w:top w:w="5" w:type="dxa"/>
          <w:left w:w="106" w:type="dxa"/>
          <w:right w:w="115" w:type="dxa"/>
        </w:tblCellMar>
        <w:tblLook w:val="04A0" w:firstRow="1" w:lastRow="0" w:firstColumn="1" w:lastColumn="0" w:noHBand="0" w:noVBand="1"/>
      </w:tblPr>
      <w:tblGrid>
        <w:gridCol w:w="5719"/>
        <w:gridCol w:w="81"/>
        <w:gridCol w:w="120"/>
        <w:gridCol w:w="5433"/>
      </w:tblGrid>
      <w:tr w:rsidR="000A24A5" w:rsidRPr="002B537C" w14:paraId="3AF4C0BC" w14:textId="77777777" w:rsidTr="002B537C">
        <w:trPr>
          <w:trHeight w:val="448"/>
          <w:jc w:val="center"/>
        </w:trPr>
        <w:tc>
          <w:tcPr>
            <w:tcW w:w="11353" w:type="dxa"/>
            <w:gridSpan w:val="4"/>
            <w:vAlign w:val="center"/>
          </w:tcPr>
          <w:p w14:paraId="7EAFD7BF" w14:textId="0A2FCE61" w:rsidR="000A24A5" w:rsidRPr="002B537C" w:rsidRDefault="002B537C" w:rsidP="002B537C">
            <w:pPr>
              <w:ind w:left="5"/>
              <w:rPr>
                <w:rFonts w:ascii="Arial" w:hAnsi="Arial" w:cs="Arial"/>
                <w:sz w:val="24"/>
                <w:szCs w:val="24"/>
              </w:rPr>
            </w:pPr>
            <w:r>
              <w:rPr>
                <w:rFonts w:ascii="Arial" w:hAnsi="Arial" w:cs="Arial"/>
                <w:sz w:val="24"/>
                <w:szCs w:val="24"/>
              </w:rPr>
              <w:t>FIRST NAME ______________________                  LAST NAME ________________________</w:t>
            </w:r>
          </w:p>
        </w:tc>
      </w:tr>
      <w:tr w:rsidR="000A24A5" w:rsidRPr="002B537C" w14:paraId="6043A63A" w14:textId="77777777" w:rsidTr="002B537C">
        <w:trPr>
          <w:trHeight w:val="458"/>
          <w:jc w:val="center"/>
        </w:trPr>
        <w:tc>
          <w:tcPr>
            <w:tcW w:w="5719" w:type="dxa"/>
            <w:vAlign w:val="center"/>
          </w:tcPr>
          <w:p w14:paraId="5A92C589" w14:textId="2FD09424" w:rsidR="000A24A5" w:rsidRPr="002B537C" w:rsidRDefault="000A24A5" w:rsidP="002B537C">
            <w:pPr>
              <w:ind w:left="5"/>
              <w:rPr>
                <w:rFonts w:ascii="Arial" w:hAnsi="Arial" w:cs="Arial"/>
                <w:sz w:val="24"/>
                <w:szCs w:val="24"/>
              </w:rPr>
            </w:pPr>
            <w:r w:rsidRPr="002B537C">
              <w:rPr>
                <w:rFonts w:ascii="Arial" w:hAnsi="Arial" w:cs="Arial"/>
                <w:sz w:val="24"/>
                <w:szCs w:val="24"/>
              </w:rPr>
              <w:t xml:space="preserve">DOB: </w:t>
            </w:r>
            <w:r w:rsidR="002B537C">
              <w:rPr>
                <w:rFonts w:ascii="Arial" w:hAnsi="Arial" w:cs="Arial"/>
                <w:sz w:val="24"/>
                <w:szCs w:val="24"/>
              </w:rPr>
              <w:t xml:space="preserve"> ____/______/____________</w:t>
            </w:r>
          </w:p>
        </w:tc>
        <w:tc>
          <w:tcPr>
            <w:tcW w:w="5634" w:type="dxa"/>
            <w:gridSpan w:val="3"/>
            <w:vAlign w:val="center"/>
          </w:tcPr>
          <w:p w14:paraId="4BB0FF6C" w14:textId="7393684F" w:rsidR="000A24A5" w:rsidRPr="002B537C" w:rsidRDefault="000A24A5" w:rsidP="002B537C">
            <w:pPr>
              <w:rPr>
                <w:rFonts w:ascii="Arial" w:hAnsi="Arial" w:cs="Arial"/>
                <w:sz w:val="24"/>
                <w:szCs w:val="24"/>
              </w:rPr>
            </w:pPr>
            <w:r w:rsidRPr="002B537C">
              <w:rPr>
                <w:rFonts w:ascii="Arial" w:hAnsi="Arial" w:cs="Arial"/>
                <w:sz w:val="24"/>
                <w:szCs w:val="24"/>
              </w:rPr>
              <w:t>A</w:t>
            </w:r>
            <w:r w:rsidR="002B537C">
              <w:rPr>
                <w:rFonts w:ascii="Arial" w:hAnsi="Arial" w:cs="Arial"/>
                <w:sz w:val="24"/>
                <w:szCs w:val="24"/>
              </w:rPr>
              <w:t>GE</w:t>
            </w:r>
            <w:r w:rsidRPr="002B537C">
              <w:rPr>
                <w:rFonts w:ascii="Arial" w:hAnsi="Arial" w:cs="Arial"/>
                <w:sz w:val="24"/>
                <w:szCs w:val="24"/>
              </w:rPr>
              <w:t xml:space="preserve">: </w:t>
            </w:r>
          </w:p>
        </w:tc>
      </w:tr>
      <w:tr w:rsidR="000A24A5" w:rsidRPr="002B537C" w14:paraId="4C570028" w14:textId="77777777" w:rsidTr="002B537C">
        <w:trPr>
          <w:trHeight w:val="449"/>
          <w:jc w:val="center"/>
        </w:trPr>
        <w:tc>
          <w:tcPr>
            <w:tcW w:w="5719" w:type="dxa"/>
            <w:vAlign w:val="center"/>
          </w:tcPr>
          <w:p w14:paraId="2EF0B195" w14:textId="7EA226F6" w:rsidR="002B537C" w:rsidRDefault="002B537C" w:rsidP="002B537C">
            <w:pPr>
              <w:ind w:left="5"/>
              <w:rPr>
                <w:rFonts w:ascii="Arial" w:hAnsi="Arial" w:cs="Arial"/>
                <w:sz w:val="24"/>
                <w:szCs w:val="24"/>
              </w:rPr>
            </w:pPr>
            <w:r>
              <w:rPr>
                <w:rFonts w:ascii="Arial" w:hAnsi="Arial" w:cs="Arial"/>
                <w:sz w:val="24"/>
                <w:szCs w:val="24"/>
              </w:rPr>
              <w:t>MARITAL STATUS:</w:t>
            </w:r>
            <w:r w:rsidR="000A24A5" w:rsidRPr="002B537C">
              <w:rPr>
                <w:rFonts w:ascii="Arial" w:hAnsi="Arial" w:cs="Arial"/>
                <w:sz w:val="24"/>
                <w:szCs w:val="24"/>
              </w:rPr>
              <w:t xml:space="preserve"> </w:t>
            </w:r>
          </w:p>
          <w:p w14:paraId="4BD0D375" w14:textId="77777777" w:rsidR="002B537C" w:rsidRDefault="002B537C" w:rsidP="002B537C">
            <w:pPr>
              <w:ind w:left="5"/>
              <w:rPr>
                <w:rFonts w:ascii="Arial" w:hAnsi="Arial" w:cs="Arial"/>
                <w:sz w:val="24"/>
                <w:szCs w:val="24"/>
              </w:rPr>
            </w:pPr>
          </w:p>
          <w:p w14:paraId="1E4CF0AA" w14:textId="51C3459F" w:rsidR="000A24A5" w:rsidRPr="002B537C" w:rsidRDefault="002B537C" w:rsidP="002B537C">
            <w:pPr>
              <w:ind w:left="5"/>
              <w:rPr>
                <w:rFonts w:ascii="Arial" w:hAnsi="Arial" w:cs="Arial"/>
                <w:sz w:val="24"/>
                <w:szCs w:val="24"/>
              </w:rPr>
            </w:pPr>
            <w:r>
              <w:rPr>
                <w:rFonts w:ascii="Arial" w:hAnsi="Arial" w:cs="Arial"/>
                <w:sz w:val="24"/>
                <w:szCs w:val="24"/>
              </w:rPr>
              <w:t xml:space="preserve"> Single</w:t>
            </w:r>
            <w:r w:rsidR="00F61D82">
              <w:rPr>
                <w:rFonts w:ascii="Arial" w:hAnsi="Arial" w:cs="Arial"/>
                <w:sz w:val="24"/>
                <w:szCs w:val="24"/>
              </w:rPr>
              <w:t xml:space="preserve">   </w:t>
            </w:r>
            <w:r>
              <w:rPr>
                <w:rFonts w:ascii="Arial" w:hAnsi="Arial" w:cs="Arial"/>
                <w:sz w:val="24"/>
                <w:szCs w:val="24"/>
              </w:rPr>
              <w:t>Marrie</w:t>
            </w:r>
            <w:r w:rsidR="00F61D82">
              <w:rPr>
                <w:rFonts w:ascii="Arial" w:hAnsi="Arial" w:cs="Arial"/>
                <w:sz w:val="24"/>
                <w:szCs w:val="24"/>
              </w:rPr>
              <w:t xml:space="preserve">d   </w:t>
            </w:r>
            <w:r>
              <w:rPr>
                <w:rFonts w:ascii="Arial" w:hAnsi="Arial" w:cs="Arial"/>
                <w:sz w:val="24"/>
                <w:szCs w:val="24"/>
              </w:rPr>
              <w:t>Divorced</w:t>
            </w:r>
            <w:r w:rsidR="00F61D82">
              <w:rPr>
                <w:rFonts w:ascii="Arial" w:hAnsi="Arial" w:cs="Arial"/>
                <w:sz w:val="24"/>
                <w:szCs w:val="24"/>
              </w:rPr>
              <w:t xml:space="preserve">   </w:t>
            </w:r>
            <w:r>
              <w:rPr>
                <w:rFonts w:ascii="Arial" w:hAnsi="Arial" w:cs="Arial"/>
                <w:sz w:val="24"/>
                <w:szCs w:val="24"/>
              </w:rPr>
              <w:t>Widow</w:t>
            </w:r>
            <w:r w:rsidR="00F61D82">
              <w:rPr>
                <w:rFonts w:ascii="Arial" w:hAnsi="Arial" w:cs="Arial"/>
                <w:sz w:val="24"/>
                <w:szCs w:val="24"/>
              </w:rPr>
              <w:t>ed</w:t>
            </w:r>
            <w:r>
              <w:rPr>
                <w:rFonts w:ascii="Arial" w:hAnsi="Arial" w:cs="Arial"/>
                <w:sz w:val="24"/>
                <w:szCs w:val="24"/>
              </w:rPr>
              <w:t xml:space="preserve">   </w:t>
            </w:r>
          </w:p>
        </w:tc>
        <w:tc>
          <w:tcPr>
            <w:tcW w:w="5634" w:type="dxa"/>
            <w:gridSpan w:val="3"/>
            <w:vAlign w:val="center"/>
          </w:tcPr>
          <w:p w14:paraId="08B96B53" w14:textId="61C9B833" w:rsidR="000A24A5" w:rsidRPr="002B537C" w:rsidRDefault="000A24A5" w:rsidP="002B537C">
            <w:pPr>
              <w:rPr>
                <w:rFonts w:ascii="Arial" w:hAnsi="Arial" w:cs="Arial"/>
                <w:sz w:val="24"/>
                <w:szCs w:val="24"/>
              </w:rPr>
            </w:pPr>
            <w:r w:rsidRPr="002B537C">
              <w:rPr>
                <w:rFonts w:ascii="Arial" w:hAnsi="Arial" w:cs="Arial"/>
                <w:sz w:val="24"/>
                <w:szCs w:val="24"/>
              </w:rPr>
              <w:t xml:space="preserve">SSN: </w:t>
            </w:r>
            <w:r w:rsidR="002B537C">
              <w:rPr>
                <w:rFonts w:ascii="Arial" w:hAnsi="Arial" w:cs="Arial"/>
                <w:sz w:val="24"/>
                <w:szCs w:val="24"/>
              </w:rPr>
              <w:t>______ - __________ - ___________</w:t>
            </w:r>
          </w:p>
        </w:tc>
      </w:tr>
      <w:tr w:rsidR="000A24A5" w:rsidRPr="002B537C" w14:paraId="6721D3E4" w14:textId="77777777" w:rsidTr="002B537C">
        <w:trPr>
          <w:trHeight w:val="445"/>
          <w:jc w:val="center"/>
        </w:trPr>
        <w:tc>
          <w:tcPr>
            <w:tcW w:w="11353" w:type="dxa"/>
            <w:gridSpan w:val="4"/>
            <w:vAlign w:val="center"/>
          </w:tcPr>
          <w:p w14:paraId="4CFD9F1B" w14:textId="77777777" w:rsidR="002B537C" w:rsidRDefault="002B537C" w:rsidP="002B537C">
            <w:pPr>
              <w:ind w:left="5"/>
              <w:rPr>
                <w:rFonts w:ascii="Arial" w:hAnsi="Arial" w:cs="Arial"/>
                <w:sz w:val="24"/>
                <w:szCs w:val="24"/>
              </w:rPr>
            </w:pPr>
          </w:p>
          <w:p w14:paraId="557716F7" w14:textId="77777777" w:rsidR="003B37F5" w:rsidRDefault="003B37F5" w:rsidP="002B537C">
            <w:pPr>
              <w:ind w:left="5"/>
              <w:rPr>
                <w:rFonts w:ascii="Arial" w:hAnsi="Arial" w:cs="Arial"/>
                <w:sz w:val="24"/>
                <w:szCs w:val="24"/>
              </w:rPr>
            </w:pPr>
          </w:p>
          <w:p w14:paraId="40ADD06E" w14:textId="7832F1E7" w:rsidR="000A24A5" w:rsidRPr="002B537C" w:rsidRDefault="002B537C" w:rsidP="002B537C">
            <w:pPr>
              <w:ind w:left="5"/>
              <w:rPr>
                <w:rFonts w:ascii="Arial" w:hAnsi="Arial" w:cs="Arial"/>
                <w:sz w:val="24"/>
                <w:szCs w:val="24"/>
              </w:rPr>
            </w:pPr>
            <w:r>
              <w:rPr>
                <w:rFonts w:ascii="Arial" w:hAnsi="Arial" w:cs="Arial"/>
                <w:sz w:val="24"/>
                <w:szCs w:val="24"/>
              </w:rPr>
              <w:t>ADDRESS:  ________________________________________________________</w:t>
            </w:r>
          </w:p>
        </w:tc>
      </w:tr>
      <w:tr w:rsidR="000A24A5" w:rsidRPr="002B537C" w14:paraId="575077F6" w14:textId="77777777" w:rsidTr="002B537C">
        <w:trPr>
          <w:trHeight w:val="300"/>
          <w:jc w:val="center"/>
        </w:trPr>
        <w:tc>
          <w:tcPr>
            <w:tcW w:w="11353" w:type="dxa"/>
            <w:gridSpan w:val="4"/>
            <w:vAlign w:val="center"/>
          </w:tcPr>
          <w:p w14:paraId="4C486DF1" w14:textId="77777777" w:rsidR="000A24A5" w:rsidRDefault="002B537C" w:rsidP="002B537C">
            <w:pPr>
              <w:ind w:left="62"/>
              <w:rPr>
                <w:rFonts w:ascii="Arial" w:hAnsi="Arial" w:cs="Arial"/>
                <w:sz w:val="24"/>
                <w:szCs w:val="24"/>
              </w:rPr>
            </w:pPr>
            <w:r>
              <w:rPr>
                <w:rFonts w:ascii="Arial" w:hAnsi="Arial" w:cs="Arial"/>
                <w:sz w:val="24"/>
                <w:szCs w:val="24"/>
              </w:rPr>
              <w:t xml:space="preserve">                </w:t>
            </w:r>
          </w:p>
          <w:p w14:paraId="17CABA0E" w14:textId="41890D87" w:rsidR="002B537C" w:rsidRPr="002B537C" w:rsidRDefault="002B537C" w:rsidP="002B537C">
            <w:pPr>
              <w:ind w:left="62"/>
              <w:rPr>
                <w:rFonts w:ascii="Arial" w:hAnsi="Arial" w:cs="Arial"/>
                <w:sz w:val="24"/>
                <w:szCs w:val="24"/>
              </w:rPr>
            </w:pPr>
            <w:r>
              <w:rPr>
                <w:rFonts w:ascii="Arial" w:hAnsi="Arial" w:cs="Arial"/>
                <w:sz w:val="24"/>
                <w:szCs w:val="24"/>
              </w:rPr>
              <w:t xml:space="preserve">                    ________________________________________________________</w:t>
            </w:r>
          </w:p>
        </w:tc>
      </w:tr>
      <w:tr w:rsidR="000A24A5" w:rsidRPr="002B537C" w14:paraId="1E6D54E0" w14:textId="77777777" w:rsidTr="002B537C">
        <w:trPr>
          <w:trHeight w:val="449"/>
          <w:jc w:val="center"/>
        </w:trPr>
        <w:tc>
          <w:tcPr>
            <w:tcW w:w="11353" w:type="dxa"/>
            <w:gridSpan w:val="4"/>
            <w:vAlign w:val="center"/>
          </w:tcPr>
          <w:p w14:paraId="24137509" w14:textId="77777777" w:rsidR="002B537C" w:rsidRDefault="002B537C" w:rsidP="002B537C">
            <w:pPr>
              <w:ind w:left="5"/>
              <w:rPr>
                <w:rFonts w:ascii="Arial" w:hAnsi="Arial" w:cs="Arial"/>
                <w:sz w:val="24"/>
                <w:szCs w:val="24"/>
              </w:rPr>
            </w:pPr>
          </w:p>
          <w:p w14:paraId="45170025" w14:textId="1317E449" w:rsidR="000A24A5" w:rsidRPr="002B537C" w:rsidRDefault="002B537C" w:rsidP="002B537C">
            <w:pPr>
              <w:ind w:left="5"/>
              <w:rPr>
                <w:rFonts w:ascii="Arial" w:hAnsi="Arial" w:cs="Arial"/>
                <w:sz w:val="24"/>
                <w:szCs w:val="24"/>
              </w:rPr>
            </w:pPr>
            <w:r>
              <w:rPr>
                <w:rFonts w:ascii="Arial" w:hAnsi="Arial" w:cs="Arial"/>
                <w:sz w:val="24"/>
                <w:szCs w:val="24"/>
              </w:rPr>
              <w:t>EMAIL:</w:t>
            </w:r>
            <w:r w:rsidR="000A24A5" w:rsidRPr="002B537C">
              <w:rPr>
                <w:rFonts w:ascii="Arial" w:hAnsi="Arial" w:cs="Arial"/>
                <w:sz w:val="24"/>
                <w:szCs w:val="24"/>
              </w:rPr>
              <w:t xml:space="preserve"> </w:t>
            </w:r>
            <w:r>
              <w:rPr>
                <w:rFonts w:ascii="Arial" w:hAnsi="Arial" w:cs="Arial"/>
                <w:sz w:val="24"/>
                <w:szCs w:val="24"/>
              </w:rPr>
              <w:t xml:space="preserve"> ______________________</w:t>
            </w:r>
          </w:p>
        </w:tc>
      </w:tr>
      <w:tr w:rsidR="000A24A5" w:rsidRPr="002B537C" w14:paraId="6D7FD999" w14:textId="77777777" w:rsidTr="002B537C">
        <w:trPr>
          <w:trHeight w:val="449"/>
          <w:jc w:val="center"/>
        </w:trPr>
        <w:tc>
          <w:tcPr>
            <w:tcW w:w="5800" w:type="dxa"/>
            <w:gridSpan w:val="2"/>
            <w:vAlign w:val="center"/>
          </w:tcPr>
          <w:p w14:paraId="3230E1E3" w14:textId="77777777" w:rsidR="002B537C" w:rsidRDefault="002B537C" w:rsidP="002B537C">
            <w:pPr>
              <w:ind w:left="5"/>
              <w:rPr>
                <w:rFonts w:ascii="Arial" w:hAnsi="Arial" w:cs="Arial"/>
                <w:sz w:val="24"/>
                <w:szCs w:val="24"/>
              </w:rPr>
            </w:pPr>
          </w:p>
          <w:p w14:paraId="635DC926" w14:textId="0DBDE94E" w:rsidR="000A24A5" w:rsidRPr="002B537C" w:rsidRDefault="002B537C" w:rsidP="002B537C">
            <w:pPr>
              <w:ind w:left="5"/>
              <w:rPr>
                <w:rFonts w:ascii="Arial" w:hAnsi="Arial" w:cs="Arial"/>
                <w:sz w:val="24"/>
                <w:szCs w:val="24"/>
              </w:rPr>
            </w:pPr>
            <w:r>
              <w:rPr>
                <w:rFonts w:ascii="Arial" w:hAnsi="Arial" w:cs="Arial"/>
                <w:sz w:val="24"/>
                <w:szCs w:val="24"/>
              </w:rPr>
              <w:t>CELL PHONE: ______-________-__________</w:t>
            </w:r>
            <w:r w:rsidR="000A24A5" w:rsidRPr="002B537C">
              <w:rPr>
                <w:rFonts w:ascii="Arial" w:hAnsi="Arial" w:cs="Arial"/>
                <w:sz w:val="24"/>
                <w:szCs w:val="24"/>
              </w:rPr>
              <w:t xml:space="preserve"> </w:t>
            </w:r>
          </w:p>
        </w:tc>
        <w:tc>
          <w:tcPr>
            <w:tcW w:w="5553" w:type="dxa"/>
            <w:gridSpan w:val="2"/>
            <w:vAlign w:val="center"/>
          </w:tcPr>
          <w:p w14:paraId="1FFAA45A" w14:textId="205E56A7" w:rsidR="000A24A5" w:rsidRPr="002B537C" w:rsidRDefault="002B537C" w:rsidP="002B537C">
            <w:pPr>
              <w:ind w:left="5"/>
              <w:rPr>
                <w:rFonts w:ascii="Arial" w:hAnsi="Arial" w:cs="Arial"/>
                <w:sz w:val="24"/>
                <w:szCs w:val="24"/>
              </w:rPr>
            </w:pPr>
            <w:r>
              <w:rPr>
                <w:rFonts w:ascii="Arial" w:hAnsi="Arial" w:cs="Arial"/>
                <w:sz w:val="24"/>
                <w:szCs w:val="24"/>
              </w:rPr>
              <w:t xml:space="preserve"> HOME PHONE: ______-________-__________</w:t>
            </w:r>
          </w:p>
        </w:tc>
      </w:tr>
      <w:tr w:rsidR="000A24A5" w:rsidRPr="002B537C" w14:paraId="3A740A74" w14:textId="77777777" w:rsidTr="00750FCC">
        <w:trPr>
          <w:trHeight w:val="885"/>
          <w:jc w:val="center"/>
        </w:trPr>
        <w:tc>
          <w:tcPr>
            <w:tcW w:w="11353" w:type="dxa"/>
            <w:gridSpan w:val="4"/>
            <w:vAlign w:val="center"/>
          </w:tcPr>
          <w:p w14:paraId="4B798F09" w14:textId="77777777" w:rsidR="002B537C" w:rsidRDefault="002B537C" w:rsidP="002B537C">
            <w:pPr>
              <w:spacing w:after="160"/>
              <w:ind w:left="5"/>
              <w:rPr>
                <w:rFonts w:ascii="Arial" w:hAnsi="Arial" w:cs="Arial"/>
                <w:sz w:val="24"/>
                <w:szCs w:val="24"/>
              </w:rPr>
            </w:pPr>
          </w:p>
          <w:p w14:paraId="5CCBB8AB" w14:textId="7565663F" w:rsidR="000A24A5" w:rsidRPr="002B537C" w:rsidRDefault="002B537C" w:rsidP="002B537C">
            <w:pPr>
              <w:spacing w:after="160"/>
              <w:ind w:left="5"/>
              <w:rPr>
                <w:rFonts w:ascii="Arial" w:hAnsi="Arial" w:cs="Arial"/>
                <w:sz w:val="24"/>
                <w:szCs w:val="24"/>
              </w:rPr>
            </w:pPr>
            <w:r>
              <w:rPr>
                <w:rFonts w:ascii="Arial" w:hAnsi="Arial" w:cs="Arial"/>
                <w:sz w:val="24"/>
                <w:szCs w:val="24"/>
              </w:rPr>
              <w:t>BEST WAY TO CONTACT YOU</w:t>
            </w:r>
            <w:r w:rsidR="000A24A5" w:rsidRPr="002B537C">
              <w:rPr>
                <w:rFonts w:ascii="Arial" w:hAnsi="Arial" w:cs="Arial"/>
                <w:sz w:val="24"/>
                <w:szCs w:val="24"/>
              </w:rPr>
              <w:t xml:space="preserve">(circle one): </w:t>
            </w:r>
          </w:p>
          <w:p w14:paraId="42832880" w14:textId="77777777" w:rsidR="000A24A5" w:rsidRDefault="000A24A5" w:rsidP="002B537C">
            <w:pPr>
              <w:ind w:left="5"/>
              <w:rPr>
                <w:rFonts w:ascii="Arial" w:hAnsi="Arial" w:cs="Arial"/>
                <w:sz w:val="24"/>
                <w:szCs w:val="24"/>
              </w:rPr>
            </w:pPr>
            <w:r w:rsidRPr="002B537C">
              <w:rPr>
                <w:rFonts w:ascii="Arial" w:hAnsi="Arial" w:cs="Arial"/>
                <w:sz w:val="24"/>
                <w:szCs w:val="24"/>
              </w:rPr>
              <w:t xml:space="preserve">              Email                                    Mobile Phone                          Home Phone </w:t>
            </w:r>
          </w:p>
          <w:p w14:paraId="0E785C27" w14:textId="092DF0FF" w:rsidR="002B537C" w:rsidRPr="002B537C" w:rsidRDefault="002B537C" w:rsidP="002B537C">
            <w:pPr>
              <w:ind w:left="5"/>
              <w:rPr>
                <w:rFonts w:ascii="Arial" w:hAnsi="Arial" w:cs="Arial"/>
                <w:sz w:val="24"/>
                <w:szCs w:val="24"/>
              </w:rPr>
            </w:pPr>
          </w:p>
        </w:tc>
      </w:tr>
      <w:tr w:rsidR="000A24A5" w:rsidRPr="002B537C" w14:paraId="28BB9CB8" w14:textId="77777777" w:rsidTr="00750FCC">
        <w:trPr>
          <w:trHeight w:val="654"/>
          <w:jc w:val="center"/>
        </w:trPr>
        <w:tc>
          <w:tcPr>
            <w:tcW w:w="5920" w:type="dxa"/>
            <w:gridSpan w:val="3"/>
            <w:vAlign w:val="center"/>
          </w:tcPr>
          <w:p w14:paraId="3C76B5DA" w14:textId="77777777" w:rsidR="002B537C" w:rsidRDefault="002B537C" w:rsidP="002B537C">
            <w:pPr>
              <w:ind w:left="5"/>
              <w:rPr>
                <w:rFonts w:ascii="Arial" w:hAnsi="Arial" w:cs="Arial"/>
                <w:sz w:val="24"/>
                <w:szCs w:val="24"/>
              </w:rPr>
            </w:pPr>
          </w:p>
          <w:p w14:paraId="10C1C628" w14:textId="4D3F1C4F" w:rsidR="000A24A5" w:rsidRPr="002B537C" w:rsidRDefault="002B537C" w:rsidP="002B537C">
            <w:pPr>
              <w:ind w:left="5"/>
              <w:rPr>
                <w:rFonts w:ascii="Arial" w:hAnsi="Arial" w:cs="Arial"/>
                <w:sz w:val="24"/>
                <w:szCs w:val="24"/>
              </w:rPr>
            </w:pPr>
            <w:r>
              <w:rPr>
                <w:rFonts w:ascii="Arial" w:hAnsi="Arial" w:cs="Arial"/>
                <w:sz w:val="24"/>
                <w:szCs w:val="24"/>
              </w:rPr>
              <w:t xml:space="preserve">EMEGENCY CONTACT: ______________________                </w:t>
            </w:r>
          </w:p>
        </w:tc>
        <w:tc>
          <w:tcPr>
            <w:tcW w:w="5433" w:type="dxa"/>
            <w:vAlign w:val="center"/>
          </w:tcPr>
          <w:p w14:paraId="38BC9703" w14:textId="77777777" w:rsidR="002B537C" w:rsidRDefault="002B537C" w:rsidP="002B537C">
            <w:pPr>
              <w:ind w:left="5"/>
              <w:rPr>
                <w:rFonts w:ascii="Arial" w:hAnsi="Arial" w:cs="Arial"/>
                <w:sz w:val="24"/>
                <w:szCs w:val="24"/>
              </w:rPr>
            </w:pPr>
          </w:p>
          <w:p w14:paraId="74DBA0FA" w14:textId="1BAA30CD" w:rsidR="000A24A5" w:rsidRPr="002B537C" w:rsidRDefault="002B537C" w:rsidP="002B537C">
            <w:pPr>
              <w:ind w:left="5"/>
              <w:rPr>
                <w:rFonts w:ascii="Arial" w:hAnsi="Arial" w:cs="Arial"/>
                <w:sz w:val="24"/>
                <w:szCs w:val="24"/>
              </w:rPr>
            </w:pPr>
            <w:r>
              <w:rPr>
                <w:rFonts w:ascii="Arial" w:hAnsi="Arial" w:cs="Arial"/>
                <w:sz w:val="24"/>
                <w:szCs w:val="24"/>
              </w:rPr>
              <w:t>RELATIONSHIP:</w:t>
            </w:r>
            <w:r w:rsidR="000A24A5" w:rsidRPr="002B537C">
              <w:rPr>
                <w:rFonts w:ascii="Arial" w:hAnsi="Arial" w:cs="Arial"/>
                <w:sz w:val="24"/>
                <w:szCs w:val="24"/>
              </w:rPr>
              <w:t xml:space="preserve"> </w:t>
            </w:r>
            <w:r>
              <w:rPr>
                <w:rFonts w:ascii="Arial" w:hAnsi="Arial" w:cs="Arial"/>
                <w:sz w:val="24"/>
                <w:szCs w:val="24"/>
              </w:rPr>
              <w:t xml:space="preserve">______________________                  </w:t>
            </w:r>
          </w:p>
        </w:tc>
      </w:tr>
      <w:tr w:rsidR="000A24A5" w:rsidRPr="002B537C" w14:paraId="5801DE25" w14:textId="77777777" w:rsidTr="00750FCC">
        <w:trPr>
          <w:trHeight w:val="674"/>
          <w:jc w:val="center"/>
        </w:trPr>
        <w:tc>
          <w:tcPr>
            <w:tcW w:w="11353" w:type="dxa"/>
            <w:gridSpan w:val="4"/>
            <w:vAlign w:val="center"/>
          </w:tcPr>
          <w:p w14:paraId="65FF23DC" w14:textId="77777777" w:rsidR="002B537C" w:rsidRDefault="002B537C" w:rsidP="002B537C">
            <w:pPr>
              <w:ind w:left="5"/>
              <w:rPr>
                <w:rFonts w:ascii="Arial" w:hAnsi="Arial" w:cs="Arial"/>
                <w:sz w:val="24"/>
                <w:szCs w:val="24"/>
              </w:rPr>
            </w:pPr>
          </w:p>
          <w:p w14:paraId="40780919" w14:textId="2D4D3C5E" w:rsidR="000A24A5" w:rsidRPr="002B537C" w:rsidRDefault="002B537C" w:rsidP="002B537C">
            <w:pPr>
              <w:ind w:left="5"/>
              <w:rPr>
                <w:rFonts w:ascii="Arial" w:hAnsi="Arial" w:cs="Arial"/>
                <w:sz w:val="24"/>
                <w:szCs w:val="24"/>
              </w:rPr>
            </w:pPr>
            <w:r>
              <w:rPr>
                <w:rFonts w:ascii="Arial" w:hAnsi="Arial" w:cs="Arial"/>
                <w:sz w:val="24"/>
                <w:szCs w:val="24"/>
              </w:rPr>
              <w:t>EMERGENCY CONTACT PHONE:  ______-________-__________</w:t>
            </w:r>
          </w:p>
        </w:tc>
      </w:tr>
    </w:tbl>
    <w:p w14:paraId="36B5797E" w14:textId="77777777" w:rsidR="00161856" w:rsidRPr="002B537C" w:rsidRDefault="00161856" w:rsidP="002B537C">
      <w:pPr>
        <w:spacing w:line="240" w:lineRule="auto"/>
        <w:rPr>
          <w:rFonts w:ascii="Arial" w:hAnsi="Arial" w:cs="Arial"/>
          <w:sz w:val="24"/>
          <w:szCs w:val="24"/>
        </w:rPr>
      </w:pPr>
    </w:p>
    <w:p w14:paraId="6B36DC4D" w14:textId="28EA4644" w:rsidR="00161856" w:rsidRDefault="00161856" w:rsidP="008E4F37"/>
    <w:p w14:paraId="3E9663A3" w14:textId="2A794240" w:rsidR="00750FCC" w:rsidRDefault="00750FCC" w:rsidP="008E4F37"/>
    <w:p w14:paraId="08EF6985" w14:textId="77777777" w:rsidR="00750FCC" w:rsidRDefault="00750FCC" w:rsidP="008E4F37"/>
    <w:p w14:paraId="69BC10E2" w14:textId="6EE09F3E" w:rsidR="00161856" w:rsidRDefault="00161856" w:rsidP="008E4F37"/>
    <w:p w14:paraId="3A49F201" w14:textId="41D5DA2B" w:rsidR="00161856" w:rsidRDefault="00161856" w:rsidP="008E4F37"/>
    <w:p w14:paraId="441F7A3D" w14:textId="06A14F1B" w:rsidR="00161856" w:rsidRDefault="00161856" w:rsidP="008E4F37"/>
    <w:p w14:paraId="75646339" w14:textId="273F6630" w:rsidR="00161856" w:rsidRDefault="00161856" w:rsidP="008E4F37"/>
    <w:p w14:paraId="4640093E" w14:textId="21AF6625" w:rsidR="00161856" w:rsidRDefault="00161856" w:rsidP="008E4F37"/>
    <w:p w14:paraId="60EE4C04" w14:textId="30E72699" w:rsidR="00161856" w:rsidRDefault="00161856" w:rsidP="008E4F37"/>
    <w:p w14:paraId="2EC079B3" w14:textId="290991C2" w:rsidR="00161856" w:rsidRDefault="00161856" w:rsidP="008E4F37"/>
    <w:p w14:paraId="73358FBC" w14:textId="3A2598D3" w:rsidR="00A71156" w:rsidRPr="008F4D3F" w:rsidRDefault="00A71156" w:rsidP="00A71156">
      <w:pPr>
        <w:spacing w:after="136"/>
        <w:ind w:left="16"/>
        <w:jc w:val="center"/>
        <w:rPr>
          <w:sz w:val="20"/>
          <w:szCs w:val="20"/>
        </w:rPr>
      </w:pPr>
      <w:r w:rsidRPr="008F4D3F">
        <w:rPr>
          <w:b/>
          <w:sz w:val="20"/>
          <w:szCs w:val="20"/>
        </w:rPr>
        <w:t xml:space="preserve">Mental Health Intake Form  </w:t>
      </w:r>
    </w:p>
    <w:p w14:paraId="68D8190E" w14:textId="2D97075A" w:rsidR="00A71156" w:rsidRPr="008F4D3F" w:rsidRDefault="00DF4E22" w:rsidP="00A71156">
      <w:pPr>
        <w:spacing w:after="195"/>
        <w:ind w:left="-5"/>
        <w:rPr>
          <w:sz w:val="20"/>
          <w:szCs w:val="20"/>
        </w:rPr>
      </w:pPr>
      <w:r w:rsidRPr="008F4D3F">
        <w:rPr>
          <w:b/>
          <w:sz w:val="20"/>
          <w:szCs w:val="20"/>
        </w:rPr>
        <w:t>Please</w:t>
      </w:r>
      <w:r>
        <w:rPr>
          <w:b/>
          <w:sz w:val="20"/>
          <w:szCs w:val="20"/>
        </w:rPr>
        <w:t xml:space="preserve"> fax</w:t>
      </w:r>
      <w:r w:rsidR="002B4A66">
        <w:rPr>
          <w:b/>
          <w:sz w:val="20"/>
          <w:szCs w:val="20"/>
        </w:rPr>
        <w:t xml:space="preserve"> or </w:t>
      </w:r>
      <w:r w:rsidR="00E92F9F">
        <w:rPr>
          <w:b/>
          <w:sz w:val="20"/>
          <w:szCs w:val="20"/>
        </w:rPr>
        <w:t>email</w:t>
      </w:r>
      <w:r w:rsidR="0034535B">
        <w:rPr>
          <w:b/>
          <w:sz w:val="20"/>
          <w:szCs w:val="20"/>
        </w:rPr>
        <w:t xml:space="preserve"> </w:t>
      </w:r>
      <w:r w:rsidR="002B4A66">
        <w:rPr>
          <w:b/>
          <w:sz w:val="20"/>
          <w:szCs w:val="20"/>
        </w:rPr>
        <w:t xml:space="preserve">this </w:t>
      </w:r>
      <w:r w:rsidR="004B7E0F">
        <w:rPr>
          <w:b/>
          <w:sz w:val="20"/>
          <w:szCs w:val="20"/>
        </w:rPr>
        <w:t xml:space="preserve">a completed version of this </w:t>
      </w:r>
      <w:r w:rsidR="002B4A66">
        <w:rPr>
          <w:b/>
          <w:sz w:val="20"/>
          <w:szCs w:val="20"/>
        </w:rPr>
        <w:t>form t</w:t>
      </w:r>
      <w:r w:rsidR="0034535B">
        <w:rPr>
          <w:b/>
          <w:sz w:val="20"/>
          <w:szCs w:val="20"/>
        </w:rPr>
        <w:t>o us 24 hours before the visit</w:t>
      </w:r>
      <w:r w:rsidR="00F86D65">
        <w:rPr>
          <w:sz w:val="20"/>
          <w:szCs w:val="20"/>
        </w:rPr>
        <w:t xml:space="preserve">. It </w:t>
      </w:r>
      <w:r w:rsidR="00A71156" w:rsidRPr="008F4D3F">
        <w:rPr>
          <w:sz w:val="20"/>
          <w:szCs w:val="20"/>
        </w:rPr>
        <w:t xml:space="preserve">may seem long, but most of these questions only require a check, so it will go quickly. You may need to ask family members about the family history. This form will help ensure we have a good understanding of your history, so we can help you to the best of our ability. Thank you!  </w:t>
      </w:r>
    </w:p>
    <w:p w14:paraId="45460E5E" w14:textId="77777777" w:rsidR="00A71156" w:rsidRPr="008F4D3F" w:rsidRDefault="00A71156" w:rsidP="00A71156">
      <w:pPr>
        <w:spacing w:after="152"/>
        <w:ind w:left="-5"/>
        <w:rPr>
          <w:sz w:val="20"/>
          <w:szCs w:val="20"/>
        </w:rPr>
      </w:pPr>
      <w:r w:rsidRPr="008F4D3F">
        <w:rPr>
          <w:b/>
          <w:sz w:val="20"/>
          <w:szCs w:val="20"/>
        </w:rPr>
        <w:t xml:space="preserve">Name </w:t>
      </w:r>
      <w:r w:rsidRPr="008F4D3F">
        <w:rPr>
          <w:sz w:val="20"/>
          <w:szCs w:val="20"/>
        </w:rPr>
        <w:t xml:space="preserve">___________________________________ </w:t>
      </w:r>
      <w:r w:rsidRPr="008F4D3F">
        <w:rPr>
          <w:b/>
          <w:sz w:val="20"/>
          <w:szCs w:val="20"/>
        </w:rPr>
        <w:t>Date</w:t>
      </w:r>
      <w:r w:rsidRPr="008F4D3F">
        <w:rPr>
          <w:sz w:val="20"/>
          <w:szCs w:val="20"/>
        </w:rPr>
        <w:t xml:space="preserve"> _______________   </w:t>
      </w:r>
      <w:proofErr w:type="spellStart"/>
      <w:r w:rsidRPr="008F4D3F">
        <w:rPr>
          <w:b/>
          <w:sz w:val="20"/>
          <w:szCs w:val="20"/>
        </w:rPr>
        <w:t>Date</w:t>
      </w:r>
      <w:proofErr w:type="spellEnd"/>
      <w:r w:rsidRPr="008F4D3F">
        <w:rPr>
          <w:b/>
          <w:sz w:val="20"/>
          <w:szCs w:val="20"/>
        </w:rPr>
        <w:t xml:space="preserve"> of Birth</w:t>
      </w:r>
      <w:r w:rsidRPr="008F4D3F">
        <w:rPr>
          <w:sz w:val="20"/>
          <w:szCs w:val="20"/>
        </w:rPr>
        <w:t xml:space="preserve">__________________ </w:t>
      </w:r>
    </w:p>
    <w:p w14:paraId="2BA215A6" w14:textId="77777777" w:rsidR="00A71156" w:rsidRPr="008F4D3F" w:rsidRDefault="00A71156" w:rsidP="00A71156">
      <w:pPr>
        <w:spacing w:after="165"/>
        <w:ind w:left="-5"/>
        <w:rPr>
          <w:sz w:val="20"/>
          <w:szCs w:val="20"/>
        </w:rPr>
      </w:pPr>
      <w:r w:rsidRPr="008F4D3F">
        <w:rPr>
          <w:sz w:val="20"/>
          <w:szCs w:val="20"/>
        </w:rPr>
        <w:t xml:space="preserve">Primary Care Physician (PCP) Name______________________________ PCP Phone: _________________________ </w:t>
      </w:r>
    </w:p>
    <w:p w14:paraId="0425518F" w14:textId="77777777" w:rsidR="00A71156" w:rsidRPr="008F4D3F" w:rsidRDefault="00A71156" w:rsidP="00A71156">
      <w:pPr>
        <w:spacing w:after="165"/>
        <w:ind w:left="-5"/>
        <w:rPr>
          <w:sz w:val="20"/>
          <w:szCs w:val="20"/>
        </w:rPr>
      </w:pPr>
      <w:r w:rsidRPr="008F4D3F">
        <w:rPr>
          <w:sz w:val="20"/>
          <w:szCs w:val="20"/>
        </w:rPr>
        <w:t xml:space="preserve">Current Psychiatrist/APN/Psychiatric Prescriber Name: _________________________ Phone: __________________ </w:t>
      </w:r>
    </w:p>
    <w:p w14:paraId="26B67CAB" w14:textId="77777777" w:rsidR="00A71156" w:rsidRPr="008F4D3F" w:rsidRDefault="00A71156" w:rsidP="00A71156">
      <w:pPr>
        <w:spacing w:after="0" w:line="405" w:lineRule="auto"/>
        <w:ind w:left="-5" w:right="1523"/>
        <w:jc w:val="both"/>
        <w:rPr>
          <w:sz w:val="20"/>
          <w:szCs w:val="20"/>
        </w:rPr>
      </w:pPr>
      <w:r w:rsidRPr="008F4D3F">
        <w:rPr>
          <w:sz w:val="20"/>
          <w:szCs w:val="20"/>
        </w:rPr>
        <w:t xml:space="preserve">Do you give permission for ongoing regular updates to be provided to the providers listed above?   Yes    or     No Current Therapist/ Counselor _____________________________________ Therapist Phone__________________ </w:t>
      </w:r>
      <w:r w:rsidRPr="008F4D3F">
        <w:rPr>
          <w:b/>
          <w:sz w:val="20"/>
          <w:szCs w:val="20"/>
        </w:rPr>
        <w:t xml:space="preserve">What are the problem(s) for which you are seeking help? </w:t>
      </w:r>
    </w:p>
    <w:p w14:paraId="41D97BEC" w14:textId="77777777" w:rsidR="00A71156" w:rsidRPr="008F4D3F" w:rsidRDefault="00A71156" w:rsidP="00A71156">
      <w:pPr>
        <w:spacing w:after="165"/>
        <w:ind w:left="-5"/>
        <w:rPr>
          <w:sz w:val="20"/>
          <w:szCs w:val="20"/>
        </w:rPr>
      </w:pPr>
      <w:r w:rsidRPr="008F4D3F">
        <w:rPr>
          <w:sz w:val="20"/>
          <w:szCs w:val="20"/>
        </w:rPr>
        <w:t xml:space="preserve">1.____________________________________________________________________________________________ </w:t>
      </w:r>
    </w:p>
    <w:p w14:paraId="4F73D15E" w14:textId="77777777" w:rsidR="00A71156" w:rsidRPr="008F4D3F" w:rsidRDefault="00A71156" w:rsidP="00A71156">
      <w:pPr>
        <w:numPr>
          <w:ilvl w:val="0"/>
          <w:numId w:val="5"/>
        </w:numPr>
        <w:spacing w:after="165" w:line="249" w:lineRule="auto"/>
        <w:ind w:right="493" w:hanging="197"/>
        <w:rPr>
          <w:sz w:val="20"/>
          <w:szCs w:val="20"/>
        </w:rPr>
      </w:pPr>
      <w:r w:rsidRPr="008F4D3F">
        <w:rPr>
          <w:sz w:val="20"/>
          <w:szCs w:val="20"/>
        </w:rPr>
        <w:t xml:space="preserve">___________________________________________________________________________________________ </w:t>
      </w:r>
    </w:p>
    <w:p w14:paraId="7867C22D" w14:textId="77777777" w:rsidR="001C1522" w:rsidRPr="008F4D3F" w:rsidRDefault="00A71156" w:rsidP="00A71156">
      <w:pPr>
        <w:numPr>
          <w:ilvl w:val="0"/>
          <w:numId w:val="5"/>
        </w:numPr>
        <w:spacing w:after="4" w:line="393" w:lineRule="auto"/>
        <w:ind w:right="493" w:hanging="197"/>
        <w:rPr>
          <w:sz w:val="20"/>
          <w:szCs w:val="20"/>
        </w:rPr>
      </w:pPr>
      <w:r w:rsidRPr="008F4D3F">
        <w:rPr>
          <w:sz w:val="20"/>
          <w:szCs w:val="20"/>
        </w:rPr>
        <w:t>___________________________________________________________________________________________</w:t>
      </w:r>
    </w:p>
    <w:p w14:paraId="2933EBAD" w14:textId="03A1FCB1" w:rsidR="00A71156" w:rsidRPr="008F4D3F" w:rsidRDefault="00A71156" w:rsidP="005D029C">
      <w:pPr>
        <w:spacing w:after="4" w:line="393" w:lineRule="auto"/>
        <w:ind w:right="493"/>
        <w:rPr>
          <w:sz w:val="20"/>
          <w:szCs w:val="20"/>
        </w:rPr>
      </w:pPr>
      <w:r w:rsidRPr="008F4D3F">
        <w:rPr>
          <w:b/>
          <w:sz w:val="20"/>
          <w:szCs w:val="20"/>
        </w:rPr>
        <w:t xml:space="preserve">What are your personal treatment goals?  </w:t>
      </w:r>
    </w:p>
    <w:p w14:paraId="2D5867C5" w14:textId="3930A09B" w:rsidR="00C36741" w:rsidRPr="008F4D3F" w:rsidRDefault="00A71156" w:rsidP="004F145D">
      <w:pPr>
        <w:spacing w:after="198"/>
        <w:ind w:left="-5"/>
        <w:rPr>
          <w:sz w:val="20"/>
          <w:szCs w:val="20"/>
        </w:rPr>
      </w:pPr>
      <w:r w:rsidRPr="008F4D3F">
        <w:rPr>
          <w:sz w:val="20"/>
          <w:szCs w:val="20"/>
        </w:rPr>
        <w:t xml:space="preserve">____________________________________________________________________________________________________________ ____________________________________________________________________________________________________________ _______________________________________________________________ </w:t>
      </w:r>
    </w:p>
    <w:p w14:paraId="48471FCB" w14:textId="39B416DF" w:rsidR="00002FDD" w:rsidRPr="008F4D3F" w:rsidRDefault="00002FDD" w:rsidP="00002FDD">
      <w:pPr>
        <w:ind w:left="-5"/>
      </w:pPr>
      <w:r w:rsidRPr="008F4D3F">
        <w:rPr>
          <w:b/>
        </w:rPr>
        <w:t>Current Symptom Checklist:</w:t>
      </w:r>
      <w:r w:rsidRPr="008F4D3F">
        <w:t xml:space="preserve"> Check once for any symptom present and twice for any major symptoms.  </w:t>
      </w:r>
    </w:p>
    <w:p w14:paraId="6523B80D" w14:textId="0E3A0F28" w:rsidR="00002FDD" w:rsidRPr="008F4D3F" w:rsidRDefault="00002FDD" w:rsidP="00002FDD">
      <w:pPr>
        <w:ind w:left="-5"/>
      </w:pPr>
      <w:r w:rsidRPr="008F4D3F">
        <w:t xml:space="preserve">(      ) Depressed mood </w:t>
      </w:r>
      <w:r w:rsidRPr="008F4D3F">
        <w:tab/>
        <w:t xml:space="preserve"> </w:t>
      </w:r>
      <w:r w:rsidRPr="008F4D3F">
        <w:tab/>
      </w:r>
      <w:r w:rsidRPr="008F4D3F">
        <w:tab/>
        <w:t xml:space="preserve">(      ) Racing Thoughts </w:t>
      </w:r>
      <w:r w:rsidRPr="008F4D3F">
        <w:tab/>
      </w:r>
      <w:r w:rsidRPr="008F4D3F">
        <w:tab/>
      </w:r>
      <w:r w:rsidRPr="008F4D3F">
        <w:tab/>
        <w:t xml:space="preserve">(      ) Excessive worry </w:t>
      </w:r>
    </w:p>
    <w:p w14:paraId="2658C981" w14:textId="328AA29C" w:rsidR="00002FDD" w:rsidRPr="008F4D3F" w:rsidRDefault="00002FDD" w:rsidP="00002FDD">
      <w:pPr>
        <w:ind w:left="-5"/>
      </w:pPr>
      <w:r w:rsidRPr="008F4D3F">
        <w:t>(      ) Unable to enjoy activities</w:t>
      </w:r>
      <w:r w:rsidRPr="008F4D3F">
        <w:tab/>
      </w:r>
      <w:r w:rsidRPr="008F4D3F">
        <w:tab/>
        <w:t>(      ) Impulsivity</w:t>
      </w:r>
      <w:r w:rsidRPr="008F4D3F">
        <w:tab/>
      </w:r>
      <w:r w:rsidRPr="008F4D3F">
        <w:tab/>
      </w:r>
      <w:r w:rsidRPr="008F4D3F">
        <w:tab/>
        <w:t xml:space="preserve">(      </w:t>
      </w:r>
      <w:proofErr w:type="gramStart"/>
      <w:r w:rsidRPr="008F4D3F">
        <w:t>)Anxiety</w:t>
      </w:r>
      <w:proofErr w:type="gramEnd"/>
      <w:r w:rsidRPr="008F4D3F">
        <w:t xml:space="preserve"> attacks </w:t>
      </w:r>
    </w:p>
    <w:p w14:paraId="37371A3A" w14:textId="0078EE60" w:rsidR="00002FDD" w:rsidRPr="008F4D3F" w:rsidRDefault="00002FDD" w:rsidP="00002FDD">
      <w:pPr>
        <w:ind w:left="-5"/>
      </w:pPr>
      <w:r w:rsidRPr="008F4D3F">
        <w:t>(      ) Sleep Pattern Disturbance</w:t>
      </w:r>
      <w:r w:rsidR="007006DA" w:rsidRPr="008F4D3F">
        <w:tab/>
      </w:r>
      <w:r w:rsidRPr="008F4D3F">
        <w:tab/>
        <w:t>(      ) Increase Risky Behavior</w:t>
      </w:r>
      <w:r w:rsidRPr="008F4D3F">
        <w:tab/>
      </w:r>
      <w:r w:rsidRPr="008F4D3F">
        <w:tab/>
        <w:t xml:space="preserve">(      ) Avoidance </w:t>
      </w:r>
    </w:p>
    <w:p w14:paraId="57F5FE08" w14:textId="720D3A0D" w:rsidR="00002FDD" w:rsidRPr="008F4D3F" w:rsidRDefault="00002FDD" w:rsidP="00002FDD">
      <w:pPr>
        <w:ind w:left="-5"/>
      </w:pPr>
      <w:r w:rsidRPr="008F4D3F">
        <w:t xml:space="preserve">(      ) Loss of Interest </w:t>
      </w:r>
      <w:r w:rsidRPr="008F4D3F">
        <w:tab/>
      </w:r>
      <w:r w:rsidRPr="008F4D3F">
        <w:tab/>
      </w:r>
      <w:r w:rsidRPr="008F4D3F">
        <w:tab/>
        <w:t>(      ) Increased Libido</w:t>
      </w:r>
      <w:r w:rsidRPr="008F4D3F">
        <w:tab/>
      </w:r>
      <w:r w:rsidRPr="008F4D3F">
        <w:tab/>
      </w:r>
      <w:r w:rsidRPr="008F4D3F">
        <w:tab/>
        <w:t xml:space="preserve">(      ) Hallucinations </w:t>
      </w:r>
    </w:p>
    <w:p w14:paraId="131F6661" w14:textId="6567D32A" w:rsidR="00002FDD" w:rsidRPr="008F4D3F" w:rsidRDefault="00002FDD" w:rsidP="00002FDD">
      <w:pPr>
        <w:ind w:left="-5"/>
      </w:pPr>
      <w:r w:rsidRPr="008F4D3F">
        <w:t xml:space="preserve">(      ) Concentration/ forgetfulness  </w:t>
      </w:r>
      <w:r w:rsidRPr="008F4D3F">
        <w:tab/>
        <w:t>(      ) Decrease need for sleep</w:t>
      </w:r>
      <w:r w:rsidRPr="008F4D3F">
        <w:tab/>
      </w:r>
      <w:r w:rsidRPr="008F4D3F">
        <w:tab/>
        <w:t xml:space="preserve">(      ) Suspiciousness </w:t>
      </w:r>
    </w:p>
    <w:p w14:paraId="36A7592D" w14:textId="1C4DDC68" w:rsidR="00002FDD" w:rsidRPr="008F4D3F" w:rsidRDefault="00002FDD" w:rsidP="00002FDD">
      <w:pPr>
        <w:ind w:left="-5"/>
      </w:pPr>
      <w:r w:rsidRPr="008F4D3F">
        <w:t>(      ) Change in appetite</w:t>
      </w:r>
      <w:r w:rsidRPr="008F4D3F">
        <w:tab/>
      </w:r>
      <w:r w:rsidRPr="008F4D3F">
        <w:tab/>
        <w:t xml:space="preserve">(      ) Excessive Energy </w:t>
      </w:r>
      <w:r w:rsidRPr="008F4D3F">
        <w:tab/>
        <w:t xml:space="preserve"> </w:t>
      </w:r>
      <w:r w:rsidRPr="008F4D3F">
        <w:tab/>
      </w:r>
      <w:r w:rsidRPr="008F4D3F">
        <w:tab/>
        <w:t xml:space="preserve">(      ) Decreased Libido </w:t>
      </w:r>
    </w:p>
    <w:p w14:paraId="4D14E731" w14:textId="19B31706" w:rsidR="00002FDD" w:rsidRPr="008F4D3F" w:rsidRDefault="00002FDD" w:rsidP="00002FDD">
      <w:pPr>
        <w:ind w:left="-5"/>
      </w:pPr>
      <w:r w:rsidRPr="008F4D3F">
        <w:t xml:space="preserve">(      ) Excessive Guilt </w:t>
      </w:r>
      <w:r w:rsidRPr="008F4D3F">
        <w:tab/>
      </w:r>
      <w:r w:rsidRPr="008F4D3F">
        <w:tab/>
      </w:r>
      <w:r w:rsidRPr="008F4D3F">
        <w:tab/>
        <w:t xml:space="preserve">(      ) Increased Irritability  </w:t>
      </w:r>
      <w:r w:rsidRPr="008F4D3F">
        <w:tab/>
      </w:r>
      <w:r w:rsidRPr="008F4D3F">
        <w:tab/>
        <w:t xml:space="preserve">(      </w:t>
      </w:r>
      <w:proofErr w:type="gramStart"/>
      <w:r w:rsidRPr="008F4D3F">
        <w:t>)_</w:t>
      </w:r>
      <w:proofErr w:type="gramEnd"/>
      <w:r w:rsidRPr="008F4D3F">
        <w:t xml:space="preserve">________________ </w:t>
      </w:r>
    </w:p>
    <w:p w14:paraId="35F62675" w14:textId="16B43071" w:rsidR="00002FDD" w:rsidRPr="008F4D3F" w:rsidRDefault="00002FDD" w:rsidP="00002FDD">
      <w:pPr>
        <w:ind w:left="-5"/>
      </w:pPr>
      <w:r w:rsidRPr="008F4D3F">
        <w:t xml:space="preserve">(      ) Fatigue </w:t>
      </w:r>
      <w:r w:rsidRPr="008F4D3F">
        <w:tab/>
      </w:r>
      <w:r w:rsidRPr="008F4D3F">
        <w:tab/>
      </w:r>
      <w:r w:rsidRPr="008F4D3F">
        <w:tab/>
      </w:r>
      <w:r w:rsidRPr="008F4D3F">
        <w:tab/>
        <w:t xml:space="preserve">(      ) Crying Spells  </w:t>
      </w:r>
      <w:r w:rsidRPr="008F4D3F">
        <w:tab/>
      </w:r>
      <w:r w:rsidRPr="008F4D3F">
        <w:tab/>
      </w:r>
      <w:r w:rsidRPr="008F4D3F">
        <w:tab/>
        <w:t xml:space="preserve">(      </w:t>
      </w:r>
      <w:proofErr w:type="gramStart"/>
      <w:r w:rsidRPr="008F4D3F">
        <w:t>)_</w:t>
      </w:r>
      <w:proofErr w:type="gramEnd"/>
      <w:r w:rsidRPr="008F4D3F">
        <w:t>________________</w:t>
      </w:r>
    </w:p>
    <w:p w14:paraId="4CDE45FF" w14:textId="2594F55E" w:rsidR="00002FDD" w:rsidRPr="008F4D3F" w:rsidRDefault="00002FDD" w:rsidP="00002FDD">
      <w:pPr>
        <w:ind w:left="-5"/>
        <w:rPr>
          <w:b/>
          <w:bCs/>
        </w:rPr>
      </w:pPr>
      <w:r w:rsidRPr="008F4D3F">
        <w:rPr>
          <w:b/>
          <w:bCs/>
        </w:rPr>
        <w:t xml:space="preserve">Suicide Risk Assessment </w:t>
      </w:r>
      <w:r w:rsidRPr="008F4D3F">
        <w:rPr>
          <w:b/>
          <w:bCs/>
        </w:rPr>
        <w:tab/>
      </w:r>
    </w:p>
    <w:p w14:paraId="43086434" w14:textId="77777777" w:rsidR="004B2A09" w:rsidRPr="008F4D3F" w:rsidRDefault="004B2A09" w:rsidP="004F145D">
      <w:pPr>
        <w:spacing w:after="198"/>
        <w:ind w:left="-5"/>
        <w:rPr>
          <w:sz w:val="20"/>
          <w:szCs w:val="20"/>
        </w:rPr>
      </w:pPr>
      <w:r w:rsidRPr="008F4D3F">
        <w:rPr>
          <w:sz w:val="20"/>
          <w:szCs w:val="20"/>
        </w:rPr>
        <w:t>Have you ever had feelings or thoughts that you didn’t want to live?         Yes       or     No</w:t>
      </w:r>
    </w:p>
    <w:p w14:paraId="47038033" w14:textId="77777777" w:rsidR="00DF0A51" w:rsidRPr="008F4D3F" w:rsidRDefault="004B2A09" w:rsidP="004F145D">
      <w:pPr>
        <w:spacing w:after="198"/>
        <w:ind w:left="-5"/>
        <w:rPr>
          <w:sz w:val="20"/>
          <w:szCs w:val="20"/>
        </w:rPr>
      </w:pPr>
      <w:r w:rsidRPr="008F4D3F">
        <w:rPr>
          <w:sz w:val="20"/>
          <w:szCs w:val="20"/>
        </w:rPr>
        <w:t>If YES, please answer the following question. If NO, please skip to the next section.</w:t>
      </w:r>
    </w:p>
    <w:p w14:paraId="198E3DAB" w14:textId="0433884E" w:rsidR="004F145D" w:rsidRPr="008F4D3F" w:rsidRDefault="004B2A09" w:rsidP="004F145D">
      <w:pPr>
        <w:spacing w:after="198"/>
        <w:ind w:left="-5"/>
        <w:rPr>
          <w:sz w:val="20"/>
          <w:szCs w:val="20"/>
        </w:rPr>
      </w:pPr>
      <w:r w:rsidRPr="008F4D3F">
        <w:rPr>
          <w:sz w:val="20"/>
          <w:szCs w:val="20"/>
        </w:rPr>
        <w:t>Do you currently feel that you do not want to live?           Yes       or     No</w:t>
      </w:r>
    </w:p>
    <w:p w14:paraId="3D62F29D" w14:textId="77777777" w:rsidR="00275703" w:rsidRPr="008F4D3F" w:rsidRDefault="00275703" w:rsidP="004F145D">
      <w:pPr>
        <w:spacing w:after="198"/>
        <w:ind w:left="-5"/>
        <w:rPr>
          <w:b/>
          <w:bCs/>
        </w:rPr>
      </w:pPr>
      <w:r w:rsidRPr="008F4D3F">
        <w:rPr>
          <w:b/>
          <w:bCs/>
        </w:rPr>
        <w:t>Past Medical History:</w:t>
      </w:r>
    </w:p>
    <w:p w14:paraId="4BEDCF05" w14:textId="77777777" w:rsidR="00631665" w:rsidRPr="008F4D3F" w:rsidRDefault="00275703" w:rsidP="004F145D">
      <w:pPr>
        <w:spacing w:after="198"/>
        <w:ind w:left="-5"/>
        <w:rPr>
          <w:sz w:val="20"/>
          <w:szCs w:val="20"/>
        </w:rPr>
      </w:pPr>
      <w:r w:rsidRPr="008F4D3F">
        <w:rPr>
          <w:sz w:val="20"/>
          <w:szCs w:val="20"/>
        </w:rPr>
        <w:lastRenderedPageBreak/>
        <w:t>Allergies: ___________________________________________ Current Weight: ______________ Height</w:t>
      </w:r>
      <w:proofErr w:type="gramStart"/>
      <w:r w:rsidRPr="008F4D3F">
        <w:rPr>
          <w:sz w:val="20"/>
          <w:szCs w:val="20"/>
        </w:rPr>
        <w:t>:_</w:t>
      </w:r>
      <w:proofErr w:type="gramEnd"/>
      <w:r w:rsidRPr="008F4D3F">
        <w:rPr>
          <w:sz w:val="20"/>
          <w:szCs w:val="20"/>
        </w:rPr>
        <w:t>_______</w:t>
      </w:r>
    </w:p>
    <w:p w14:paraId="7CBA03C4" w14:textId="77777777" w:rsidR="004E21FC" w:rsidRPr="008F4D3F" w:rsidRDefault="00275703" w:rsidP="004F145D">
      <w:pPr>
        <w:spacing w:after="198"/>
        <w:ind w:left="-5"/>
        <w:rPr>
          <w:b/>
          <w:bCs/>
          <w:sz w:val="20"/>
          <w:szCs w:val="20"/>
        </w:rPr>
      </w:pPr>
      <w:r w:rsidRPr="008F4D3F">
        <w:rPr>
          <w:b/>
          <w:bCs/>
          <w:sz w:val="20"/>
          <w:szCs w:val="20"/>
        </w:rPr>
        <w:t>List ALL current prescriptions and how often you take them:  (if none, write none)</w:t>
      </w:r>
    </w:p>
    <w:p w14:paraId="5F1EB230" w14:textId="77777777" w:rsidR="00E5674B" w:rsidRPr="008F4D3F" w:rsidRDefault="00275703" w:rsidP="007E4A66">
      <w:pPr>
        <w:tabs>
          <w:tab w:val="left" w:pos="4320"/>
          <w:tab w:val="left" w:pos="7020"/>
        </w:tabs>
        <w:spacing w:after="198"/>
        <w:ind w:left="-5"/>
        <w:rPr>
          <w:sz w:val="20"/>
          <w:szCs w:val="20"/>
        </w:rPr>
      </w:pPr>
      <w:r w:rsidRPr="008F4D3F">
        <w:rPr>
          <w:sz w:val="20"/>
          <w:szCs w:val="20"/>
        </w:rPr>
        <w:t>Medication Name</w:t>
      </w:r>
      <w:r w:rsidR="00E5674B" w:rsidRPr="008F4D3F">
        <w:rPr>
          <w:sz w:val="20"/>
          <w:szCs w:val="20"/>
        </w:rPr>
        <w:tab/>
      </w:r>
      <w:r w:rsidRPr="008F4D3F">
        <w:rPr>
          <w:sz w:val="20"/>
          <w:szCs w:val="20"/>
        </w:rPr>
        <w:t>Total Daily Dosage</w:t>
      </w:r>
      <w:r w:rsidR="00E5674B" w:rsidRPr="008F4D3F">
        <w:rPr>
          <w:sz w:val="20"/>
          <w:szCs w:val="20"/>
        </w:rPr>
        <w:tab/>
      </w:r>
      <w:r w:rsidRPr="008F4D3F">
        <w:rPr>
          <w:sz w:val="20"/>
          <w:szCs w:val="20"/>
        </w:rPr>
        <w:t>Estimated Start Date</w:t>
      </w:r>
    </w:p>
    <w:p w14:paraId="029CE8DB" w14:textId="00FF7C85" w:rsidR="007E4A66" w:rsidRPr="008F4D3F" w:rsidRDefault="00275703" w:rsidP="00DE2E6A">
      <w:pPr>
        <w:tabs>
          <w:tab w:val="left" w:pos="4320"/>
          <w:tab w:val="left" w:pos="7020"/>
        </w:tabs>
        <w:spacing w:after="0" w:line="360" w:lineRule="auto"/>
        <w:ind w:left="-5"/>
        <w:rPr>
          <w:sz w:val="20"/>
          <w:szCs w:val="20"/>
        </w:rPr>
      </w:pPr>
      <w:r w:rsidRPr="008F4D3F">
        <w:rPr>
          <w:sz w:val="20"/>
          <w:szCs w:val="20"/>
        </w:rPr>
        <w:t>_______________________________</w:t>
      </w:r>
      <w:r w:rsidR="007E4A66" w:rsidRPr="008F4D3F">
        <w:rPr>
          <w:sz w:val="20"/>
          <w:szCs w:val="20"/>
        </w:rPr>
        <w:tab/>
      </w:r>
      <w:r w:rsidRPr="008F4D3F">
        <w:rPr>
          <w:sz w:val="20"/>
          <w:szCs w:val="20"/>
        </w:rPr>
        <w:t>_________________</w:t>
      </w:r>
      <w:r w:rsidR="007E4A66" w:rsidRPr="008F4D3F">
        <w:rPr>
          <w:sz w:val="20"/>
          <w:szCs w:val="20"/>
        </w:rPr>
        <w:tab/>
      </w:r>
      <w:r w:rsidRPr="008F4D3F">
        <w:rPr>
          <w:sz w:val="20"/>
          <w:szCs w:val="20"/>
        </w:rPr>
        <w:t>___________________</w:t>
      </w:r>
    </w:p>
    <w:p w14:paraId="381321CD" w14:textId="77777777" w:rsidR="000228A1" w:rsidRPr="008F4D3F" w:rsidRDefault="000228A1" w:rsidP="00DE2E6A">
      <w:pPr>
        <w:tabs>
          <w:tab w:val="left" w:pos="4320"/>
          <w:tab w:val="left" w:pos="7020"/>
        </w:tabs>
        <w:spacing w:after="0"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02521F3B" w14:textId="77777777" w:rsidR="000228A1" w:rsidRPr="008F4D3F" w:rsidRDefault="000228A1" w:rsidP="00DE2E6A">
      <w:pPr>
        <w:tabs>
          <w:tab w:val="left" w:pos="4320"/>
          <w:tab w:val="left" w:pos="7020"/>
        </w:tabs>
        <w:spacing w:after="0"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5312B683" w14:textId="77777777" w:rsidR="000228A1" w:rsidRPr="008F4D3F" w:rsidRDefault="000228A1" w:rsidP="00DE2E6A">
      <w:pPr>
        <w:tabs>
          <w:tab w:val="left" w:pos="4320"/>
          <w:tab w:val="left" w:pos="7020"/>
        </w:tabs>
        <w:spacing w:after="0"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09E530E1" w14:textId="77777777" w:rsidR="000228A1" w:rsidRPr="008F4D3F" w:rsidRDefault="000228A1" w:rsidP="00DE2E6A">
      <w:pPr>
        <w:tabs>
          <w:tab w:val="left" w:pos="4320"/>
          <w:tab w:val="left" w:pos="7020"/>
        </w:tabs>
        <w:spacing w:after="0"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23376A23" w14:textId="77777777" w:rsidR="000228A1" w:rsidRPr="008F4D3F" w:rsidRDefault="000228A1" w:rsidP="00DE2E6A">
      <w:pPr>
        <w:tabs>
          <w:tab w:val="left" w:pos="4320"/>
          <w:tab w:val="left" w:pos="7020"/>
        </w:tabs>
        <w:spacing w:after="0"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333E53B4" w14:textId="77777777" w:rsidR="000228A1" w:rsidRPr="008F4D3F" w:rsidRDefault="000228A1" w:rsidP="00AF4EE6">
      <w:pPr>
        <w:tabs>
          <w:tab w:val="left" w:pos="4320"/>
          <w:tab w:val="left" w:pos="7020"/>
        </w:tabs>
        <w:spacing w:line="360" w:lineRule="auto"/>
        <w:ind w:left="-5"/>
        <w:rPr>
          <w:sz w:val="20"/>
          <w:szCs w:val="20"/>
        </w:rPr>
      </w:pPr>
      <w:r w:rsidRPr="008F4D3F">
        <w:rPr>
          <w:sz w:val="20"/>
          <w:szCs w:val="20"/>
        </w:rPr>
        <w:t>_______________________________</w:t>
      </w:r>
      <w:r w:rsidRPr="008F4D3F">
        <w:rPr>
          <w:sz w:val="20"/>
          <w:szCs w:val="20"/>
        </w:rPr>
        <w:tab/>
        <w:t>_________________</w:t>
      </w:r>
      <w:r w:rsidRPr="008F4D3F">
        <w:rPr>
          <w:sz w:val="20"/>
          <w:szCs w:val="20"/>
        </w:rPr>
        <w:tab/>
        <w:t>___________________</w:t>
      </w:r>
    </w:p>
    <w:p w14:paraId="64D89A3A" w14:textId="64A19D6D" w:rsidR="008672E0" w:rsidRPr="008F4D3F" w:rsidRDefault="00275703" w:rsidP="004F145D">
      <w:pPr>
        <w:spacing w:after="198"/>
        <w:ind w:left="-5"/>
        <w:rPr>
          <w:sz w:val="20"/>
          <w:szCs w:val="20"/>
        </w:rPr>
      </w:pPr>
      <w:r w:rsidRPr="008F4D3F">
        <w:rPr>
          <w:sz w:val="20"/>
          <w:szCs w:val="20"/>
        </w:rPr>
        <w:t>Current over-the-counter medications or supplements: ________________________________________________ ____________________________________________________________________________________________</w:t>
      </w:r>
      <w:r w:rsidR="008672E0" w:rsidRPr="008F4D3F">
        <w:rPr>
          <w:sz w:val="20"/>
          <w:szCs w:val="20"/>
        </w:rPr>
        <w:t>_</w:t>
      </w:r>
    </w:p>
    <w:p w14:paraId="759D4D04" w14:textId="7E0A61FC" w:rsidR="00170B43" w:rsidRPr="008F4D3F" w:rsidRDefault="00275703" w:rsidP="004F145D">
      <w:pPr>
        <w:spacing w:after="198"/>
        <w:ind w:left="-5"/>
        <w:rPr>
          <w:sz w:val="20"/>
          <w:szCs w:val="20"/>
        </w:rPr>
      </w:pPr>
      <w:r w:rsidRPr="008F4D3F">
        <w:rPr>
          <w:sz w:val="20"/>
          <w:szCs w:val="20"/>
        </w:rPr>
        <w:t>Current Medical Problems: _______________________________________________________________________ ____________________________________________________________________________________________</w:t>
      </w:r>
      <w:r w:rsidR="00170B43" w:rsidRPr="008F4D3F">
        <w:rPr>
          <w:sz w:val="20"/>
          <w:szCs w:val="20"/>
        </w:rPr>
        <w:t>_</w:t>
      </w:r>
    </w:p>
    <w:p w14:paraId="4800DBC5" w14:textId="1BF327BD" w:rsidR="00DA5917" w:rsidRPr="008F4D3F" w:rsidRDefault="00275703" w:rsidP="004F145D">
      <w:pPr>
        <w:spacing w:after="198"/>
        <w:ind w:left="-5"/>
        <w:rPr>
          <w:sz w:val="20"/>
          <w:szCs w:val="20"/>
        </w:rPr>
      </w:pPr>
      <w:r w:rsidRPr="008F4D3F">
        <w:rPr>
          <w:sz w:val="20"/>
          <w:szCs w:val="20"/>
        </w:rPr>
        <w:t>Past medical problems, non-psychiatric hospitalization, or surgeries: ______________________________________ _____________________________________________________________________________________________</w:t>
      </w:r>
    </w:p>
    <w:p w14:paraId="72122579" w14:textId="77777777" w:rsidR="00D02782" w:rsidRPr="008F4D3F" w:rsidRDefault="00D02782" w:rsidP="00AF4EE6">
      <w:pPr>
        <w:spacing w:after="0"/>
        <w:rPr>
          <w:b/>
          <w:bCs/>
          <w:sz w:val="20"/>
          <w:szCs w:val="20"/>
        </w:rPr>
      </w:pPr>
      <w:r w:rsidRPr="008F4D3F">
        <w:rPr>
          <w:b/>
          <w:bCs/>
          <w:sz w:val="20"/>
          <w:szCs w:val="20"/>
        </w:rPr>
        <w:t>Personal and Family Medical History:</w:t>
      </w:r>
    </w:p>
    <w:p w14:paraId="19BAA01A" w14:textId="0065E63D" w:rsidR="00836352" w:rsidRPr="008F4D3F" w:rsidRDefault="00374504" w:rsidP="0063449A">
      <w:pPr>
        <w:tabs>
          <w:tab w:val="left" w:pos="3600"/>
          <w:tab w:val="left" w:pos="4770"/>
          <w:tab w:val="left" w:pos="6030"/>
        </w:tabs>
        <w:rPr>
          <w:b/>
          <w:bCs/>
          <w:sz w:val="20"/>
          <w:szCs w:val="20"/>
        </w:rPr>
      </w:pPr>
      <w:r w:rsidRPr="008F4D3F">
        <w:rPr>
          <w:sz w:val="20"/>
          <w:szCs w:val="20"/>
        </w:rPr>
        <w:tab/>
      </w:r>
      <w:r w:rsidR="00D02782" w:rsidRPr="008F4D3F">
        <w:rPr>
          <w:b/>
          <w:bCs/>
          <w:sz w:val="20"/>
          <w:szCs w:val="20"/>
        </w:rPr>
        <w:t xml:space="preserve">You </w:t>
      </w:r>
      <w:r w:rsidR="00836352" w:rsidRPr="008F4D3F">
        <w:rPr>
          <w:b/>
          <w:bCs/>
          <w:sz w:val="20"/>
          <w:szCs w:val="20"/>
        </w:rPr>
        <w:tab/>
      </w:r>
      <w:r w:rsidR="00D02782" w:rsidRPr="008F4D3F">
        <w:rPr>
          <w:b/>
          <w:bCs/>
          <w:sz w:val="20"/>
          <w:szCs w:val="20"/>
        </w:rPr>
        <w:t xml:space="preserve">Family </w:t>
      </w:r>
      <w:r w:rsidR="00836352" w:rsidRPr="008F4D3F">
        <w:rPr>
          <w:b/>
          <w:bCs/>
          <w:sz w:val="20"/>
          <w:szCs w:val="20"/>
        </w:rPr>
        <w:tab/>
      </w:r>
      <w:r w:rsidR="00D02782" w:rsidRPr="008F4D3F">
        <w:rPr>
          <w:b/>
          <w:bCs/>
          <w:sz w:val="20"/>
          <w:szCs w:val="20"/>
        </w:rPr>
        <w:t>Which Family Member?</w:t>
      </w:r>
    </w:p>
    <w:p w14:paraId="1026D7EE" w14:textId="77777777" w:rsidR="0063449A" w:rsidRPr="008F4D3F" w:rsidRDefault="00D02782" w:rsidP="00403B4A">
      <w:pPr>
        <w:tabs>
          <w:tab w:val="left" w:pos="3600"/>
          <w:tab w:val="left" w:pos="4770"/>
          <w:tab w:val="left" w:pos="6030"/>
        </w:tabs>
        <w:spacing w:after="0"/>
        <w:rPr>
          <w:sz w:val="20"/>
          <w:szCs w:val="20"/>
        </w:rPr>
      </w:pPr>
      <w:r w:rsidRPr="008F4D3F">
        <w:rPr>
          <w:sz w:val="20"/>
          <w:szCs w:val="20"/>
        </w:rPr>
        <w:t>Thyroid Disease --------------------</w:t>
      </w:r>
      <w:r w:rsidR="0063449A" w:rsidRPr="008F4D3F">
        <w:rPr>
          <w:sz w:val="20"/>
          <w:szCs w:val="20"/>
        </w:rPr>
        <w:tab/>
      </w:r>
      <w:r w:rsidRPr="008F4D3F">
        <w:rPr>
          <w:sz w:val="20"/>
          <w:szCs w:val="20"/>
        </w:rPr>
        <w:t>(  )</w:t>
      </w:r>
      <w:r w:rsidR="0063449A" w:rsidRPr="008F4D3F">
        <w:rPr>
          <w:sz w:val="20"/>
          <w:szCs w:val="20"/>
        </w:rPr>
        <w:tab/>
      </w:r>
      <w:r w:rsidRPr="008F4D3F">
        <w:rPr>
          <w:sz w:val="20"/>
          <w:szCs w:val="20"/>
        </w:rPr>
        <w:t>(    )</w:t>
      </w:r>
      <w:r w:rsidR="0063449A" w:rsidRPr="008F4D3F">
        <w:rPr>
          <w:sz w:val="20"/>
          <w:szCs w:val="20"/>
        </w:rPr>
        <w:tab/>
      </w:r>
      <w:r w:rsidRPr="008F4D3F">
        <w:rPr>
          <w:sz w:val="20"/>
          <w:szCs w:val="20"/>
        </w:rPr>
        <w:t>________________________</w:t>
      </w:r>
    </w:p>
    <w:p w14:paraId="7BA6FE07"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Anemia--------------------------------</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4CF09718" w14:textId="6F80302A" w:rsidR="00403B4A" w:rsidRPr="008F4D3F" w:rsidRDefault="00D02782" w:rsidP="00403B4A">
      <w:pPr>
        <w:tabs>
          <w:tab w:val="left" w:pos="3600"/>
          <w:tab w:val="left" w:pos="4770"/>
          <w:tab w:val="left" w:pos="6030"/>
        </w:tabs>
        <w:spacing w:after="0"/>
        <w:rPr>
          <w:sz w:val="20"/>
          <w:szCs w:val="20"/>
        </w:rPr>
      </w:pPr>
      <w:r w:rsidRPr="008F4D3F">
        <w:rPr>
          <w:sz w:val="20"/>
          <w:szCs w:val="20"/>
        </w:rPr>
        <w:t>Liver Disease ------------------------</w:t>
      </w:r>
      <w:r w:rsidR="00403B4A" w:rsidRPr="008F4D3F">
        <w:rPr>
          <w:sz w:val="20"/>
          <w:szCs w:val="20"/>
        </w:rPr>
        <w:t>-</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4CF0F445"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Chronic Fatigue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6822741D"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Kidney Disease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6D333723"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Diabetes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67CAF962"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Asthma/respiratory problems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0ECF64C6"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Stomach or intestinal problems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18D8DAF0"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Cancer (type)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73678ECF"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Fibromyalgia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118B0055"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Heart Disease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73E87D1C"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Epilepsy or seizures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5330B3A2"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Chronic Pain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06F16FD1"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High Cholesterol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1A3E6E5B"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High blood pressure------------------</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07573B8D"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Head trauma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34926879"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Liver problems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18808D77" w14:textId="77777777" w:rsidR="00403B4A" w:rsidRPr="008F4D3F" w:rsidRDefault="00D02782" w:rsidP="00403B4A">
      <w:pPr>
        <w:tabs>
          <w:tab w:val="left" w:pos="3600"/>
          <w:tab w:val="left" w:pos="4770"/>
          <w:tab w:val="left" w:pos="6030"/>
        </w:tabs>
        <w:spacing w:after="0"/>
        <w:rPr>
          <w:sz w:val="20"/>
          <w:szCs w:val="20"/>
        </w:rPr>
      </w:pPr>
      <w:r w:rsidRPr="008F4D3F">
        <w:rPr>
          <w:sz w:val="20"/>
          <w:szCs w:val="20"/>
        </w:rPr>
        <w:t>Other ----------------------------------</w:t>
      </w:r>
      <w:r w:rsidR="00403B4A" w:rsidRPr="008F4D3F">
        <w:rPr>
          <w:sz w:val="20"/>
          <w:szCs w:val="20"/>
        </w:rPr>
        <w:tab/>
        <w:t>(  )</w:t>
      </w:r>
      <w:r w:rsidR="00403B4A" w:rsidRPr="008F4D3F">
        <w:rPr>
          <w:sz w:val="20"/>
          <w:szCs w:val="20"/>
        </w:rPr>
        <w:tab/>
        <w:t>(    )</w:t>
      </w:r>
      <w:r w:rsidR="00403B4A" w:rsidRPr="008F4D3F">
        <w:rPr>
          <w:sz w:val="20"/>
          <w:szCs w:val="20"/>
        </w:rPr>
        <w:tab/>
        <w:t>________________________</w:t>
      </w:r>
    </w:p>
    <w:p w14:paraId="31336E9B" w14:textId="77777777" w:rsidR="00310FE6" w:rsidRPr="008F4D3F" w:rsidRDefault="002F1B8D" w:rsidP="00C328B0">
      <w:pPr>
        <w:rPr>
          <w:sz w:val="20"/>
          <w:szCs w:val="20"/>
        </w:rPr>
      </w:pPr>
      <w:r w:rsidRPr="008F4D3F">
        <w:rPr>
          <w:sz w:val="20"/>
          <w:szCs w:val="20"/>
        </w:rPr>
        <w:t>Is there any additional personal or family medical history?    Yes      or     No.   If yes, please explain below: ____________________________________________________________________________________________________________ ___________________________________________________________________________________________________________</w:t>
      </w:r>
      <w:r w:rsidR="00E233ED" w:rsidRPr="008F4D3F">
        <w:rPr>
          <w:sz w:val="20"/>
          <w:szCs w:val="20"/>
        </w:rPr>
        <w:t>_</w:t>
      </w:r>
    </w:p>
    <w:p w14:paraId="7F1AC0D3" w14:textId="77777777" w:rsidR="00860861" w:rsidRPr="008F4D3F" w:rsidRDefault="002F1B8D" w:rsidP="00C328B0">
      <w:pPr>
        <w:rPr>
          <w:sz w:val="20"/>
          <w:szCs w:val="20"/>
        </w:rPr>
      </w:pPr>
      <w:r w:rsidRPr="008F4D3F">
        <w:rPr>
          <w:sz w:val="20"/>
          <w:szCs w:val="20"/>
        </w:rPr>
        <w:t>When your mother was pregnant with you, were there any complications during the pregnancy or birth? Yes or No</w:t>
      </w:r>
    </w:p>
    <w:p w14:paraId="2337FDC7" w14:textId="77777777" w:rsidR="0002307A" w:rsidRPr="008F4D3F" w:rsidRDefault="002F1B8D" w:rsidP="00C328B0">
      <w:pPr>
        <w:rPr>
          <w:sz w:val="20"/>
          <w:szCs w:val="20"/>
        </w:rPr>
      </w:pPr>
      <w:r w:rsidRPr="008F4D3F">
        <w:rPr>
          <w:sz w:val="20"/>
          <w:szCs w:val="20"/>
        </w:rPr>
        <w:t>If yes, please explain the circumstances: _________________________________________________________________________________________ __________________________________________________________________________________________</w:t>
      </w:r>
    </w:p>
    <w:p w14:paraId="292B7F18" w14:textId="77777777" w:rsidR="00E45CE8" w:rsidRPr="008F4D3F" w:rsidRDefault="002F1B8D" w:rsidP="00C328B0">
      <w:pPr>
        <w:rPr>
          <w:b/>
          <w:bCs/>
        </w:rPr>
      </w:pPr>
      <w:r w:rsidRPr="008F4D3F">
        <w:rPr>
          <w:b/>
          <w:bCs/>
        </w:rPr>
        <w:t>Past Psychiatric History:</w:t>
      </w:r>
    </w:p>
    <w:p w14:paraId="37895D2F" w14:textId="77777777" w:rsidR="003E781A" w:rsidRPr="008F4D3F" w:rsidRDefault="002F1B8D" w:rsidP="00C328B0">
      <w:pPr>
        <w:rPr>
          <w:sz w:val="20"/>
          <w:szCs w:val="20"/>
        </w:rPr>
      </w:pPr>
      <w:r w:rsidRPr="008F4D3F">
        <w:rPr>
          <w:b/>
          <w:bCs/>
          <w:sz w:val="20"/>
          <w:szCs w:val="20"/>
        </w:rPr>
        <w:t>Outpatient Treatment</w:t>
      </w:r>
      <w:r w:rsidRPr="008F4D3F">
        <w:rPr>
          <w:sz w:val="20"/>
          <w:szCs w:val="20"/>
        </w:rPr>
        <w:t>:  Yes    or   No    If yes, please describe when, by whom, and nature of the treatment.</w:t>
      </w:r>
    </w:p>
    <w:p w14:paraId="71B8FF33" w14:textId="77777777" w:rsidR="00C328B0" w:rsidRPr="008F4D3F" w:rsidRDefault="002F1B8D" w:rsidP="00C328B0">
      <w:pPr>
        <w:tabs>
          <w:tab w:val="left" w:pos="3150"/>
          <w:tab w:val="left" w:pos="6750"/>
        </w:tabs>
        <w:rPr>
          <w:sz w:val="20"/>
          <w:szCs w:val="20"/>
        </w:rPr>
      </w:pPr>
      <w:r w:rsidRPr="008F4D3F">
        <w:rPr>
          <w:sz w:val="20"/>
          <w:szCs w:val="20"/>
        </w:rPr>
        <w:t>Reason</w:t>
      </w:r>
      <w:r w:rsidR="0098284A" w:rsidRPr="008F4D3F">
        <w:rPr>
          <w:sz w:val="20"/>
          <w:szCs w:val="20"/>
        </w:rPr>
        <w:tab/>
      </w:r>
      <w:r w:rsidRPr="008F4D3F">
        <w:rPr>
          <w:sz w:val="20"/>
          <w:szCs w:val="20"/>
        </w:rPr>
        <w:t>Dates Treated</w:t>
      </w:r>
      <w:r w:rsidR="0098284A" w:rsidRPr="008F4D3F">
        <w:rPr>
          <w:sz w:val="20"/>
          <w:szCs w:val="20"/>
        </w:rPr>
        <w:tab/>
      </w:r>
      <w:r w:rsidRPr="008F4D3F">
        <w:rPr>
          <w:sz w:val="20"/>
          <w:szCs w:val="20"/>
        </w:rPr>
        <w:t>By Whom</w:t>
      </w:r>
    </w:p>
    <w:p w14:paraId="1EC2D9BE" w14:textId="77777777" w:rsidR="00E175BE" w:rsidRPr="008F4D3F" w:rsidRDefault="00C328B0" w:rsidP="00C328B0">
      <w:pPr>
        <w:tabs>
          <w:tab w:val="left" w:pos="3150"/>
          <w:tab w:val="left" w:pos="6750"/>
        </w:tabs>
        <w:rPr>
          <w:sz w:val="20"/>
          <w:szCs w:val="20"/>
        </w:rPr>
      </w:pPr>
      <w:r w:rsidRPr="008F4D3F">
        <w:rPr>
          <w:sz w:val="20"/>
          <w:szCs w:val="20"/>
        </w:rPr>
        <w:t>______________________</w:t>
      </w:r>
      <w:r w:rsidRPr="008F4D3F">
        <w:rPr>
          <w:sz w:val="20"/>
          <w:szCs w:val="20"/>
        </w:rPr>
        <w:tab/>
        <w:t>____________________________</w:t>
      </w:r>
      <w:r w:rsidRPr="008F4D3F">
        <w:rPr>
          <w:sz w:val="20"/>
          <w:szCs w:val="20"/>
        </w:rPr>
        <w:tab/>
        <w:t>____________________________ ______________________</w:t>
      </w:r>
      <w:r w:rsidRPr="008F4D3F">
        <w:rPr>
          <w:sz w:val="20"/>
          <w:szCs w:val="20"/>
        </w:rPr>
        <w:tab/>
        <w:t>____________________________</w:t>
      </w:r>
      <w:r w:rsidRPr="008F4D3F">
        <w:rPr>
          <w:sz w:val="20"/>
          <w:szCs w:val="20"/>
        </w:rPr>
        <w:tab/>
        <w:t>____________________________ ______________________</w:t>
      </w:r>
      <w:r w:rsidRPr="008F4D3F">
        <w:rPr>
          <w:sz w:val="20"/>
          <w:szCs w:val="20"/>
        </w:rPr>
        <w:tab/>
        <w:t>____________________________</w:t>
      </w:r>
      <w:r w:rsidRPr="008F4D3F">
        <w:rPr>
          <w:sz w:val="20"/>
          <w:szCs w:val="20"/>
        </w:rPr>
        <w:tab/>
        <w:t>____________________________</w:t>
      </w:r>
    </w:p>
    <w:p w14:paraId="1578E0B3" w14:textId="77777777" w:rsidR="00424067" w:rsidRPr="008F4D3F" w:rsidRDefault="002F1B8D" w:rsidP="00C328B0">
      <w:pPr>
        <w:tabs>
          <w:tab w:val="left" w:pos="3150"/>
          <w:tab w:val="left" w:pos="6750"/>
        </w:tabs>
        <w:rPr>
          <w:sz w:val="20"/>
          <w:szCs w:val="20"/>
        </w:rPr>
      </w:pPr>
      <w:r w:rsidRPr="008F4D3F">
        <w:rPr>
          <w:b/>
          <w:bCs/>
          <w:sz w:val="20"/>
          <w:szCs w:val="20"/>
        </w:rPr>
        <w:t>Psychiatric Hospitalization:</w:t>
      </w:r>
      <w:r w:rsidRPr="008F4D3F">
        <w:rPr>
          <w:sz w:val="20"/>
          <w:szCs w:val="20"/>
        </w:rPr>
        <w:t xml:space="preserve">     Yes    or    No   If yes, please describe for what reason, when and where.</w:t>
      </w:r>
    </w:p>
    <w:p w14:paraId="4CB9440B" w14:textId="77777777" w:rsidR="006E7FA3" w:rsidRPr="008F4D3F" w:rsidRDefault="002F1B8D" w:rsidP="00C328B0">
      <w:pPr>
        <w:tabs>
          <w:tab w:val="left" w:pos="3150"/>
          <w:tab w:val="left" w:pos="6750"/>
        </w:tabs>
        <w:rPr>
          <w:sz w:val="20"/>
          <w:szCs w:val="20"/>
        </w:rPr>
      </w:pPr>
      <w:r w:rsidRPr="008F4D3F">
        <w:rPr>
          <w:sz w:val="20"/>
          <w:szCs w:val="20"/>
        </w:rPr>
        <w:t>Reason</w:t>
      </w:r>
      <w:r w:rsidR="008D4C40" w:rsidRPr="008F4D3F">
        <w:rPr>
          <w:sz w:val="20"/>
          <w:szCs w:val="20"/>
        </w:rPr>
        <w:tab/>
      </w:r>
      <w:r w:rsidRPr="008F4D3F">
        <w:rPr>
          <w:sz w:val="20"/>
          <w:szCs w:val="20"/>
        </w:rPr>
        <w:t>Dates Hospitalized</w:t>
      </w:r>
      <w:r w:rsidR="008D4C40" w:rsidRPr="008F4D3F">
        <w:rPr>
          <w:sz w:val="20"/>
          <w:szCs w:val="20"/>
        </w:rPr>
        <w:tab/>
      </w:r>
      <w:r w:rsidRPr="008F4D3F">
        <w:rPr>
          <w:sz w:val="20"/>
          <w:szCs w:val="20"/>
        </w:rPr>
        <w:t>Where</w:t>
      </w:r>
    </w:p>
    <w:p w14:paraId="7071DBA7" w14:textId="77777777" w:rsidR="005D01DA" w:rsidRPr="008F4D3F" w:rsidRDefault="002F1B8D" w:rsidP="00C328B0">
      <w:pPr>
        <w:tabs>
          <w:tab w:val="left" w:pos="3150"/>
          <w:tab w:val="left" w:pos="6750"/>
        </w:tabs>
        <w:rPr>
          <w:sz w:val="20"/>
          <w:szCs w:val="20"/>
        </w:rPr>
      </w:pPr>
      <w:r w:rsidRPr="008F4D3F">
        <w:rPr>
          <w:sz w:val="20"/>
          <w:szCs w:val="20"/>
        </w:rPr>
        <w:t>______________________</w:t>
      </w:r>
      <w:r w:rsidR="007546FB" w:rsidRPr="008F4D3F">
        <w:rPr>
          <w:sz w:val="20"/>
          <w:szCs w:val="20"/>
        </w:rPr>
        <w:tab/>
      </w:r>
      <w:r w:rsidRPr="008F4D3F">
        <w:rPr>
          <w:sz w:val="20"/>
          <w:szCs w:val="20"/>
        </w:rPr>
        <w:t xml:space="preserve">____________________________ </w:t>
      </w:r>
      <w:r w:rsidR="007546FB" w:rsidRPr="008F4D3F">
        <w:rPr>
          <w:sz w:val="20"/>
          <w:szCs w:val="20"/>
        </w:rPr>
        <w:tab/>
      </w:r>
      <w:r w:rsidRPr="008F4D3F">
        <w:rPr>
          <w:sz w:val="20"/>
          <w:szCs w:val="20"/>
        </w:rPr>
        <w:t>____________________________</w:t>
      </w:r>
    </w:p>
    <w:p w14:paraId="19B16289" w14:textId="77777777" w:rsidR="00CE048F" w:rsidRPr="008F4D3F" w:rsidRDefault="005D01DA" w:rsidP="00C328B0">
      <w:pPr>
        <w:tabs>
          <w:tab w:val="left" w:pos="3150"/>
          <w:tab w:val="left" w:pos="6750"/>
        </w:tabs>
        <w:rPr>
          <w:sz w:val="20"/>
          <w:szCs w:val="20"/>
        </w:rPr>
      </w:pPr>
      <w:r w:rsidRPr="008F4D3F">
        <w:rPr>
          <w:sz w:val="20"/>
          <w:szCs w:val="20"/>
        </w:rPr>
        <w:t>______________________</w:t>
      </w:r>
      <w:r w:rsidRPr="008F4D3F">
        <w:rPr>
          <w:sz w:val="20"/>
          <w:szCs w:val="20"/>
        </w:rPr>
        <w:tab/>
        <w:t>____________________________</w:t>
      </w:r>
      <w:r w:rsidRPr="008F4D3F">
        <w:rPr>
          <w:sz w:val="20"/>
          <w:szCs w:val="20"/>
        </w:rPr>
        <w:tab/>
        <w:t xml:space="preserve">____________________________ </w:t>
      </w:r>
      <w:r w:rsidR="002F1B8D" w:rsidRPr="008F4D3F">
        <w:rPr>
          <w:sz w:val="20"/>
          <w:szCs w:val="20"/>
        </w:rPr>
        <w:t xml:space="preserve"> </w:t>
      </w:r>
    </w:p>
    <w:p w14:paraId="6D1B1837" w14:textId="77777777" w:rsidR="007675E8" w:rsidRPr="008F4D3F" w:rsidRDefault="002F1B8D" w:rsidP="00C328B0">
      <w:pPr>
        <w:tabs>
          <w:tab w:val="left" w:pos="3150"/>
          <w:tab w:val="left" w:pos="6750"/>
        </w:tabs>
        <w:rPr>
          <w:sz w:val="20"/>
          <w:szCs w:val="20"/>
        </w:rPr>
      </w:pPr>
      <w:r w:rsidRPr="008F4D3F">
        <w:rPr>
          <w:b/>
          <w:bCs/>
          <w:sz w:val="20"/>
          <w:szCs w:val="20"/>
        </w:rPr>
        <w:t>Past Psychiatric Medications:</w:t>
      </w:r>
      <w:r w:rsidRPr="008F4D3F">
        <w:rPr>
          <w:sz w:val="20"/>
          <w:szCs w:val="20"/>
        </w:rPr>
        <w:t xml:space="preserve"> If you have ever taken any of the following medications, please include the dates, dosage, and how helpful they were. If you cannot remember all the details, just write in what you do remember.</w:t>
      </w:r>
    </w:p>
    <w:p w14:paraId="11BF3B82" w14:textId="77777777" w:rsidR="003A0BAD" w:rsidRPr="008F4D3F" w:rsidRDefault="0079132A" w:rsidP="00CE5FE8">
      <w:pPr>
        <w:tabs>
          <w:tab w:val="left" w:pos="3780"/>
          <w:tab w:val="left" w:pos="5760"/>
          <w:tab w:val="left" w:pos="7380"/>
        </w:tabs>
        <w:spacing w:after="0"/>
        <w:rPr>
          <w:b/>
          <w:bCs/>
          <w:sz w:val="20"/>
          <w:szCs w:val="20"/>
        </w:rPr>
      </w:pPr>
      <w:r w:rsidRPr="008F4D3F">
        <w:rPr>
          <w:sz w:val="20"/>
          <w:szCs w:val="20"/>
        </w:rPr>
        <w:tab/>
      </w:r>
      <w:r w:rsidR="002F1B8D" w:rsidRPr="008F4D3F">
        <w:rPr>
          <w:b/>
          <w:bCs/>
          <w:sz w:val="20"/>
          <w:szCs w:val="20"/>
        </w:rPr>
        <w:t>Dates</w:t>
      </w:r>
      <w:r w:rsidRPr="008F4D3F">
        <w:rPr>
          <w:b/>
          <w:bCs/>
          <w:sz w:val="20"/>
          <w:szCs w:val="20"/>
        </w:rPr>
        <w:tab/>
      </w:r>
      <w:r w:rsidR="002F1B8D" w:rsidRPr="008F4D3F">
        <w:rPr>
          <w:b/>
          <w:bCs/>
          <w:sz w:val="20"/>
          <w:szCs w:val="20"/>
        </w:rPr>
        <w:t>Dosage</w:t>
      </w:r>
      <w:r w:rsidR="003A0BAD" w:rsidRPr="008F4D3F">
        <w:rPr>
          <w:b/>
          <w:bCs/>
          <w:sz w:val="20"/>
          <w:szCs w:val="20"/>
        </w:rPr>
        <w:tab/>
      </w:r>
      <w:r w:rsidR="002F1B8D" w:rsidRPr="008F4D3F">
        <w:rPr>
          <w:b/>
          <w:bCs/>
          <w:sz w:val="20"/>
          <w:szCs w:val="20"/>
        </w:rPr>
        <w:t>Response/Side Effects</w:t>
      </w:r>
    </w:p>
    <w:p w14:paraId="36CDCFBC" w14:textId="77777777" w:rsidR="006B7EFF" w:rsidRPr="008F4D3F" w:rsidRDefault="002F1B8D" w:rsidP="003A0BAD">
      <w:pPr>
        <w:tabs>
          <w:tab w:val="left" w:pos="3150"/>
          <w:tab w:val="left" w:pos="5310"/>
          <w:tab w:val="left" w:pos="7380"/>
        </w:tabs>
        <w:rPr>
          <w:sz w:val="20"/>
          <w:szCs w:val="20"/>
        </w:rPr>
      </w:pPr>
      <w:r w:rsidRPr="008F4D3F">
        <w:rPr>
          <w:b/>
          <w:bCs/>
          <w:sz w:val="20"/>
          <w:szCs w:val="20"/>
        </w:rPr>
        <w:t>Antidepressants</w:t>
      </w:r>
    </w:p>
    <w:p w14:paraId="29BDB6A8" w14:textId="77777777" w:rsidR="00924619" w:rsidRPr="008F4D3F" w:rsidRDefault="002F1B8D" w:rsidP="009A0E12">
      <w:pPr>
        <w:tabs>
          <w:tab w:val="left" w:pos="3150"/>
          <w:tab w:val="left" w:pos="5310"/>
          <w:tab w:val="left" w:pos="7380"/>
        </w:tabs>
        <w:spacing w:after="0" w:line="240" w:lineRule="auto"/>
        <w:rPr>
          <w:sz w:val="20"/>
          <w:szCs w:val="20"/>
        </w:rPr>
      </w:pPr>
      <w:r w:rsidRPr="008F4D3F">
        <w:rPr>
          <w:sz w:val="20"/>
          <w:szCs w:val="20"/>
        </w:rPr>
        <w:t>Prozac (fluoxetine)</w:t>
      </w:r>
      <w:r w:rsidR="0013200D" w:rsidRPr="008F4D3F">
        <w:rPr>
          <w:sz w:val="20"/>
          <w:szCs w:val="20"/>
        </w:rPr>
        <w:tab/>
      </w:r>
      <w:r w:rsidRPr="008F4D3F">
        <w:rPr>
          <w:sz w:val="20"/>
          <w:szCs w:val="20"/>
        </w:rPr>
        <w:t>___________________</w:t>
      </w:r>
      <w:r w:rsidR="0013200D" w:rsidRPr="008F4D3F">
        <w:rPr>
          <w:sz w:val="20"/>
          <w:szCs w:val="20"/>
        </w:rPr>
        <w:tab/>
      </w:r>
      <w:r w:rsidRPr="008F4D3F">
        <w:rPr>
          <w:sz w:val="20"/>
          <w:szCs w:val="20"/>
        </w:rPr>
        <w:t>__________________</w:t>
      </w:r>
      <w:r w:rsidR="0013200D" w:rsidRPr="008F4D3F">
        <w:rPr>
          <w:sz w:val="20"/>
          <w:szCs w:val="20"/>
        </w:rPr>
        <w:tab/>
      </w:r>
      <w:r w:rsidRPr="008F4D3F">
        <w:rPr>
          <w:sz w:val="20"/>
          <w:szCs w:val="20"/>
        </w:rPr>
        <w:t>____________________</w:t>
      </w:r>
    </w:p>
    <w:p w14:paraId="5C88B0A5" w14:textId="708017D0" w:rsidR="00FB26DA" w:rsidRPr="008F4D3F" w:rsidRDefault="002F1B8D" w:rsidP="009A0E12">
      <w:pPr>
        <w:tabs>
          <w:tab w:val="left" w:pos="3150"/>
          <w:tab w:val="left" w:pos="5310"/>
          <w:tab w:val="left" w:pos="7380"/>
        </w:tabs>
        <w:spacing w:after="0" w:line="240" w:lineRule="auto"/>
        <w:rPr>
          <w:sz w:val="20"/>
          <w:szCs w:val="20"/>
        </w:rPr>
      </w:pPr>
      <w:r w:rsidRPr="008F4D3F">
        <w:rPr>
          <w:sz w:val="20"/>
          <w:szCs w:val="20"/>
        </w:rPr>
        <w:t>Zoloft (sertraline)</w:t>
      </w:r>
      <w:r w:rsidR="00FB26DA" w:rsidRPr="008F4D3F">
        <w:rPr>
          <w:sz w:val="20"/>
          <w:szCs w:val="20"/>
        </w:rPr>
        <w:t xml:space="preserve"> </w:t>
      </w:r>
      <w:r w:rsidR="00FB26DA" w:rsidRPr="008F4D3F">
        <w:rPr>
          <w:sz w:val="20"/>
          <w:szCs w:val="20"/>
        </w:rPr>
        <w:tab/>
        <w:t>___________________</w:t>
      </w:r>
      <w:r w:rsidR="00FB26DA" w:rsidRPr="008F4D3F">
        <w:rPr>
          <w:sz w:val="20"/>
          <w:szCs w:val="20"/>
        </w:rPr>
        <w:tab/>
        <w:t>__________________</w:t>
      </w:r>
      <w:r w:rsidR="00FB26DA" w:rsidRPr="008F4D3F">
        <w:rPr>
          <w:sz w:val="20"/>
          <w:szCs w:val="20"/>
        </w:rPr>
        <w:tab/>
        <w:t>____________________</w:t>
      </w:r>
    </w:p>
    <w:p w14:paraId="1B09F1F4"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Luvox (fluvoxam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54068D2D"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Paxil (paroxet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55E20DE4"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Celexa (citalopram)</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3B151E07"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Lexapro (escitalopram)</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1E12E140"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Effexor (venlafax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4F2E1BCA"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Cymbalta (duloxet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36126938"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Wellbutrin (bupropion)</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3CD21D10"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Remeron (mirtazap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3EE6F212" w14:textId="77777777" w:rsidR="00276A2A"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Serzone</w:t>
      </w:r>
      <w:proofErr w:type="spellEnd"/>
      <w:r w:rsidRPr="008F4D3F">
        <w:rPr>
          <w:sz w:val="20"/>
          <w:szCs w:val="20"/>
        </w:rPr>
        <w:t xml:space="preserve"> (</w:t>
      </w:r>
      <w:proofErr w:type="spellStart"/>
      <w:r w:rsidRPr="008F4D3F">
        <w:rPr>
          <w:sz w:val="20"/>
          <w:szCs w:val="20"/>
        </w:rPr>
        <w:t>nefazodone</w:t>
      </w:r>
      <w:proofErr w:type="spellEnd"/>
      <w:r w:rsidRPr="008F4D3F">
        <w:rPr>
          <w:sz w:val="20"/>
          <w:szCs w:val="20"/>
        </w:rPr>
        <w:t>)</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00DFA06B"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Anafranil (clomipram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58870174" w14:textId="77777777" w:rsidR="00276A2A"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Pamelor</w:t>
      </w:r>
      <w:proofErr w:type="spellEnd"/>
      <w:r w:rsidRPr="008F4D3F">
        <w:rPr>
          <w:sz w:val="20"/>
          <w:szCs w:val="20"/>
        </w:rPr>
        <w:t xml:space="preserve"> (</w:t>
      </w:r>
      <w:proofErr w:type="spellStart"/>
      <w:r w:rsidRPr="008F4D3F">
        <w:rPr>
          <w:sz w:val="20"/>
          <w:szCs w:val="20"/>
        </w:rPr>
        <w:t>nortrptyline</w:t>
      </w:r>
      <w:proofErr w:type="spellEnd"/>
      <w:r w:rsidRPr="008F4D3F">
        <w:rPr>
          <w:sz w:val="20"/>
          <w:szCs w:val="20"/>
        </w:rPr>
        <w:t>)</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6DB3E794"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Tofranil (imipram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2B54F05A" w14:textId="77777777" w:rsidR="00276A2A" w:rsidRPr="008F4D3F" w:rsidRDefault="002F1B8D" w:rsidP="009A0E12">
      <w:pPr>
        <w:tabs>
          <w:tab w:val="left" w:pos="3150"/>
          <w:tab w:val="left" w:pos="5310"/>
          <w:tab w:val="left" w:pos="7380"/>
        </w:tabs>
        <w:spacing w:after="0" w:line="240" w:lineRule="auto"/>
        <w:rPr>
          <w:sz w:val="20"/>
          <w:szCs w:val="20"/>
        </w:rPr>
      </w:pPr>
      <w:r w:rsidRPr="008F4D3F">
        <w:rPr>
          <w:sz w:val="20"/>
          <w:szCs w:val="20"/>
        </w:rPr>
        <w:t>Elavil (amitriptyline)</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42BF8F7E" w14:textId="77777777" w:rsidR="00276A2A"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Pristig</w:t>
      </w:r>
      <w:proofErr w:type="spellEnd"/>
      <w:r w:rsidRPr="008F4D3F">
        <w:rPr>
          <w:sz w:val="20"/>
          <w:szCs w:val="20"/>
        </w:rPr>
        <w:t xml:space="preserve"> (</w:t>
      </w:r>
      <w:proofErr w:type="spellStart"/>
      <w:r w:rsidRPr="008F4D3F">
        <w:rPr>
          <w:sz w:val="20"/>
          <w:szCs w:val="20"/>
        </w:rPr>
        <w:t>Desvenlafaxine</w:t>
      </w:r>
      <w:proofErr w:type="spellEnd"/>
      <w:r w:rsidRPr="008F4D3F">
        <w:rPr>
          <w:sz w:val="20"/>
          <w:szCs w:val="20"/>
        </w:rPr>
        <w:t>)</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778E1455" w14:textId="77777777" w:rsidR="00276A2A"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Fetzma</w:t>
      </w:r>
      <w:proofErr w:type="spellEnd"/>
      <w:r w:rsidRPr="008F4D3F">
        <w:rPr>
          <w:sz w:val="20"/>
          <w:szCs w:val="20"/>
        </w:rPr>
        <w:t xml:space="preserve"> (</w:t>
      </w:r>
      <w:proofErr w:type="spellStart"/>
      <w:r w:rsidRPr="008F4D3F">
        <w:rPr>
          <w:sz w:val="20"/>
          <w:szCs w:val="20"/>
        </w:rPr>
        <w:t>levomilnacipran</w:t>
      </w:r>
      <w:proofErr w:type="spellEnd"/>
      <w:r w:rsidRPr="008F4D3F">
        <w:rPr>
          <w:sz w:val="20"/>
          <w:szCs w:val="20"/>
        </w:rPr>
        <w:t>)</w:t>
      </w:r>
      <w:r w:rsidR="00276A2A" w:rsidRPr="008F4D3F">
        <w:rPr>
          <w:sz w:val="20"/>
          <w:szCs w:val="20"/>
        </w:rPr>
        <w:t xml:space="preserve"> </w:t>
      </w:r>
      <w:r w:rsidR="00276A2A" w:rsidRPr="008F4D3F">
        <w:rPr>
          <w:sz w:val="20"/>
          <w:szCs w:val="20"/>
        </w:rPr>
        <w:tab/>
        <w:t>___________________</w:t>
      </w:r>
      <w:r w:rsidR="00276A2A" w:rsidRPr="008F4D3F">
        <w:rPr>
          <w:sz w:val="20"/>
          <w:szCs w:val="20"/>
        </w:rPr>
        <w:tab/>
        <w:t>__________________</w:t>
      </w:r>
      <w:r w:rsidR="00276A2A" w:rsidRPr="008F4D3F">
        <w:rPr>
          <w:sz w:val="20"/>
          <w:szCs w:val="20"/>
        </w:rPr>
        <w:tab/>
        <w:t>____________________</w:t>
      </w:r>
    </w:p>
    <w:p w14:paraId="4B5DD74E" w14:textId="77777777" w:rsidR="00C67CD7"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Savella</w:t>
      </w:r>
      <w:proofErr w:type="spellEnd"/>
      <w:r w:rsidRPr="008F4D3F">
        <w:rPr>
          <w:sz w:val="20"/>
          <w:szCs w:val="20"/>
        </w:rPr>
        <w:t xml:space="preserve"> (</w:t>
      </w:r>
      <w:proofErr w:type="spellStart"/>
      <w:r w:rsidRPr="008F4D3F">
        <w:rPr>
          <w:sz w:val="20"/>
          <w:szCs w:val="20"/>
        </w:rPr>
        <w:t>milnacipran</w:t>
      </w:r>
      <w:proofErr w:type="spellEnd"/>
      <w:r w:rsidRPr="008F4D3F">
        <w:rPr>
          <w:sz w:val="20"/>
          <w:szCs w:val="20"/>
        </w:rPr>
        <w:t>)</w:t>
      </w:r>
      <w:r w:rsidR="00C67CD7" w:rsidRPr="008F4D3F">
        <w:rPr>
          <w:sz w:val="20"/>
          <w:szCs w:val="20"/>
        </w:rPr>
        <w:t xml:space="preserve"> </w:t>
      </w:r>
      <w:r w:rsidR="00C67CD7" w:rsidRPr="008F4D3F">
        <w:rPr>
          <w:sz w:val="20"/>
          <w:szCs w:val="20"/>
        </w:rPr>
        <w:tab/>
        <w:t>___________________</w:t>
      </w:r>
      <w:r w:rsidR="00C67CD7" w:rsidRPr="008F4D3F">
        <w:rPr>
          <w:sz w:val="20"/>
          <w:szCs w:val="20"/>
        </w:rPr>
        <w:tab/>
        <w:t>__________________</w:t>
      </w:r>
      <w:r w:rsidR="00C67CD7" w:rsidRPr="008F4D3F">
        <w:rPr>
          <w:sz w:val="20"/>
          <w:szCs w:val="20"/>
        </w:rPr>
        <w:tab/>
        <w:t>____________________</w:t>
      </w:r>
    </w:p>
    <w:p w14:paraId="1E560944" w14:textId="77777777" w:rsidR="005C2997" w:rsidRPr="008F4D3F" w:rsidRDefault="002F1B8D" w:rsidP="009A0E12">
      <w:pPr>
        <w:tabs>
          <w:tab w:val="left" w:pos="3150"/>
          <w:tab w:val="left" w:pos="5310"/>
          <w:tab w:val="left" w:pos="7380"/>
        </w:tabs>
        <w:spacing w:after="0" w:line="240" w:lineRule="auto"/>
        <w:rPr>
          <w:sz w:val="20"/>
          <w:szCs w:val="20"/>
        </w:rPr>
      </w:pPr>
      <w:proofErr w:type="spellStart"/>
      <w:r w:rsidRPr="008F4D3F">
        <w:rPr>
          <w:sz w:val="20"/>
          <w:szCs w:val="20"/>
        </w:rPr>
        <w:t>Britellix</w:t>
      </w:r>
      <w:proofErr w:type="spellEnd"/>
      <w:r w:rsidRPr="008F4D3F">
        <w:rPr>
          <w:sz w:val="20"/>
          <w:szCs w:val="20"/>
        </w:rPr>
        <w:t xml:space="preserve"> (</w:t>
      </w:r>
      <w:proofErr w:type="spellStart"/>
      <w:r w:rsidRPr="008F4D3F">
        <w:rPr>
          <w:sz w:val="20"/>
          <w:szCs w:val="20"/>
        </w:rPr>
        <w:t>votroxetine</w:t>
      </w:r>
      <w:proofErr w:type="spellEnd"/>
      <w:r w:rsidRPr="008F4D3F">
        <w:rPr>
          <w:sz w:val="20"/>
          <w:szCs w:val="20"/>
        </w:rPr>
        <w:t>)</w:t>
      </w:r>
      <w:r w:rsidR="005C2997" w:rsidRPr="008F4D3F">
        <w:rPr>
          <w:sz w:val="20"/>
          <w:szCs w:val="20"/>
        </w:rPr>
        <w:t xml:space="preserve"> </w:t>
      </w:r>
      <w:r w:rsidR="005C2997" w:rsidRPr="008F4D3F">
        <w:rPr>
          <w:sz w:val="20"/>
          <w:szCs w:val="20"/>
        </w:rPr>
        <w:tab/>
        <w:t>___________________</w:t>
      </w:r>
      <w:r w:rsidR="005C2997" w:rsidRPr="008F4D3F">
        <w:rPr>
          <w:sz w:val="20"/>
          <w:szCs w:val="20"/>
        </w:rPr>
        <w:tab/>
        <w:t>__________________</w:t>
      </w:r>
      <w:r w:rsidR="005C2997" w:rsidRPr="008F4D3F">
        <w:rPr>
          <w:sz w:val="20"/>
          <w:szCs w:val="20"/>
        </w:rPr>
        <w:tab/>
        <w:t>____________________</w:t>
      </w:r>
    </w:p>
    <w:p w14:paraId="23EEC383" w14:textId="77777777" w:rsidR="008E732C" w:rsidRPr="008F4D3F" w:rsidRDefault="001A4605" w:rsidP="001A4605">
      <w:pPr>
        <w:tabs>
          <w:tab w:val="left" w:pos="3150"/>
          <w:tab w:val="left" w:pos="5310"/>
          <w:tab w:val="left" w:pos="7380"/>
        </w:tabs>
        <w:rPr>
          <w:b/>
          <w:bCs/>
          <w:sz w:val="20"/>
          <w:szCs w:val="20"/>
        </w:rPr>
      </w:pPr>
      <w:r w:rsidRPr="008F4D3F">
        <w:rPr>
          <w:b/>
          <w:bCs/>
        </w:rPr>
        <w:t>Past Psychiatric Medications: (Continued)</w:t>
      </w:r>
    </w:p>
    <w:p w14:paraId="712EEC7D" w14:textId="30335B84" w:rsidR="003F7657" w:rsidRPr="008F4D3F" w:rsidRDefault="003F7657" w:rsidP="00CE5FE8">
      <w:pPr>
        <w:tabs>
          <w:tab w:val="left" w:pos="3780"/>
          <w:tab w:val="left" w:pos="5760"/>
          <w:tab w:val="left" w:pos="7380"/>
        </w:tabs>
        <w:spacing w:after="0"/>
        <w:rPr>
          <w:b/>
          <w:bCs/>
          <w:sz w:val="20"/>
          <w:szCs w:val="20"/>
        </w:rPr>
      </w:pPr>
      <w:r w:rsidRPr="008F4D3F">
        <w:rPr>
          <w:b/>
          <w:bCs/>
          <w:sz w:val="20"/>
          <w:szCs w:val="20"/>
        </w:rPr>
        <w:tab/>
        <w:t>Dates</w:t>
      </w:r>
      <w:r w:rsidRPr="008F4D3F">
        <w:rPr>
          <w:b/>
          <w:bCs/>
          <w:sz w:val="20"/>
          <w:szCs w:val="20"/>
        </w:rPr>
        <w:tab/>
        <w:t>Dosage</w:t>
      </w:r>
      <w:r w:rsidRPr="008F4D3F">
        <w:rPr>
          <w:b/>
          <w:bCs/>
          <w:sz w:val="20"/>
          <w:szCs w:val="20"/>
        </w:rPr>
        <w:tab/>
        <w:t>Response/Side Effects</w:t>
      </w:r>
    </w:p>
    <w:p w14:paraId="6E0B2A3C" w14:textId="47CC1D7B" w:rsidR="001A4605" w:rsidRPr="008F4D3F" w:rsidRDefault="001A4605" w:rsidP="00521487">
      <w:pPr>
        <w:tabs>
          <w:tab w:val="left" w:pos="3150"/>
          <w:tab w:val="left" w:pos="5310"/>
          <w:tab w:val="left" w:pos="7380"/>
        </w:tabs>
        <w:spacing w:after="0" w:line="240" w:lineRule="auto"/>
        <w:rPr>
          <w:sz w:val="20"/>
          <w:szCs w:val="20"/>
        </w:rPr>
      </w:pPr>
      <w:proofErr w:type="spellStart"/>
      <w:r w:rsidRPr="008F4D3F">
        <w:rPr>
          <w:sz w:val="20"/>
          <w:szCs w:val="20"/>
        </w:rPr>
        <w:t>Viibryd</w:t>
      </w:r>
      <w:proofErr w:type="spellEnd"/>
      <w:r w:rsidRPr="008F4D3F">
        <w:rPr>
          <w:sz w:val="20"/>
          <w:szCs w:val="20"/>
        </w:rPr>
        <w:t xml:space="preserve"> (</w:t>
      </w:r>
      <w:proofErr w:type="spellStart"/>
      <w:r w:rsidRPr="008F4D3F">
        <w:rPr>
          <w:sz w:val="20"/>
          <w:szCs w:val="20"/>
        </w:rPr>
        <w:t>vilazodone</w:t>
      </w:r>
      <w:proofErr w:type="spellEnd"/>
      <w:r w:rsidRPr="008F4D3F">
        <w:rPr>
          <w:sz w:val="20"/>
          <w:szCs w:val="20"/>
        </w:rPr>
        <w:t>)</w:t>
      </w:r>
      <w:r w:rsidR="00E969CB" w:rsidRPr="008F4D3F">
        <w:rPr>
          <w:sz w:val="20"/>
          <w:szCs w:val="20"/>
        </w:rPr>
        <w:t xml:space="preserve"> </w:t>
      </w:r>
      <w:r w:rsidR="00E969CB" w:rsidRPr="008F4D3F">
        <w:rPr>
          <w:sz w:val="20"/>
          <w:szCs w:val="20"/>
        </w:rPr>
        <w:tab/>
        <w:t>___________________</w:t>
      </w:r>
      <w:r w:rsidR="00E969CB" w:rsidRPr="008F4D3F">
        <w:rPr>
          <w:sz w:val="20"/>
          <w:szCs w:val="20"/>
        </w:rPr>
        <w:tab/>
        <w:t>__________________</w:t>
      </w:r>
      <w:r w:rsidR="00E969CB" w:rsidRPr="008F4D3F">
        <w:rPr>
          <w:sz w:val="20"/>
          <w:szCs w:val="20"/>
        </w:rPr>
        <w:tab/>
        <w:t>____________________</w:t>
      </w:r>
    </w:p>
    <w:p w14:paraId="0C194AFE" w14:textId="77777777" w:rsidR="00E969CB" w:rsidRPr="008F4D3F" w:rsidRDefault="001A4605" w:rsidP="00521487">
      <w:pPr>
        <w:tabs>
          <w:tab w:val="left" w:pos="3150"/>
          <w:tab w:val="left" w:pos="5310"/>
          <w:tab w:val="left" w:pos="7380"/>
        </w:tabs>
        <w:spacing w:line="240" w:lineRule="auto"/>
        <w:rPr>
          <w:sz w:val="20"/>
          <w:szCs w:val="20"/>
        </w:rPr>
      </w:pPr>
      <w:r w:rsidRPr="008F4D3F">
        <w:rPr>
          <w:sz w:val="20"/>
          <w:szCs w:val="20"/>
        </w:rPr>
        <w:t>Other</w:t>
      </w:r>
      <w:r w:rsidR="00E969CB" w:rsidRPr="008F4D3F">
        <w:rPr>
          <w:sz w:val="20"/>
          <w:szCs w:val="20"/>
        </w:rPr>
        <w:tab/>
        <w:t>___________________</w:t>
      </w:r>
      <w:r w:rsidR="00E969CB" w:rsidRPr="008F4D3F">
        <w:rPr>
          <w:sz w:val="20"/>
          <w:szCs w:val="20"/>
        </w:rPr>
        <w:tab/>
        <w:t>__________________</w:t>
      </w:r>
      <w:r w:rsidR="00E969CB" w:rsidRPr="008F4D3F">
        <w:rPr>
          <w:sz w:val="20"/>
          <w:szCs w:val="20"/>
        </w:rPr>
        <w:tab/>
        <w:t>____________________</w:t>
      </w:r>
    </w:p>
    <w:p w14:paraId="511E832A" w14:textId="002E5256" w:rsidR="003D5815" w:rsidRPr="008F4D3F" w:rsidRDefault="001A4605" w:rsidP="00521487">
      <w:pPr>
        <w:tabs>
          <w:tab w:val="left" w:pos="3150"/>
          <w:tab w:val="left" w:pos="5310"/>
          <w:tab w:val="left" w:pos="7380"/>
        </w:tabs>
        <w:spacing w:line="240" w:lineRule="auto"/>
        <w:rPr>
          <w:b/>
          <w:bCs/>
          <w:sz w:val="20"/>
          <w:szCs w:val="20"/>
        </w:rPr>
      </w:pPr>
      <w:r w:rsidRPr="008F4D3F">
        <w:rPr>
          <w:b/>
          <w:bCs/>
          <w:sz w:val="20"/>
          <w:szCs w:val="20"/>
        </w:rPr>
        <w:t>Mood Stabilizers</w:t>
      </w:r>
    </w:p>
    <w:p w14:paraId="2A35F265" w14:textId="73548B93"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Tegretol (carbamazepi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06E2FF4" w14:textId="417376D0"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Lithium</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4B86E248" w14:textId="0ADD2233" w:rsidR="008E1D5A" w:rsidRPr="008F4D3F" w:rsidRDefault="001A4605" w:rsidP="00521487">
      <w:pPr>
        <w:tabs>
          <w:tab w:val="left" w:pos="3150"/>
          <w:tab w:val="left" w:pos="5310"/>
          <w:tab w:val="left" w:pos="7380"/>
        </w:tabs>
        <w:spacing w:after="0" w:line="240" w:lineRule="auto"/>
        <w:rPr>
          <w:sz w:val="20"/>
          <w:szCs w:val="20"/>
        </w:rPr>
      </w:pPr>
      <w:r w:rsidRPr="008F4D3F">
        <w:rPr>
          <w:sz w:val="20"/>
          <w:szCs w:val="20"/>
        </w:rPr>
        <w:t>Depakote (valproat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E3ED4CF" w14:textId="1CFEDFB5"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Lamictal (lamotrigi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15221D9A" w14:textId="2B28CE5E" w:rsidR="008E1D5A" w:rsidRPr="008F4D3F" w:rsidRDefault="001A4605" w:rsidP="00521487">
      <w:pPr>
        <w:tabs>
          <w:tab w:val="left" w:pos="3150"/>
          <w:tab w:val="left" w:pos="5310"/>
          <w:tab w:val="left" w:pos="7380"/>
        </w:tabs>
        <w:spacing w:after="0" w:line="240" w:lineRule="auto"/>
        <w:rPr>
          <w:sz w:val="20"/>
          <w:szCs w:val="20"/>
        </w:rPr>
      </w:pPr>
      <w:r w:rsidRPr="008F4D3F">
        <w:rPr>
          <w:sz w:val="20"/>
          <w:szCs w:val="20"/>
        </w:rPr>
        <w:t>Topamax (topiramat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5B6982DF" w14:textId="65A3F821"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 xml:space="preserve">Neurontin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04A2A351" w14:textId="4D02DE6C"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 xml:space="preserve">Lyrica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74C03712" w14:textId="249C3CEE" w:rsidR="001A4605" w:rsidRPr="008F4D3F" w:rsidRDefault="001A4605" w:rsidP="00521487">
      <w:pPr>
        <w:tabs>
          <w:tab w:val="left" w:pos="3150"/>
          <w:tab w:val="left" w:pos="5310"/>
          <w:tab w:val="left" w:pos="7380"/>
        </w:tabs>
        <w:spacing w:line="240" w:lineRule="auto"/>
        <w:rPr>
          <w:sz w:val="20"/>
          <w:szCs w:val="20"/>
        </w:rPr>
      </w:pPr>
      <w:r w:rsidRPr="008F4D3F">
        <w:rPr>
          <w:sz w:val="20"/>
          <w:szCs w:val="20"/>
        </w:rPr>
        <w:t xml:space="preserve">Other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6DE4711" w14:textId="38592673" w:rsidR="008E1D5A" w:rsidRPr="008F4D3F" w:rsidRDefault="001A4605" w:rsidP="00521487">
      <w:pPr>
        <w:tabs>
          <w:tab w:val="left" w:pos="3150"/>
          <w:tab w:val="left" w:pos="5310"/>
          <w:tab w:val="left" w:pos="7380"/>
        </w:tabs>
        <w:spacing w:line="240" w:lineRule="auto"/>
        <w:rPr>
          <w:b/>
          <w:bCs/>
          <w:sz w:val="20"/>
          <w:szCs w:val="20"/>
        </w:rPr>
      </w:pPr>
      <w:r w:rsidRPr="008F4D3F">
        <w:rPr>
          <w:b/>
          <w:bCs/>
          <w:sz w:val="20"/>
          <w:szCs w:val="20"/>
        </w:rPr>
        <w:t>Antipsychotics/Mood Stabilizers</w:t>
      </w:r>
    </w:p>
    <w:p w14:paraId="60F1A237" w14:textId="598FE820"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Seroquel (quetiapi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78A23CA2" w14:textId="7A35571B"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Zyprexa (</w:t>
      </w:r>
      <w:proofErr w:type="spellStart"/>
      <w:r w:rsidRPr="008F4D3F">
        <w:rPr>
          <w:sz w:val="20"/>
          <w:szCs w:val="20"/>
        </w:rPr>
        <w:t>olanzepine</w:t>
      </w:r>
      <w:proofErr w:type="spellEnd"/>
      <w:r w:rsidRPr="008F4D3F">
        <w:rPr>
          <w:sz w:val="20"/>
          <w:szCs w:val="20"/>
        </w:rPr>
        <w:t>)</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3F2D5026" w14:textId="68429880"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Geodon (ziprasido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717E0239" w14:textId="26FEBB04"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Abilify (aripiprazol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45BA7276" w14:textId="3428F13E"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Clozaril (clozapi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0617D9C" w14:textId="1443B9F1"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Haldol (haloperidol)</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7F83383A" w14:textId="60189F7C" w:rsidR="001A4605" w:rsidRPr="008F4D3F" w:rsidRDefault="001A4605" w:rsidP="00521487">
      <w:pPr>
        <w:tabs>
          <w:tab w:val="left" w:pos="3150"/>
          <w:tab w:val="left" w:pos="5310"/>
          <w:tab w:val="left" w:pos="7380"/>
        </w:tabs>
        <w:spacing w:after="0" w:line="240" w:lineRule="auto"/>
        <w:rPr>
          <w:sz w:val="20"/>
          <w:szCs w:val="20"/>
        </w:rPr>
      </w:pPr>
      <w:proofErr w:type="spellStart"/>
      <w:r w:rsidRPr="008F4D3F">
        <w:rPr>
          <w:sz w:val="20"/>
          <w:szCs w:val="20"/>
        </w:rPr>
        <w:t>Prolixin</w:t>
      </w:r>
      <w:proofErr w:type="spellEnd"/>
      <w:r w:rsidRPr="008F4D3F">
        <w:rPr>
          <w:sz w:val="20"/>
          <w:szCs w:val="20"/>
        </w:rPr>
        <w:t xml:space="preserve"> (</w:t>
      </w:r>
      <w:proofErr w:type="spellStart"/>
      <w:r w:rsidRPr="008F4D3F">
        <w:rPr>
          <w:sz w:val="20"/>
          <w:szCs w:val="20"/>
        </w:rPr>
        <w:t>fluphenazine</w:t>
      </w:r>
      <w:proofErr w:type="spellEnd"/>
      <w:r w:rsidRPr="008F4D3F">
        <w:rPr>
          <w:sz w:val="20"/>
          <w:szCs w:val="20"/>
        </w:rPr>
        <w:t>)</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6E41EF55" w14:textId="181F09E7"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Risperdal (risperido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6838444A" w14:textId="608A10F4" w:rsidR="001A4605" w:rsidRPr="008F4D3F" w:rsidRDefault="001A4605" w:rsidP="00521487">
      <w:pPr>
        <w:tabs>
          <w:tab w:val="left" w:pos="3150"/>
          <w:tab w:val="left" w:pos="5310"/>
          <w:tab w:val="left" w:pos="7380"/>
        </w:tabs>
        <w:spacing w:line="240" w:lineRule="auto"/>
        <w:rPr>
          <w:sz w:val="20"/>
          <w:szCs w:val="20"/>
        </w:rPr>
      </w:pPr>
      <w:proofErr w:type="spellStart"/>
      <w:r w:rsidRPr="008F4D3F">
        <w:rPr>
          <w:sz w:val="20"/>
          <w:szCs w:val="20"/>
        </w:rPr>
        <w:t>Vraylar</w:t>
      </w:r>
      <w:proofErr w:type="spellEnd"/>
      <w:r w:rsidRPr="008F4D3F">
        <w:rPr>
          <w:sz w:val="20"/>
          <w:szCs w:val="20"/>
        </w:rPr>
        <w:t xml:space="preserve"> (</w:t>
      </w:r>
      <w:proofErr w:type="spellStart"/>
      <w:r w:rsidRPr="008F4D3F">
        <w:rPr>
          <w:sz w:val="20"/>
          <w:szCs w:val="20"/>
        </w:rPr>
        <w:t>cariprazine</w:t>
      </w:r>
      <w:proofErr w:type="spellEnd"/>
      <w:r w:rsidRPr="008F4D3F">
        <w:rPr>
          <w:sz w:val="20"/>
          <w:szCs w:val="20"/>
        </w:rPr>
        <w:t>)</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9A76F11" w14:textId="77777777" w:rsidR="000053C6" w:rsidRPr="008F4D3F" w:rsidRDefault="001A4605" w:rsidP="00521487">
      <w:pPr>
        <w:tabs>
          <w:tab w:val="left" w:pos="3150"/>
          <w:tab w:val="left" w:pos="5310"/>
          <w:tab w:val="left" w:pos="7380"/>
        </w:tabs>
        <w:spacing w:line="240" w:lineRule="auto"/>
        <w:rPr>
          <w:b/>
          <w:bCs/>
          <w:sz w:val="20"/>
          <w:szCs w:val="20"/>
        </w:rPr>
      </w:pPr>
      <w:r w:rsidRPr="008F4D3F">
        <w:rPr>
          <w:b/>
          <w:bCs/>
          <w:sz w:val="20"/>
          <w:szCs w:val="20"/>
        </w:rPr>
        <w:t>Sedative/Hypnotics</w:t>
      </w:r>
    </w:p>
    <w:p w14:paraId="541FB947" w14:textId="2DC3CCD2"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Ambien (zolpidem)</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6E45C7B2" w14:textId="6784ABCA"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Sonata (zaleplon)</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22B0CC2F" w14:textId="34D258CC" w:rsidR="001F7921" w:rsidRPr="008F4D3F" w:rsidRDefault="001A4605" w:rsidP="00521487">
      <w:pPr>
        <w:tabs>
          <w:tab w:val="left" w:pos="3150"/>
          <w:tab w:val="left" w:pos="5310"/>
          <w:tab w:val="left" w:pos="7380"/>
        </w:tabs>
        <w:spacing w:after="0" w:line="240" w:lineRule="auto"/>
        <w:rPr>
          <w:sz w:val="20"/>
          <w:szCs w:val="20"/>
        </w:rPr>
      </w:pPr>
      <w:r w:rsidRPr="008F4D3F">
        <w:rPr>
          <w:sz w:val="20"/>
          <w:szCs w:val="20"/>
        </w:rPr>
        <w:t>Rozerem (ramelteon)</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69B7C0BA" w14:textId="2ABD4B67"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Restoril (temazepam)</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712F429D" w14:textId="0712DFCE"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Desyrel (trazodone)</w:t>
      </w:r>
      <w:r w:rsidR="00C847B0" w:rsidRPr="008F4D3F">
        <w:rPr>
          <w:sz w:val="20"/>
          <w:szCs w:val="20"/>
        </w:rPr>
        <w:t xml:space="preserve"> </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5EDBA54A" w14:textId="3AAFA7BE"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Lunesta</w:t>
      </w:r>
      <w:r w:rsidR="00C847B0" w:rsidRPr="008F4D3F">
        <w:rPr>
          <w:sz w:val="20"/>
          <w:szCs w:val="20"/>
        </w:rPr>
        <w:tab/>
        <w:t>___________________</w:t>
      </w:r>
      <w:r w:rsidR="00C847B0" w:rsidRPr="008F4D3F">
        <w:rPr>
          <w:sz w:val="20"/>
          <w:szCs w:val="20"/>
        </w:rPr>
        <w:tab/>
        <w:t>__________________</w:t>
      </w:r>
      <w:r w:rsidR="00C847B0" w:rsidRPr="008F4D3F">
        <w:rPr>
          <w:sz w:val="20"/>
          <w:szCs w:val="20"/>
        </w:rPr>
        <w:tab/>
        <w:t>____________________</w:t>
      </w:r>
    </w:p>
    <w:p w14:paraId="3F8C5EB2" w14:textId="020CA0FC" w:rsidR="001A4605" w:rsidRPr="008F4D3F" w:rsidRDefault="001A4605" w:rsidP="00521487">
      <w:pPr>
        <w:tabs>
          <w:tab w:val="left" w:pos="3150"/>
          <w:tab w:val="left" w:pos="5310"/>
          <w:tab w:val="left" w:pos="7380"/>
        </w:tabs>
        <w:spacing w:after="0" w:line="240" w:lineRule="auto"/>
        <w:rPr>
          <w:sz w:val="20"/>
          <w:szCs w:val="20"/>
        </w:rPr>
      </w:pPr>
      <w:proofErr w:type="spellStart"/>
      <w:r w:rsidRPr="008F4D3F">
        <w:rPr>
          <w:sz w:val="20"/>
          <w:szCs w:val="20"/>
        </w:rPr>
        <w:t>Belsomra</w:t>
      </w:r>
      <w:proofErr w:type="spellEnd"/>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010F6A9D" w14:textId="079CC41C"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Triazolam</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24EB57A2" w14:textId="4812ADF4" w:rsidR="001A4605" w:rsidRPr="008F4D3F" w:rsidRDefault="001A4605" w:rsidP="00521487">
      <w:pPr>
        <w:tabs>
          <w:tab w:val="left" w:pos="3150"/>
          <w:tab w:val="left" w:pos="5310"/>
          <w:tab w:val="left" w:pos="7380"/>
        </w:tabs>
        <w:spacing w:line="240" w:lineRule="auto"/>
        <w:rPr>
          <w:sz w:val="20"/>
          <w:szCs w:val="20"/>
        </w:rPr>
      </w:pPr>
      <w:r w:rsidRPr="008F4D3F">
        <w:rPr>
          <w:sz w:val="20"/>
          <w:szCs w:val="20"/>
        </w:rPr>
        <w:t xml:space="preserve">Other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718FA34A" w14:textId="77777777" w:rsidR="001A4605" w:rsidRPr="008F4D3F" w:rsidRDefault="001A4605" w:rsidP="00521487">
      <w:pPr>
        <w:tabs>
          <w:tab w:val="left" w:pos="3150"/>
          <w:tab w:val="left" w:pos="5310"/>
          <w:tab w:val="left" w:pos="7380"/>
        </w:tabs>
        <w:spacing w:line="240" w:lineRule="auto"/>
        <w:rPr>
          <w:b/>
          <w:bCs/>
          <w:sz w:val="20"/>
          <w:szCs w:val="20"/>
        </w:rPr>
      </w:pPr>
      <w:r w:rsidRPr="008F4D3F">
        <w:rPr>
          <w:b/>
          <w:bCs/>
          <w:sz w:val="20"/>
          <w:szCs w:val="20"/>
        </w:rPr>
        <w:t xml:space="preserve">ADHD medications </w:t>
      </w:r>
    </w:p>
    <w:p w14:paraId="1F1B8A56" w14:textId="66FA5336"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Adderall (amphetamine)</w:t>
      </w:r>
      <w:r w:rsidR="00B900BA" w:rsidRPr="008F4D3F">
        <w:rPr>
          <w:sz w:val="20"/>
          <w:szCs w:val="20"/>
        </w:rPr>
        <w:t xml:space="preserv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0368120D" w14:textId="3030510A" w:rsidR="00C262E9" w:rsidRPr="008F4D3F" w:rsidRDefault="001A4605" w:rsidP="00521487">
      <w:pPr>
        <w:tabs>
          <w:tab w:val="left" w:pos="3150"/>
          <w:tab w:val="left" w:pos="5310"/>
          <w:tab w:val="left" w:pos="7380"/>
        </w:tabs>
        <w:spacing w:after="0" w:line="240" w:lineRule="auto"/>
        <w:rPr>
          <w:sz w:val="20"/>
          <w:szCs w:val="20"/>
        </w:rPr>
      </w:pPr>
      <w:proofErr w:type="spellStart"/>
      <w:r w:rsidRPr="008F4D3F">
        <w:rPr>
          <w:sz w:val="20"/>
          <w:szCs w:val="20"/>
        </w:rPr>
        <w:t>Concerta</w:t>
      </w:r>
      <w:proofErr w:type="spellEnd"/>
      <w:r w:rsidR="00C262E9" w:rsidRPr="008F4D3F">
        <w:rPr>
          <w:sz w:val="20"/>
          <w:szCs w:val="20"/>
        </w:rPr>
        <w:t xml:space="preserve"> </w:t>
      </w:r>
      <w:r w:rsidRPr="008F4D3F">
        <w:rPr>
          <w:sz w:val="20"/>
          <w:szCs w:val="20"/>
        </w:rPr>
        <w:t>(methylphenidate)</w:t>
      </w:r>
      <w:r w:rsidR="00B900BA" w:rsidRPr="008F4D3F">
        <w:rPr>
          <w:sz w:val="20"/>
          <w:szCs w:val="20"/>
        </w:rPr>
        <w:t xml:space="preserv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7BB708C8" w14:textId="3612998D"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Ritalin (methylphenidate)</w:t>
      </w:r>
      <w:r w:rsidR="00B900BA" w:rsidRPr="008F4D3F">
        <w:rPr>
          <w:sz w:val="20"/>
          <w:szCs w:val="20"/>
        </w:rPr>
        <w:t xml:space="preserv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1659A81F" w14:textId="264606C5"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Strattera (atomoxetine)</w:t>
      </w:r>
      <w:r w:rsidR="00B900BA" w:rsidRPr="008F4D3F">
        <w:rPr>
          <w:sz w:val="20"/>
          <w:szCs w:val="20"/>
        </w:rPr>
        <w:t xml:space="preserv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1843AC39" w14:textId="66C231C2"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 xml:space="preserve">Provigil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7339AAEC" w14:textId="4A320695" w:rsidR="001A4605" w:rsidRPr="008F4D3F" w:rsidRDefault="001A4605" w:rsidP="00521487">
      <w:pPr>
        <w:tabs>
          <w:tab w:val="left" w:pos="3150"/>
          <w:tab w:val="left" w:pos="5310"/>
          <w:tab w:val="left" w:pos="7380"/>
        </w:tabs>
        <w:spacing w:after="0" w:line="240" w:lineRule="auto"/>
        <w:rPr>
          <w:sz w:val="20"/>
          <w:szCs w:val="20"/>
        </w:rPr>
      </w:pPr>
      <w:proofErr w:type="spellStart"/>
      <w:r w:rsidRPr="008F4D3F">
        <w:rPr>
          <w:sz w:val="20"/>
          <w:szCs w:val="20"/>
        </w:rPr>
        <w:t>Nuvigil</w:t>
      </w:r>
      <w:proofErr w:type="spellEnd"/>
      <w:r w:rsidRPr="008F4D3F">
        <w:rPr>
          <w:sz w:val="20"/>
          <w:szCs w:val="20"/>
        </w:rPr>
        <w:t xml:space="preserv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05F23EA2" w14:textId="21827A17"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 xml:space="preserve">Vyvanse </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3B37F5B2" w14:textId="611D2404" w:rsidR="001A4605" w:rsidRPr="008F4D3F" w:rsidRDefault="001A4605" w:rsidP="00521487">
      <w:pPr>
        <w:tabs>
          <w:tab w:val="left" w:pos="3150"/>
          <w:tab w:val="left" w:pos="5310"/>
          <w:tab w:val="left" w:pos="7380"/>
        </w:tabs>
        <w:spacing w:after="0" w:line="240" w:lineRule="auto"/>
        <w:rPr>
          <w:sz w:val="20"/>
          <w:szCs w:val="20"/>
        </w:rPr>
      </w:pPr>
      <w:r w:rsidRPr="008F4D3F">
        <w:rPr>
          <w:sz w:val="20"/>
          <w:szCs w:val="20"/>
        </w:rPr>
        <w:t>Dexedrine</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5928D78E" w14:textId="1F85F02E" w:rsidR="001A4605" w:rsidRPr="008F4D3F" w:rsidRDefault="001A4605" w:rsidP="00521487">
      <w:pPr>
        <w:tabs>
          <w:tab w:val="left" w:pos="3150"/>
          <w:tab w:val="left" w:pos="5310"/>
          <w:tab w:val="left" w:pos="7380"/>
        </w:tabs>
        <w:spacing w:line="240" w:lineRule="auto"/>
        <w:rPr>
          <w:sz w:val="20"/>
          <w:szCs w:val="20"/>
        </w:rPr>
      </w:pPr>
      <w:r w:rsidRPr="008F4D3F">
        <w:rPr>
          <w:sz w:val="20"/>
          <w:szCs w:val="20"/>
        </w:rPr>
        <w:t>Other</w:t>
      </w:r>
      <w:r w:rsidR="00B900BA" w:rsidRPr="008F4D3F">
        <w:rPr>
          <w:sz w:val="20"/>
          <w:szCs w:val="20"/>
        </w:rPr>
        <w:tab/>
        <w:t>___________________</w:t>
      </w:r>
      <w:r w:rsidR="00B900BA" w:rsidRPr="008F4D3F">
        <w:rPr>
          <w:sz w:val="20"/>
          <w:szCs w:val="20"/>
        </w:rPr>
        <w:tab/>
        <w:t>__________________</w:t>
      </w:r>
      <w:r w:rsidR="00B900BA" w:rsidRPr="008F4D3F">
        <w:rPr>
          <w:sz w:val="20"/>
          <w:szCs w:val="20"/>
        </w:rPr>
        <w:tab/>
        <w:t>____________________</w:t>
      </w:r>
    </w:p>
    <w:p w14:paraId="4EA38D46" w14:textId="049F8FCD" w:rsidR="00C25E61" w:rsidRPr="008F4D3F" w:rsidRDefault="00C25E61" w:rsidP="00BD4E03">
      <w:pPr>
        <w:tabs>
          <w:tab w:val="left" w:pos="3150"/>
          <w:tab w:val="left" w:pos="5310"/>
          <w:tab w:val="left" w:pos="7380"/>
        </w:tabs>
        <w:spacing w:after="0"/>
        <w:rPr>
          <w:b/>
          <w:bCs/>
          <w:sz w:val="20"/>
          <w:szCs w:val="20"/>
        </w:rPr>
      </w:pPr>
      <w:r w:rsidRPr="008F4D3F">
        <w:rPr>
          <w:b/>
          <w:bCs/>
          <w:sz w:val="20"/>
          <w:szCs w:val="20"/>
        </w:rPr>
        <w:t>Past Psychiatric Medications: (Continued)</w:t>
      </w:r>
    </w:p>
    <w:p w14:paraId="6F6E9595" w14:textId="5A6FB846" w:rsidR="00C25E61" w:rsidRPr="008F4D3F" w:rsidRDefault="00C25E61" w:rsidP="00CE5FE8">
      <w:pPr>
        <w:tabs>
          <w:tab w:val="left" w:pos="3780"/>
          <w:tab w:val="left" w:pos="5760"/>
          <w:tab w:val="left" w:pos="7380"/>
        </w:tabs>
        <w:spacing w:after="0"/>
        <w:rPr>
          <w:b/>
          <w:bCs/>
          <w:sz w:val="20"/>
          <w:szCs w:val="20"/>
        </w:rPr>
      </w:pPr>
      <w:r w:rsidRPr="008F4D3F">
        <w:rPr>
          <w:b/>
          <w:bCs/>
          <w:sz w:val="20"/>
          <w:szCs w:val="20"/>
        </w:rPr>
        <w:tab/>
        <w:t>Dates</w:t>
      </w:r>
      <w:r w:rsidRPr="008F4D3F">
        <w:rPr>
          <w:b/>
          <w:bCs/>
          <w:sz w:val="20"/>
          <w:szCs w:val="20"/>
        </w:rPr>
        <w:tab/>
        <w:t>Dosage</w:t>
      </w:r>
      <w:r w:rsidRPr="008F4D3F">
        <w:rPr>
          <w:b/>
          <w:bCs/>
          <w:sz w:val="20"/>
          <w:szCs w:val="20"/>
        </w:rPr>
        <w:tab/>
        <w:t>Response/Side Effects</w:t>
      </w:r>
    </w:p>
    <w:p w14:paraId="510E1414" w14:textId="77777777" w:rsidR="00501AAF" w:rsidRPr="008F4D3F" w:rsidRDefault="00C25E61" w:rsidP="00C25E61">
      <w:pPr>
        <w:tabs>
          <w:tab w:val="left" w:pos="3150"/>
          <w:tab w:val="left" w:pos="5310"/>
          <w:tab w:val="left" w:pos="7380"/>
        </w:tabs>
        <w:rPr>
          <w:b/>
          <w:bCs/>
          <w:sz w:val="20"/>
          <w:szCs w:val="20"/>
        </w:rPr>
      </w:pPr>
      <w:r w:rsidRPr="008F4D3F">
        <w:rPr>
          <w:b/>
          <w:bCs/>
          <w:sz w:val="20"/>
          <w:szCs w:val="20"/>
        </w:rPr>
        <w:t>Antianxiety medications</w:t>
      </w:r>
    </w:p>
    <w:p w14:paraId="5C4E349E" w14:textId="0FAA8AEB" w:rsidR="00501AAF" w:rsidRPr="008F4D3F" w:rsidRDefault="00C25E61" w:rsidP="00521487">
      <w:pPr>
        <w:tabs>
          <w:tab w:val="left" w:pos="3150"/>
          <w:tab w:val="left" w:pos="5310"/>
          <w:tab w:val="left" w:pos="7380"/>
        </w:tabs>
        <w:spacing w:after="0" w:line="240" w:lineRule="auto"/>
        <w:rPr>
          <w:sz w:val="20"/>
          <w:szCs w:val="20"/>
        </w:rPr>
      </w:pPr>
      <w:r w:rsidRPr="008F4D3F">
        <w:rPr>
          <w:sz w:val="20"/>
          <w:szCs w:val="20"/>
        </w:rPr>
        <w:t>Xanax (alprazolam)</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738A2A06" w14:textId="7E0D3880" w:rsidR="00640FE6" w:rsidRPr="008F4D3F" w:rsidRDefault="00C25E61" w:rsidP="00521487">
      <w:pPr>
        <w:tabs>
          <w:tab w:val="left" w:pos="3150"/>
          <w:tab w:val="left" w:pos="5310"/>
          <w:tab w:val="left" w:pos="7380"/>
        </w:tabs>
        <w:spacing w:after="0" w:line="240" w:lineRule="auto"/>
        <w:rPr>
          <w:sz w:val="20"/>
          <w:szCs w:val="20"/>
        </w:rPr>
      </w:pPr>
      <w:r w:rsidRPr="008F4D3F">
        <w:rPr>
          <w:sz w:val="20"/>
          <w:szCs w:val="20"/>
        </w:rPr>
        <w:t>Ativan (lorazepam)</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26510A73" w14:textId="5F7D8F38" w:rsidR="00640FE6" w:rsidRPr="008F4D3F" w:rsidRDefault="00C25E61" w:rsidP="00521487">
      <w:pPr>
        <w:tabs>
          <w:tab w:val="left" w:pos="3150"/>
          <w:tab w:val="left" w:pos="5310"/>
          <w:tab w:val="left" w:pos="7380"/>
        </w:tabs>
        <w:spacing w:after="0" w:line="240" w:lineRule="auto"/>
        <w:rPr>
          <w:sz w:val="20"/>
          <w:szCs w:val="20"/>
        </w:rPr>
      </w:pPr>
      <w:proofErr w:type="spellStart"/>
      <w:r w:rsidRPr="008F4D3F">
        <w:rPr>
          <w:sz w:val="20"/>
          <w:szCs w:val="20"/>
        </w:rPr>
        <w:t>Klonopin</w:t>
      </w:r>
      <w:proofErr w:type="spellEnd"/>
      <w:r w:rsidRPr="008F4D3F">
        <w:rPr>
          <w:sz w:val="20"/>
          <w:szCs w:val="20"/>
        </w:rPr>
        <w:t xml:space="preserve"> (clonazepam)</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35D2C213" w14:textId="35B9A844" w:rsidR="00640FE6" w:rsidRPr="008F4D3F" w:rsidRDefault="00C25E61" w:rsidP="00521487">
      <w:pPr>
        <w:tabs>
          <w:tab w:val="left" w:pos="3150"/>
          <w:tab w:val="left" w:pos="5310"/>
          <w:tab w:val="left" w:pos="7380"/>
        </w:tabs>
        <w:spacing w:after="0" w:line="240" w:lineRule="auto"/>
        <w:rPr>
          <w:sz w:val="20"/>
          <w:szCs w:val="20"/>
        </w:rPr>
      </w:pPr>
      <w:r w:rsidRPr="008F4D3F">
        <w:rPr>
          <w:sz w:val="20"/>
          <w:szCs w:val="20"/>
        </w:rPr>
        <w:t>Valium (diazepam)</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021323DD" w14:textId="2B7D20ED" w:rsidR="00640FE6" w:rsidRPr="008F4D3F" w:rsidRDefault="00C25E61" w:rsidP="00521487">
      <w:pPr>
        <w:tabs>
          <w:tab w:val="left" w:pos="3150"/>
          <w:tab w:val="left" w:pos="5310"/>
          <w:tab w:val="left" w:pos="7380"/>
        </w:tabs>
        <w:spacing w:after="0" w:line="240" w:lineRule="auto"/>
        <w:rPr>
          <w:sz w:val="20"/>
          <w:szCs w:val="20"/>
        </w:rPr>
      </w:pPr>
      <w:proofErr w:type="spellStart"/>
      <w:r w:rsidRPr="008F4D3F">
        <w:rPr>
          <w:sz w:val="20"/>
          <w:szCs w:val="20"/>
        </w:rPr>
        <w:t>Tranxene</w:t>
      </w:r>
      <w:proofErr w:type="spellEnd"/>
      <w:r w:rsidRPr="008F4D3F">
        <w:rPr>
          <w:sz w:val="20"/>
          <w:szCs w:val="20"/>
        </w:rPr>
        <w:t xml:space="preserve"> (</w:t>
      </w:r>
      <w:proofErr w:type="spellStart"/>
      <w:r w:rsidRPr="008F4D3F">
        <w:rPr>
          <w:sz w:val="20"/>
          <w:szCs w:val="20"/>
        </w:rPr>
        <w:t>clorazepate</w:t>
      </w:r>
      <w:proofErr w:type="spellEnd"/>
      <w:r w:rsidRPr="008F4D3F">
        <w:rPr>
          <w:sz w:val="20"/>
          <w:szCs w:val="20"/>
        </w:rPr>
        <w:t>)</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4E400D6F" w14:textId="70497E72" w:rsidR="00640FE6" w:rsidRPr="008F4D3F" w:rsidRDefault="00C25E61" w:rsidP="00521487">
      <w:pPr>
        <w:tabs>
          <w:tab w:val="left" w:pos="3150"/>
          <w:tab w:val="left" w:pos="5310"/>
          <w:tab w:val="left" w:pos="7380"/>
        </w:tabs>
        <w:spacing w:after="0" w:line="240" w:lineRule="auto"/>
        <w:rPr>
          <w:sz w:val="20"/>
          <w:szCs w:val="20"/>
        </w:rPr>
      </w:pPr>
      <w:r w:rsidRPr="008F4D3F">
        <w:rPr>
          <w:sz w:val="20"/>
          <w:szCs w:val="20"/>
        </w:rPr>
        <w:t>Buspar (buspirone)</w:t>
      </w:r>
      <w:r w:rsidR="00A62492" w:rsidRPr="008F4D3F">
        <w:rPr>
          <w:sz w:val="20"/>
          <w:szCs w:val="20"/>
        </w:rPr>
        <w:t xml:space="preserve"> </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102E4251" w14:textId="34AB991B" w:rsidR="00640FE6" w:rsidRPr="008F4D3F" w:rsidRDefault="00C25E61" w:rsidP="00521487">
      <w:pPr>
        <w:tabs>
          <w:tab w:val="left" w:pos="3150"/>
          <w:tab w:val="left" w:pos="5310"/>
          <w:tab w:val="left" w:pos="7380"/>
        </w:tabs>
        <w:spacing w:line="240" w:lineRule="auto"/>
        <w:rPr>
          <w:sz w:val="20"/>
          <w:szCs w:val="20"/>
        </w:rPr>
      </w:pPr>
      <w:r w:rsidRPr="008F4D3F">
        <w:rPr>
          <w:sz w:val="20"/>
          <w:szCs w:val="20"/>
        </w:rPr>
        <w:t>Other</w:t>
      </w:r>
      <w:r w:rsidR="00A62492" w:rsidRPr="008F4D3F">
        <w:rPr>
          <w:sz w:val="20"/>
          <w:szCs w:val="20"/>
        </w:rPr>
        <w:tab/>
        <w:t>___________________</w:t>
      </w:r>
      <w:r w:rsidR="00A62492" w:rsidRPr="008F4D3F">
        <w:rPr>
          <w:sz w:val="20"/>
          <w:szCs w:val="20"/>
        </w:rPr>
        <w:tab/>
        <w:t>__________________</w:t>
      </w:r>
      <w:r w:rsidR="00A62492" w:rsidRPr="008F4D3F">
        <w:rPr>
          <w:sz w:val="20"/>
          <w:szCs w:val="20"/>
        </w:rPr>
        <w:tab/>
        <w:t>____________________</w:t>
      </w:r>
    </w:p>
    <w:p w14:paraId="6BD441A8" w14:textId="77777777" w:rsidR="00640FE6" w:rsidRPr="008F4D3F" w:rsidRDefault="00C25E61" w:rsidP="00521487">
      <w:pPr>
        <w:tabs>
          <w:tab w:val="left" w:pos="3150"/>
          <w:tab w:val="left" w:pos="5310"/>
          <w:tab w:val="left" w:pos="7380"/>
        </w:tabs>
        <w:spacing w:line="240" w:lineRule="auto"/>
        <w:rPr>
          <w:b/>
          <w:bCs/>
          <w:sz w:val="20"/>
          <w:szCs w:val="20"/>
        </w:rPr>
      </w:pPr>
      <w:r w:rsidRPr="008F4D3F">
        <w:rPr>
          <w:b/>
          <w:bCs/>
          <w:sz w:val="20"/>
          <w:szCs w:val="20"/>
        </w:rPr>
        <w:t>Your Exercise Level:</w:t>
      </w:r>
    </w:p>
    <w:p w14:paraId="7775F493" w14:textId="2169FDC9" w:rsidR="0028243B" w:rsidRPr="008F4D3F" w:rsidRDefault="00C25E61" w:rsidP="00521487">
      <w:pPr>
        <w:spacing w:after="0" w:line="240" w:lineRule="auto"/>
        <w:rPr>
          <w:sz w:val="20"/>
          <w:szCs w:val="20"/>
        </w:rPr>
      </w:pPr>
      <w:r w:rsidRPr="008F4D3F">
        <w:rPr>
          <w:sz w:val="20"/>
          <w:szCs w:val="20"/>
        </w:rPr>
        <w:t>Do you exercise regularly?      Yes</w:t>
      </w:r>
      <w:r w:rsidR="0028243B" w:rsidRPr="008F4D3F">
        <w:rPr>
          <w:sz w:val="20"/>
          <w:szCs w:val="20"/>
        </w:rPr>
        <w:tab/>
      </w:r>
      <w:r w:rsidRPr="008F4D3F">
        <w:rPr>
          <w:sz w:val="20"/>
          <w:szCs w:val="20"/>
        </w:rPr>
        <w:t>or</w:t>
      </w:r>
      <w:r w:rsidR="004E703B">
        <w:rPr>
          <w:sz w:val="20"/>
          <w:szCs w:val="20"/>
        </w:rPr>
        <w:t xml:space="preserve">    </w:t>
      </w:r>
      <w:r w:rsidRPr="008F4D3F">
        <w:rPr>
          <w:sz w:val="20"/>
          <w:szCs w:val="20"/>
        </w:rPr>
        <w:t>No</w:t>
      </w:r>
    </w:p>
    <w:p w14:paraId="6D52817F" w14:textId="77777777" w:rsidR="004E703B" w:rsidRDefault="00C25E61" w:rsidP="00521487">
      <w:pPr>
        <w:tabs>
          <w:tab w:val="left" w:pos="3150"/>
          <w:tab w:val="left" w:pos="5310"/>
          <w:tab w:val="left" w:pos="7380"/>
        </w:tabs>
        <w:spacing w:after="0" w:line="240" w:lineRule="auto"/>
        <w:rPr>
          <w:sz w:val="20"/>
          <w:szCs w:val="20"/>
        </w:rPr>
      </w:pPr>
      <w:r w:rsidRPr="008F4D3F">
        <w:rPr>
          <w:sz w:val="20"/>
          <w:szCs w:val="20"/>
        </w:rPr>
        <w:t>How many days a week do you exercise? ______________________</w:t>
      </w:r>
    </w:p>
    <w:p w14:paraId="016D1505" w14:textId="77777777" w:rsidR="00A66ABF" w:rsidRDefault="00C25E61" w:rsidP="00521487">
      <w:pPr>
        <w:tabs>
          <w:tab w:val="left" w:pos="3150"/>
          <w:tab w:val="left" w:pos="5310"/>
          <w:tab w:val="left" w:pos="7380"/>
        </w:tabs>
        <w:spacing w:after="0" w:line="240" w:lineRule="auto"/>
        <w:rPr>
          <w:sz w:val="20"/>
          <w:szCs w:val="20"/>
        </w:rPr>
      </w:pPr>
      <w:r w:rsidRPr="008F4D3F">
        <w:rPr>
          <w:sz w:val="20"/>
          <w:szCs w:val="20"/>
        </w:rPr>
        <w:t>How much time each day do you exercise? _____________________</w:t>
      </w:r>
    </w:p>
    <w:p w14:paraId="2B2302BF" w14:textId="102A87C9" w:rsidR="00C25E61" w:rsidRPr="008F4D3F" w:rsidRDefault="00C25E61" w:rsidP="00521487">
      <w:pPr>
        <w:tabs>
          <w:tab w:val="left" w:pos="3150"/>
          <w:tab w:val="left" w:pos="5310"/>
          <w:tab w:val="left" w:pos="7380"/>
        </w:tabs>
        <w:spacing w:line="240" w:lineRule="auto"/>
        <w:rPr>
          <w:sz w:val="20"/>
          <w:szCs w:val="20"/>
        </w:rPr>
      </w:pPr>
      <w:r w:rsidRPr="008F4D3F">
        <w:rPr>
          <w:sz w:val="20"/>
          <w:szCs w:val="20"/>
        </w:rPr>
        <w:t xml:space="preserve">What kind of Exercise do you do? _____________________________ </w:t>
      </w:r>
    </w:p>
    <w:p w14:paraId="5FDE5A5A" w14:textId="77777777" w:rsidR="00A4379C" w:rsidRPr="00A4379C" w:rsidRDefault="00C25E61" w:rsidP="00521487">
      <w:pPr>
        <w:tabs>
          <w:tab w:val="left" w:pos="3150"/>
          <w:tab w:val="left" w:pos="5310"/>
          <w:tab w:val="left" w:pos="7380"/>
        </w:tabs>
        <w:spacing w:line="240" w:lineRule="auto"/>
        <w:rPr>
          <w:b/>
          <w:bCs/>
          <w:sz w:val="20"/>
          <w:szCs w:val="20"/>
        </w:rPr>
      </w:pPr>
      <w:r w:rsidRPr="00A4379C">
        <w:rPr>
          <w:b/>
          <w:bCs/>
          <w:sz w:val="20"/>
          <w:szCs w:val="20"/>
        </w:rPr>
        <w:t>Family Psychiatric History:</w:t>
      </w:r>
    </w:p>
    <w:p w14:paraId="3D45F23D" w14:textId="77777777" w:rsidR="00B607D4" w:rsidRDefault="00C25E61" w:rsidP="00521487">
      <w:pPr>
        <w:tabs>
          <w:tab w:val="left" w:pos="3150"/>
          <w:tab w:val="left" w:pos="5310"/>
          <w:tab w:val="left" w:pos="7380"/>
        </w:tabs>
        <w:spacing w:line="240" w:lineRule="auto"/>
        <w:rPr>
          <w:sz w:val="20"/>
          <w:szCs w:val="20"/>
        </w:rPr>
      </w:pPr>
      <w:r w:rsidRPr="008F4D3F">
        <w:rPr>
          <w:sz w:val="20"/>
          <w:szCs w:val="20"/>
        </w:rPr>
        <w:t>Has anyone in your family been diagnosed with or treated for:</w:t>
      </w:r>
    </w:p>
    <w:p w14:paraId="71153B72" w14:textId="6FDDE50B" w:rsidR="002E74D0" w:rsidRDefault="00C25E61" w:rsidP="00521487">
      <w:pPr>
        <w:tabs>
          <w:tab w:val="left" w:pos="1530"/>
          <w:tab w:val="left" w:pos="3420"/>
          <w:tab w:val="left" w:pos="5490"/>
        </w:tabs>
        <w:spacing w:after="0" w:line="240" w:lineRule="auto"/>
        <w:rPr>
          <w:sz w:val="20"/>
          <w:szCs w:val="20"/>
        </w:rPr>
      </w:pPr>
      <w:r w:rsidRPr="008F4D3F">
        <w:rPr>
          <w:sz w:val="20"/>
          <w:szCs w:val="20"/>
        </w:rPr>
        <w:t>Bipolar disorder</w:t>
      </w:r>
      <w:r w:rsidR="002E74D0">
        <w:rPr>
          <w:sz w:val="20"/>
          <w:szCs w:val="20"/>
        </w:rPr>
        <w:tab/>
      </w:r>
      <w:r w:rsidRPr="008F4D3F">
        <w:rPr>
          <w:sz w:val="20"/>
          <w:szCs w:val="20"/>
        </w:rPr>
        <w:t>(  ) Yes   (  ) No</w:t>
      </w:r>
      <w:r w:rsidR="00B607D4">
        <w:rPr>
          <w:sz w:val="20"/>
          <w:szCs w:val="20"/>
        </w:rPr>
        <w:tab/>
      </w:r>
      <w:r w:rsidRPr="008F4D3F">
        <w:rPr>
          <w:sz w:val="20"/>
          <w:szCs w:val="20"/>
        </w:rPr>
        <w:t>Schizophrenia</w:t>
      </w:r>
      <w:r w:rsidR="002E74D0">
        <w:rPr>
          <w:sz w:val="20"/>
          <w:szCs w:val="20"/>
        </w:rPr>
        <w:tab/>
      </w:r>
      <w:r w:rsidRPr="008F4D3F">
        <w:rPr>
          <w:sz w:val="20"/>
          <w:szCs w:val="20"/>
        </w:rPr>
        <w:t>(  ) Yes   (  ) No</w:t>
      </w:r>
    </w:p>
    <w:p w14:paraId="29C4EDA2" w14:textId="77777777" w:rsidR="00F35FB5" w:rsidRDefault="00C25E61" w:rsidP="00521487">
      <w:pPr>
        <w:tabs>
          <w:tab w:val="left" w:pos="1530"/>
          <w:tab w:val="left" w:pos="3420"/>
          <w:tab w:val="left" w:pos="5490"/>
        </w:tabs>
        <w:spacing w:after="0" w:line="240" w:lineRule="auto"/>
        <w:rPr>
          <w:sz w:val="20"/>
          <w:szCs w:val="20"/>
        </w:rPr>
      </w:pPr>
      <w:r w:rsidRPr="008F4D3F">
        <w:rPr>
          <w:sz w:val="20"/>
          <w:szCs w:val="20"/>
        </w:rPr>
        <w:t>Depression</w:t>
      </w:r>
      <w:r w:rsidR="002E74D0">
        <w:rPr>
          <w:sz w:val="20"/>
          <w:szCs w:val="20"/>
        </w:rPr>
        <w:tab/>
      </w:r>
      <w:r w:rsidRPr="008F4D3F">
        <w:rPr>
          <w:sz w:val="20"/>
          <w:szCs w:val="20"/>
        </w:rPr>
        <w:t>(  ) Yes   (  ) No</w:t>
      </w:r>
      <w:r w:rsidR="002E74D0">
        <w:rPr>
          <w:sz w:val="20"/>
          <w:szCs w:val="20"/>
        </w:rPr>
        <w:tab/>
      </w:r>
      <w:r w:rsidRPr="008F4D3F">
        <w:rPr>
          <w:sz w:val="20"/>
          <w:szCs w:val="20"/>
        </w:rPr>
        <w:t>Post-traumatic stress</w:t>
      </w:r>
      <w:r w:rsidR="002E74D0">
        <w:rPr>
          <w:sz w:val="20"/>
          <w:szCs w:val="20"/>
        </w:rPr>
        <w:tab/>
      </w:r>
      <w:r w:rsidRPr="008F4D3F">
        <w:rPr>
          <w:sz w:val="20"/>
          <w:szCs w:val="20"/>
        </w:rPr>
        <w:t>(  ) Yes   (  ) No</w:t>
      </w:r>
    </w:p>
    <w:p w14:paraId="4085B328" w14:textId="77777777" w:rsidR="00F35FB5" w:rsidRDefault="00C25E61" w:rsidP="00521487">
      <w:pPr>
        <w:tabs>
          <w:tab w:val="left" w:pos="1530"/>
          <w:tab w:val="left" w:pos="3420"/>
          <w:tab w:val="left" w:pos="5490"/>
        </w:tabs>
        <w:spacing w:after="0" w:line="240" w:lineRule="auto"/>
        <w:rPr>
          <w:sz w:val="20"/>
          <w:szCs w:val="20"/>
        </w:rPr>
      </w:pPr>
      <w:r w:rsidRPr="008F4D3F">
        <w:rPr>
          <w:sz w:val="20"/>
          <w:szCs w:val="20"/>
        </w:rPr>
        <w:t>Anxiety</w:t>
      </w:r>
      <w:r w:rsidR="00F35FB5">
        <w:rPr>
          <w:sz w:val="20"/>
          <w:szCs w:val="20"/>
        </w:rPr>
        <w:tab/>
      </w:r>
      <w:r w:rsidRPr="008F4D3F">
        <w:rPr>
          <w:sz w:val="20"/>
          <w:szCs w:val="20"/>
        </w:rPr>
        <w:t>(  ) Yes   (  ) No</w:t>
      </w:r>
      <w:r w:rsidR="00F35FB5">
        <w:rPr>
          <w:sz w:val="20"/>
          <w:szCs w:val="20"/>
        </w:rPr>
        <w:tab/>
      </w:r>
      <w:r w:rsidRPr="008F4D3F">
        <w:rPr>
          <w:sz w:val="20"/>
          <w:szCs w:val="20"/>
        </w:rPr>
        <w:t>Alcohol abuse</w:t>
      </w:r>
      <w:r w:rsidR="00F35FB5">
        <w:rPr>
          <w:sz w:val="20"/>
          <w:szCs w:val="20"/>
        </w:rPr>
        <w:tab/>
      </w:r>
      <w:r w:rsidRPr="008F4D3F">
        <w:rPr>
          <w:sz w:val="20"/>
          <w:szCs w:val="20"/>
        </w:rPr>
        <w:t>(  ) Yes   (  ) No</w:t>
      </w:r>
    </w:p>
    <w:p w14:paraId="3F8A15CF" w14:textId="77777777" w:rsidR="00F35FB5" w:rsidRDefault="00C25E61" w:rsidP="00521487">
      <w:pPr>
        <w:tabs>
          <w:tab w:val="left" w:pos="1530"/>
          <w:tab w:val="left" w:pos="3420"/>
          <w:tab w:val="left" w:pos="5490"/>
        </w:tabs>
        <w:spacing w:after="0" w:line="240" w:lineRule="auto"/>
        <w:rPr>
          <w:sz w:val="20"/>
          <w:szCs w:val="20"/>
        </w:rPr>
      </w:pPr>
      <w:r w:rsidRPr="008F4D3F">
        <w:rPr>
          <w:sz w:val="20"/>
          <w:szCs w:val="20"/>
        </w:rPr>
        <w:t>Anger</w:t>
      </w:r>
      <w:r w:rsidR="00F35FB5">
        <w:rPr>
          <w:sz w:val="20"/>
          <w:szCs w:val="20"/>
        </w:rPr>
        <w:tab/>
      </w:r>
      <w:r w:rsidRPr="008F4D3F">
        <w:rPr>
          <w:sz w:val="20"/>
          <w:szCs w:val="20"/>
        </w:rPr>
        <w:t>(  ) Yes   (  ) No</w:t>
      </w:r>
      <w:r w:rsidR="00F35FB5">
        <w:rPr>
          <w:sz w:val="20"/>
          <w:szCs w:val="20"/>
        </w:rPr>
        <w:tab/>
      </w:r>
      <w:r w:rsidRPr="008F4D3F">
        <w:rPr>
          <w:sz w:val="20"/>
          <w:szCs w:val="20"/>
        </w:rPr>
        <w:t>Other substance abuse</w:t>
      </w:r>
      <w:r w:rsidR="00F35FB5">
        <w:rPr>
          <w:sz w:val="20"/>
          <w:szCs w:val="20"/>
        </w:rPr>
        <w:tab/>
      </w:r>
      <w:r w:rsidRPr="008F4D3F">
        <w:rPr>
          <w:sz w:val="20"/>
          <w:szCs w:val="20"/>
        </w:rPr>
        <w:t>(  ) Yes   (  ) No</w:t>
      </w:r>
    </w:p>
    <w:p w14:paraId="4ACD0C72" w14:textId="77777777" w:rsidR="00F35FB5" w:rsidRDefault="00C25E61" w:rsidP="00521487">
      <w:pPr>
        <w:tabs>
          <w:tab w:val="left" w:pos="1530"/>
          <w:tab w:val="left" w:pos="3420"/>
          <w:tab w:val="left" w:pos="5490"/>
        </w:tabs>
        <w:spacing w:after="0" w:line="240" w:lineRule="auto"/>
        <w:rPr>
          <w:sz w:val="20"/>
          <w:szCs w:val="20"/>
        </w:rPr>
      </w:pPr>
      <w:r w:rsidRPr="008F4D3F">
        <w:rPr>
          <w:sz w:val="20"/>
          <w:szCs w:val="20"/>
        </w:rPr>
        <w:t>Suicide</w:t>
      </w:r>
      <w:r w:rsidR="00F35FB5">
        <w:rPr>
          <w:sz w:val="20"/>
          <w:szCs w:val="20"/>
        </w:rPr>
        <w:tab/>
      </w:r>
      <w:r w:rsidRPr="008F4D3F">
        <w:rPr>
          <w:sz w:val="20"/>
          <w:szCs w:val="20"/>
        </w:rPr>
        <w:t>(  ) Yes   (  ) No</w:t>
      </w:r>
      <w:r w:rsidR="00F35FB5">
        <w:rPr>
          <w:sz w:val="20"/>
          <w:szCs w:val="20"/>
        </w:rPr>
        <w:tab/>
      </w:r>
      <w:r w:rsidRPr="008F4D3F">
        <w:rPr>
          <w:sz w:val="20"/>
          <w:szCs w:val="20"/>
        </w:rPr>
        <w:t>Violence</w:t>
      </w:r>
      <w:r w:rsidR="00F35FB5">
        <w:rPr>
          <w:sz w:val="20"/>
          <w:szCs w:val="20"/>
        </w:rPr>
        <w:tab/>
      </w:r>
      <w:r w:rsidRPr="008F4D3F">
        <w:rPr>
          <w:sz w:val="20"/>
          <w:szCs w:val="20"/>
        </w:rPr>
        <w:t>(  ) Yes   (  ) No</w:t>
      </w:r>
    </w:p>
    <w:p w14:paraId="54AE1563" w14:textId="77777777" w:rsidR="00943B41" w:rsidRDefault="00C25E61" w:rsidP="00521487">
      <w:pPr>
        <w:spacing w:after="0" w:line="240" w:lineRule="auto"/>
        <w:rPr>
          <w:sz w:val="20"/>
          <w:szCs w:val="20"/>
        </w:rPr>
      </w:pPr>
      <w:r w:rsidRPr="008F4D3F">
        <w:rPr>
          <w:sz w:val="20"/>
          <w:szCs w:val="20"/>
        </w:rPr>
        <w:t>If yes, who had each problem? _______________________________________________________________ __________________________________________________________________________________________</w:t>
      </w:r>
    </w:p>
    <w:p w14:paraId="7D49A8F2" w14:textId="77777777" w:rsidR="000A7651" w:rsidRDefault="00C25E61" w:rsidP="00521487">
      <w:pPr>
        <w:spacing w:after="0" w:line="240" w:lineRule="auto"/>
        <w:rPr>
          <w:sz w:val="20"/>
          <w:szCs w:val="20"/>
        </w:rPr>
      </w:pPr>
      <w:r w:rsidRPr="008F4D3F">
        <w:rPr>
          <w:sz w:val="20"/>
          <w:szCs w:val="20"/>
        </w:rPr>
        <w:t>Has any family member been treated with a psychiatric medication? (  ) Yes (  ) No</w:t>
      </w:r>
    </w:p>
    <w:p w14:paraId="792D261C" w14:textId="32082394" w:rsidR="00C25E61" w:rsidRPr="008F4D3F" w:rsidRDefault="00C25E61" w:rsidP="00521487">
      <w:pPr>
        <w:spacing w:after="0" w:line="240" w:lineRule="auto"/>
        <w:rPr>
          <w:sz w:val="20"/>
          <w:szCs w:val="20"/>
        </w:rPr>
      </w:pPr>
      <w:r w:rsidRPr="008F4D3F">
        <w:rPr>
          <w:sz w:val="20"/>
          <w:szCs w:val="20"/>
        </w:rPr>
        <w:t xml:space="preserve">If yes, who was treated, what medications did they take, and how effective was the treatment? ___________________________________________________________________________________________ ___________________________________________________________________________________________ </w:t>
      </w:r>
    </w:p>
    <w:p w14:paraId="541C0060" w14:textId="77777777" w:rsidR="00C25E61" w:rsidRPr="008F4D3F" w:rsidRDefault="00C25E61" w:rsidP="00521487">
      <w:pPr>
        <w:tabs>
          <w:tab w:val="left" w:pos="3150"/>
          <w:tab w:val="left" w:pos="5310"/>
          <w:tab w:val="left" w:pos="7380"/>
        </w:tabs>
        <w:spacing w:after="0" w:line="240" w:lineRule="auto"/>
        <w:rPr>
          <w:sz w:val="20"/>
          <w:szCs w:val="20"/>
        </w:rPr>
      </w:pPr>
      <w:r w:rsidRPr="008F4D3F">
        <w:rPr>
          <w:sz w:val="20"/>
          <w:szCs w:val="20"/>
        </w:rPr>
        <w:t xml:space="preserve"> </w:t>
      </w:r>
    </w:p>
    <w:p w14:paraId="7CB6D2B2" w14:textId="77777777" w:rsidR="007620EC" w:rsidRPr="007620EC" w:rsidRDefault="00C25E61" w:rsidP="00521487">
      <w:pPr>
        <w:tabs>
          <w:tab w:val="left" w:pos="3150"/>
          <w:tab w:val="left" w:pos="5310"/>
          <w:tab w:val="left" w:pos="7380"/>
        </w:tabs>
        <w:spacing w:after="0" w:line="240" w:lineRule="auto"/>
        <w:rPr>
          <w:b/>
          <w:bCs/>
          <w:sz w:val="20"/>
          <w:szCs w:val="20"/>
        </w:rPr>
      </w:pPr>
      <w:r w:rsidRPr="007620EC">
        <w:rPr>
          <w:b/>
          <w:bCs/>
          <w:sz w:val="20"/>
          <w:szCs w:val="20"/>
        </w:rPr>
        <w:t>Substance Use:</w:t>
      </w:r>
    </w:p>
    <w:p w14:paraId="6560CAAC" w14:textId="77777777" w:rsidR="00017183" w:rsidRDefault="00C25E61" w:rsidP="00521487">
      <w:pPr>
        <w:spacing w:after="0" w:line="240" w:lineRule="auto"/>
        <w:rPr>
          <w:sz w:val="20"/>
          <w:szCs w:val="20"/>
        </w:rPr>
      </w:pPr>
      <w:r w:rsidRPr="008F4D3F">
        <w:rPr>
          <w:sz w:val="20"/>
          <w:szCs w:val="20"/>
        </w:rPr>
        <w:t>Have you ever been treated for alcohol or drug use or abuse? (  ) Yes (  ) No</w:t>
      </w:r>
    </w:p>
    <w:p w14:paraId="58802095" w14:textId="77777777" w:rsidR="00017183" w:rsidRDefault="00C25E61" w:rsidP="00521487">
      <w:pPr>
        <w:spacing w:after="0" w:line="240" w:lineRule="auto"/>
        <w:rPr>
          <w:sz w:val="20"/>
          <w:szCs w:val="20"/>
        </w:rPr>
      </w:pPr>
      <w:r w:rsidRPr="008F4D3F">
        <w:rPr>
          <w:sz w:val="20"/>
          <w:szCs w:val="20"/>
        </w:rPr>
        <w:t>If yes, for which substances? __________________________________________________________________</w:t>
      </w:r>
    </w:p>
    <w:p w14:paraId="6C68E1F8" w14:textId="77777777" w:rsidR="00017183" w:rsidRDefault="00C25E61" w:rsidP="00521487">
      <w:pPr>
        <w:spacing w:after="0" w:line="240" w:lineRule="auto"/>
        <w:rPr>
          <w:sz w:val="20"/>
          <w:szCs w:val="20"/>
        </w:rPr>
      </w:pPr>
      <w:r w:rsidRPr="008F4D3F">
        <w:rPr>
          <w:sz w:val="20"/>
          <w:szCs w:val="20"/>
        </w:rPr>
        <w:t>If yes, where were you treated and when? ________________________________________________________ __________________________________________________________________________________________</w:t>
      </w:r>
    </w:p>
    <w:p w14:paraId="72AF638F" w14:textId="77777777" w:rsidR="002D3E86" w:rsidRDefault="00C25E61" w:rsidP="00521487">
      <w:pPr>
        <w:spacing w:after="0" w:line="240" w:lineRule="auto"/>
        <w:rPr>
          <w:sz w:val="20"/>
          <w:szCs w:val="20"/>
        </w:rPr>
      </w:pPr>
      <w:r w:rsidRPr="008F4D3F">
        <w:rPr>
          <w:sz w:val="20"/>
          <w:szCs w:val="20"/>
        </w:rPr>
        <w:t>How many days per week do you drink any alcohol? ____________</w:t>
      </w:r>
    </w:p>
    <w:p w14:paraId="6182E0BD" w14:textId="77777777" w:rsidR="002D3E86" w:rsidRDefault="00C25E61" w:rsidP="00521487">
      <w:pPr>
        <w:spacing w:after="0" w:line="240" w:lineRule="auto"/>
        <w:rPr>
          <w:sz w:val="20"/>
          <w:szCs w:val="20"/>
        </w:rPr>
      </w:pPr>
      <w:r w:rsidRPr="008F4D3F">
        <w:rPr>
          <w:sz w:val="20"/>
          <w:szCs w:val="20"/>
        </w:rPr>
        <w:t>What is the least number of drinks you will drink in a day? _______</w:t>
      </w:r>
    </w:p>
    <w:p w14:paraId="299F0DF0" w14:textId="77777777" w:rsidR="002D3E86" w:rsidRDefault="00C25E61" w:rsidP="00521487">
      <w:pPr>
        <w:spacing w:after="0" w:line="240" w:lineRule="auto"/>
        <w:rPr>
          <w:sz w:val="20"/>
          <w:szCs w:val="20"/>
        </w:rPr>
      </w:pPr>
      <w:r w:rsidRPr="008F4D3F">
        <w:rPr>
          <w:sz w:val="20"/>
          <w:szCs w:val="20"/>
        </w:rPr>
        <w:t>What is the most number of drinks you will drink in a day? _______</w:t>
      </w:r>
    </w:p>
    <w:p w14:paraId="5FB1515B" w14:textId="77777777" w:rsidR="002D3E86" w:rsidRDefault="00C25E61" w:rsidP="00521487">
      <w:pPr>
        <w:spacing w:after="0" w:line="240" w:lineRule="auto"/>
        <w:rPr>
          <w:sz w:val="20"/>
          <w:szCs w:val="20"/>
        </w:rPr>
      </w:pPr>
      <w:r w:rsidRPr="008F4D3F">
        <w:rPr>
          <w:sz w:val="20"/>
          <w:szCs w:val="20"/>
        </w:rPr>
        <w:t>In the past three months, what is the largest amount of alcoholic drinks you have consumed in one day? ______</w:t>
      </w:r>
    </w:p>
    <w:p w14:paraId="0E636583" w14:textId="77777777" w:rsidR="002D3E86" w:rsidRDefault="00C25E61" w:rsidP="00521487">
      <w:pPr>
        <w:spacing w:after="0" w:line="240" w:lineRule="auto"/>
        <w:rPr>
          <w:sz w:val="20"/>
          <w:szCs w:val="20"/>
        </w:rPr>
      </w:pPr>
      <w:r w:rsidRPr="008F4D3F">
        <w:rPr>
          <w:sz w:val="20"/>
          <w:szCs w:val="20"/>
        </w:rPr>
        <w:t>Have you ever felt you ought to cut down on your drinking or drug use? (  ) Yes (  ) No</w:t>
      </w:r>
    </w:p>
    <w:p w14:paraId="7884099E" w14:textId="77777777" w:rsidR="002D3E86" w:rsidRDefault="00C25E61" w:rsidP="00521487">
      <w:pPr>
        <w:spacing w:after="0" w:line="240" w:lineRule="auto"/>
        <w:rPr>
          <w:sz w:val="20"/>
          <w:szCs w:val="20"/>
        </w:rPr>
      </w:pPr>
      <w:r w:rsidRPr="008F4D3F">
        <w:rPr>
          <w:sz w:val="20"/>
          <w:szCs w:val="20"/>
        </w:rPr>
        <w:t>Have people annoyed you by criticizing your drinking or drug use? (  ) Yes (  ) No</w:t>
      </w:r>
    </w:p>
    <w:p w14:paraId="03165639" w14:textId="77777777" w:rsidR="002D3E86" w:rsidRDefault="00C25E61" w:rsidP="00521487">
      <w:pPr>
        <w:spacing w:after="0" w:line="240" w:lineRule="auto"/>
        <w:rPr>
          <w:sz w:val="20"/>
          <w:szCs w:val="20"/>
        </w:rPr>
      </w:pPr>
      <w:r w:rsidRPr="008F4D3F">
        <w:rPr>
          <w:sz w:val="20"/>
          <w:szCs w:val="20"/>
        </w:rPr>
        <w:t>Have you ever felt bad or guilty about your drinking or drug use? (  ) Yes (  ) N</w:t>
      </w:r>
      <w:r w:rsidR="002D3E86">
        <w:rPr>
          <w:sz w:val="20"/>
          <w:szCs w:val="20"/>
        </w:rPr>
        <w:t>o</w:t>
      </w:r>
    </w:p>
    <w:p w14:paraId="3C4D8680" w14:textId="77777777" w:rsidR="002D3E86" w:rsidRDefault="00C25E61" w:rsidP="00521487">
      <w:pPr>
        <w:spacing w:after="0" w:line="240" w:lineRule="auto"/>
        <w:rPr>
          <w:sz w:val="20"/>
          <w:szCs w:val="20"/>
        </w:rPr>
      </w:pPr>
      <w:r w:rsidRPr="008F4D3F">
        <w:rPr>
          <w:sz w:val="20"/>
          <w:szCs w:val="20"/>
        </w:rPr>
        <w:t>Do you think you may have a problem with alcohol or drug use? (  ) Yes (  ) No</w:t>
      </w:r>
    </w:p>
    <w:p w14:paraId="03F654C4" w14:textId="77777777" w:rsidR="002D3E86" w:rsidRDefault="00C25E61" w:rsidP="00521487">
      <w:pPr>
        <w:spacing w:after="0" w:line="240" w:lineRule="auto"/>
        <w:rPr>
          <w:sz w:val="20"/>
          <w:szCs w:val="20"/>
        </w:rPr>
      </w:pPr>
      <w:r w:rsidRPr="008F4D3F">
        <w:rPr>
          <w:sz w:val="20"/>
          <w:szCs w:val="20"/>
        </w:rPr>
        <w:t>Have you used any street drugs in the past 3 months? (  ) Yes (  ) No</w:t>
      </w:r>
    </w:p>
    <w:p w14:paraId="3FF9EB4F" w14:textId="77777777" w:rsidR="002D3E86" w:rsidRDefault="00C25E61" w:rsidP="00521487">
      <w:pPr>
        <w:spacing w:after="0" w:line="240" w:lineRule="auto"/>
        <w:rPr>
          <w:sz w:val="20"/>
          <w:szCs w:val="20"/>
        </w:rPr>
      </w:pPr>
      <w:r w:rsidRPr="008F4D3F">
        <w:rPr>
          <w:sz w:val="20"/>
          <w:szCs w:val="20"/>
        </w:rPr>
        <w:t>If yes, which ones? __________________________________________________________________________</w:t>
      </w:r>
    </w:p>
    <w:p w14:paraId="583108C1" w14:textId="77777777" w:rsidR="002D3E86" w:rsidRDefault="00C25E61" w:rsidP="00521487">
      <w:pPr>
        <w:spacing w:after="0" w:line="240" w:lineRule="auto"/>
        <w:rPr>
          <w:sz w:val="20"/>
          <w:szCs w:val="20"/>
        </w:rPr>
      </w:pPr>
      <w:r w:rsidRPr="008F4D3F">
        <w:rPr>
          <w:sz w:val="20"/>
          <w:szCs w:val="20"/>
        </w:rPr>
        <w:t>Have you ever abused prescription medication? (  ) Yes (  ) No</w:t>
      </w:r>
    </w:p>
    <w:p w14:paraId="274A4E94" w14:textId="1ED100F8" w:rsidR="005A6DF4" w:rsidRDefault="00C25E61" w:rsidP="00EA4E34">
      <w:pPr>
        <w:spacing w:after="0" w:line="240" w:lineRule="auto"/>
        <w:rPr>
          <w:sz w:val="20"/>
          <w:szCs w:val="20"/>
        </w:rPr>
      </w:pPr>
      <w:r w:rsidRPr="008F4D3F">
        <w:rPr>
          <w:sz w:val="20"/>
          <w:szCs w:val="20"/>
        </w:rPr>
        <w:t>If yes, which ones and for how long? ____________________________________________________________ __________________________________________________________________________________________</w:t>
      </w:r>
    </w:p>
    <w:p w14:paraId="6565665C" w14:textId="77777777" w:rsidR="00E14C5C" w:rsidRPr="00E14C5C" w:rsidRDefault="00E14C5C" w:rsidP="00E14C5C">
      <w:pPr>
        <w:spacing w:after="0" w:line="240" w:lineRule="auto"/>
        <w:rPr>
          <w:b/>
          <w:bCs/>
          <w:sz w:val="20"/>
          <w:szCs w:val="20"/>
        </w:rPr>
      </w:pPr>
      <w:r w:rsidRPr="00E14C5C">
        <w:rPr>
          <w:b/>
          <w:bCs/>
          <w:sz w:val="20"/>
          <w:szCs w:val="20"/>
        </w:rPr>
        <w:t>Check if you have ever tried any of the following:</w:t>
      </w:r>
    </w:p>
    <w:p w14:paraId="4D928F74" w14:textId="77777777" w:rsidR="002F5A6B" w:rsidRDefault="009260D9" w:rsidP="002F5A6B">
      <w:pPr>
        <w:tabs>
          <w:tab w:val="left" w:pos="3240"/>
          <w:tab w:val="left" w:pos="4410"/>
          <w:tab w:val="left" w:pos="5220"/>
        </w:tabs>
        <w:spacing w:after="0" w:line="240" w:lineRule="auto"/>
        <w:rPr>
          <w:sz w:val="20"/>
          <w:szCs w:val="20"/>
        </w:rPr>
      </w:pPr>
      <w:r>
        <w:rPr>
          <w:sz w:val="20"/>
          <w:szCs w:val="20"/>
        </w:rPr>
        <w:tab/>
      </w:r>
      <w:r w:rsidR="00E14C5C" w:rsidRPr="00E14C5C">
        <w:rPr>
          <w:sz w:val="20"/>
          <w:szCs w:val="20"/>
        </w:rPr>
        <w:t>Yes</w:t>
      </w:r>
      <w:r w:rsidR="002F5A6B">
        <w:rPr>
          <w:sz w:val="20"/>
          <w:szCs w:val="20"/>
        </w:rPr>
        <w:tab/>
      </w:r>
      <w:r w:rsidR="00E14C5C" w:rsidRPr="00E14C5C">
        <w:rPr>
          <w:sz w:val="20"/>
          <w:szCs w:val="20"/>
        </w:rPr>
        <w:t>No</w:t>
      </w:r>
      <w:r w:rsidR="002F5A6B">
        <w:rPr>
          <w:sz w:val="20"/>
          <w:szCs w:val="20"/>
        </w:rPr>
        <w:tab/>
      </w:r>
      <w:proofErr w:type="gramStart"/>
      <w:r w:rsidR="00E14C5C" w:rsidRPr="00E14C5C">
        <w:rPr>
          <w:sz w:val="20"/>
          <w:szCs w:val="20"/>
        </w:rPr>
        <w:t>If</w:t>
      </w:r>
      <w:proofErr w:type="gramEnd"/>
      <w:r w:rsidR="00E14C5C" w:rsidRPr="00E14C5C">
        <w:rPr>
          <w:sz w:val="20"/>
          <w:szCs w:val="20"/>
        </w:rPr>
        <w:t xml:space="preserve"> yes, for how long and when did you last use?</w:t>
      </w:r>
    </w:p>
    <w:p w14:paraId="1961F762" w14:textId="77777777" w:rsidR="002F5A6B" w:rsidRDefault="00E14C5C" w:rsidP="002F5A6B">
      <w:pPr>
        <w:tabs>
          <w:tab w:val="left" w:pos="3240"/>
          <w:tab w:val="left" w:pos="4410"/>
          <w:tab w:val="left" w:pos="5220"/>
        </w:tabs>
        <w:spacing w:after="0" w:line="240" w:lineRule="auto"/>
        <w:rPr>
          <w:sz w:val="20"/>
          <w:szCs w:val="20"/>
        </w:rPr>
      </w:pPr>
      <w:r w:rsidRPr="00E14C5C">
        <w:rPr>
          <w:sz w:val="20"/>
          <w:szCs w:val="20"/>
        </w:rPr>
        <w:t>Methamphetamine</w:t>
      </w:r>
      <w:r w:rsidR="009260D9">
        <w:rPr>
          <w:sz w:val="20"/>
          <w:szCs w:val="20"/>
        </w:rPr>
        <w:tab/>
      </w:r>
      <w:r w:rsidRPr="00E14C5C">
        <w:rPr>
          <w:sz w:val="20"/>
          <w:szCs w:val="20"/>
        </w:rPr>
        <w:t>(    )</w:t>
      </w:r>
      <w:r w:rsidR="002F5A6B">
        <w:rPr>
          <w:sz w:val="20"/>
          <w:szCs w:val="20"/>
        </w:rPr>
        <w:tab/>
      </w:r>
      <w:r w:rsidRPr="00E14C5C">
        <w:rPr>
          <w:sz w:val="20"/>
          <w:szCs w:val="20"/>
        </w:rPr>
        <w:t>(    )</w:t>
      </w:r>
      <w:r w:rsidR="002F5A6B">
        <w:rPr>
          <w:sz w:val="20"/>
          <w:szCs w:val="20"/>
        </w:rPr>
        <w:tab/>
      </w:r>
      <w:r w:rsidRPr="00E14C5C">
        <w:rPr>
          <w:sz w:val="20"/>
          <w:szCs w:val="20"/>
        </w:rPr>
        <w:t>______________________________________</w:t>
      </w:r>
    </w:p>
    <w:p w14:paraId="0A0CAC6D"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Cocaine</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7ECF8085" w14:textId="195E5E0E" w:rsidR="00851603" w:rsidRDefault="00E14C5C" w:rsidP="00851603">
      <w:pPr>
        <w:tabs>
          <w:tab w:val="left" w:pos="3240"/>
          <w:tab w:val="left" w:pos="4410"/>
          <w:tab w:val="left" w:pos="5220"/>
        </w:tabs>
        <w:spacing w:after="0" w:line="240" w:lineRule="auto"/>
        <w:rPr>
          <w:sz w:val="20"/>
          <w:szCs w:val="20"/>
        </w:rPr>
      </w:pPr>
      <w:r w:rsidRPr="00E14C5C">
        <w:rPr>
          <w:sz w:val="20"/>
          <w:szCs w:val="20"/>
        </w:rPr>
        <w:t>Stimulants (pills)</w:t>
      </w:r>
      <w:r w:rsidR="00851603" w:rsidRPr="00851603">
        <w:rPr>
          <w:sz w:val="20"/>
          <w:szCs w:val="20"/>
        </w:rPr>
        <w:t xml:space="preserve"> </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5679291D"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Heroin</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5411A08D"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LSD or Hallucinogens</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14AF20B1"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Marijuana</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3875F652" w14:textId="1FD23BE9" w:rsidR="00851603" w:rsidRDefault="00E14C5C" w:rsidP="00851603">
      <w:pPr>
        <w:tabs>
          <w:tab w:val="left" w:pos="3240"/>
          <w:tab w:val="left" w:pos="4410"/>
          <w:tab w:val="left" w:pos="5220"/>
        </w:tabs>
        <w:spacing w:after="0" w:line="240" w:lineRule="auto"/>
        <w:rPr>
          <w:sz w:val="20"/>
          <w:szCs w:val="20"/>
        </w:rPr>
      </w:pPr>
      <w:r w:rsidRPr="00E14C5C">
        <w:rPr>
          <w:sz w:val="20"/>
          <w:szCs w:val="20"/>
        </w:rPr>
        <w:t>Pain Killers (not as prescribed)</w:t>
      </w:r>
      <w:r w:rsidR="00851603" w:rsidRPr="00851603">
        <w:rPr>
          <w:sz w:val="20"/>
          <w:szCs w:val="20"/>
        </w:rPr>
        <w:t xml:space="preserve"> </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5168C56D"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Methadone</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30E4FCBF"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Tranquilizer/sleeping pills</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576301B9"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Alcohol</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341FC843"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Ecstasy</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79624208" w14:textId="77777777" w:rsidR="00851603" w:rsidRDefault="00E14C5C" w:rsidP="00851603">
      <w:pPr>
        <w:tabs>
          <w:tab w:val="left" w:pos="3240"/>
          <w:tab w:val="left" w:pos="4410"/>
          <w:tab w:val="left" w:pos="5220"/>
        </w:tabs>
        <w:spacing w:after="0" w:line="240" w:lineRule="auto"/>
        <w:rPr>
          <w:sz w:val="20"/>
          <w:szCs w:val="20"/>
        </w:rPr>
      </w:pPr>
      <w:r w:rsidRPr="00E14C5C">
        <w:rPr>
          <w:sz w:val="20"/>
          <w:szCs w:val="20"/>
        </w:rPr>
        <w:t>Other</w:t>
      </w:r>
      <w:r w:rsidR="00851603">
        <w:rPr>
          <w:sz w:val="20"/>
          <w:szCs w:val="20"/>
        </w:rPr>
        <w:tab/>
      </w:r>
      <w:r w:rsidR="00851603" w:rsidRPr="00E14C5C">
        <w:rPr>
          <w:sz w:val="20"/>
          <w:szCs w:val="20"/>
        </w:rPr>
        <w:t>(    )</w:t>
      </w:r>
      <w:r w:rsidR="00851603">
        <w:rPr>
          <w:sz w:val="20"/>
          <w:szCs w:val="20"/>
        </w:rPr>
        <w:tab/>
      </w:r>
      <w:r w:rsidR="00851603" w:rsidRPr="00E14C5C">
        <w:rPr>
          <w:sz w:val="20"/>
          <w:szCs w:val="20"/>
        </w:rPr>
        <w:t>(    )</w:t>
      </w:r>
      <w:r w:rsidR="00851603">
        <w:rPr>
          <w:sz w:val="20"/>
          <w:szCs w:val="20"/>
        </w:rPr>
        <w:tab/>
      </w:r>
      <w:r w:rsidR="00851603" w:rsidRPr="00E14C5C">
        <w:rPr>
          <w:sz w:val="20"/>
          <w:szCs w:val="20"/>
        </w:rPr>
        <w:t>______________________________________</w:t>
      </w:r>
    </w:p>
    <w:p w14:paraId="3DEE5E49" w14:textId="498C33B4" w:rsidR="00E14C5C" w:rsidRPr="00E14C5C" w:rsidRDefault="00E14C5C" w:rsidP="00851603">
      <w:pPr>
        <w:tabs>
          <w:tab w:val="left" w:pos="3240"/>
          <w:tab w:val="left" w:pos="4410"/>
          <w:tab w:val="left" w:pos="5220"/>
        </w:tabs>
        <w:spacing w:after="0" w:line="240" w:lineRule="auto"/>
        <w:rPr>
          <w:sz w:val="20"/>
          <w:szCs w:val="20"/>
        </w:rPr>
      </w:pPr>
      <w:r w:rsidRPr="00E14C5C">
        <w:rPr>
          <w:sz w:val="20"/>
          <w:szCs w:val="20"/>
        </w:rPr>
        <w:t xml:space="preserve"> </w:t>
      </w:r>
    </w:p>
    <w:p w14:paraId="7CA3E318" w14:textId="77777777" w:rsidR="00E14C5C" w:rsidRPr="00E14C5C" w:rsidRDefault="00E14C5C" w:rsidP="00E14C5C">
      <w:pPr>
        <w:spacing w:after="0" w:line="240" w:lineRule="auto"/>
        <w:rPr>
          <w:sz w:val="20"/>
          <w:szCs w:val="20"/>
        </w:rPr>
      </w:pPr>
      <w:r w:rsidRPr="006553BC">
        <w:rPr>
          <w:b/>
          <w:bCs/>
          <w:sz w:val="20"/>
          <w:szCs w:val="20"/>
        </w:rPr>
        <w:t>How many caffeinated beverages do you drink a day?</w:t>
      </w:r>
      <w:r w:rsidRPr="00E14C5C">
        <w:rPr>
          <w:sz w:val="20"/>
          <w:szCs w:val="20"/>
        </w:rPr>
        <w:t xml:space="preserve"> Coffee _____</w:t>
      </w:r>
      <w:proofErr w:type="gramStart"/>
      <w:r w:rsidRPr="00E14C5C">
        <w:rPr>
          <w:sz w:val="20"/>
          <w:szCs w:val="20"/>
        </w:rPr>
        <w:t>_  Sodas</w:t>
      </w:r>
      <w:proofErr w:type="gramEnd"/>
      <w:r w:rsidRPr="00E14C5C">
        <w:rPr>
          <w:sz w:val="20"/>
          <w:szCs w:val="20"/>
        </w:rPr>
        <w:t xml:space="preserve"> _______ Tea_________ </w:t>
      </w:r>
    </w:p>
    <w:p w14:paraId="364C01FC" w14:textId="77777777" w:rsidR="00E14C5C" w:rsidRPr="00E14C5C" w:rsidRDefault="00E14C5C" w:rsidP="00E14C5C">
      <w:pPr>
        <w:spacing w:after="0" w:line="240" w:lineRule="auto"/>
        <w:rPr>
          <w:sz w:val="20"/>
          <w:szCs w:val="20"/>
        </w:rPr>
      </w:pPr>
      <w:r w:rsidRPr="00E14C5C">
        <w:rPr>
          <w:sz w:val="20"/>
          <w:szCs w:val="20"/>
        </w:rPr>
        <w:t xml:space="preserve"> </w:t>
      </w:r>
    </w:p>
    <w:p w14:paraId="56338A0C" w14:textId="77777777" w:rsidR="005B71AE" w:rsidRPr="008931DE" w:rsidRDefault="00E14C5C" w:rsidP="00E14C5C">
      <w:pPr>
        <w:spacing w:after="0" w:line="240" w:lineRule="auto"/>
      </w:pPr>
      <w:r w:rsidRPr="008931DE">
        <w:rPr>
          <w:b/>
          <w:bCs/>
        </w:rPr>
        <w:t>Tobacco History</w:t>
      </w:r>
      <w:r w:rsidRPr="008931DE">
        <w:t>:</w:t>
      </w:r>
    </w:p>
    <w:p w14:paraId="7B7336A3" w14:textId="3015FA64" w:rsidR="006D790A" w:rsidRDefault="00E14C5C" w:rsidP="00E14C5C">
      <w:pPr>
        <w:spacing w:after="0" w:line="240" w:lineRule="auto"/>
        <w:rPr>
          <w:sz w:val="20"/>
          <w:szCs w:val="20"/>
        </w:rPr>
      </w:pPr>
      <w:r w:rsidRPr="00E14C5C">
        <w:rPr>
          <w:sz w:val="20"/>
          <w:szCs w:val="20"/>
        </w:rPr>
        <w:t>How you ever smoked cigarettes? (  ) Yes (  ) No</w:t>
      </w:r>
      <w:r w:rsidR="0024386D">
        <w:rPr>
          <w:sz w:val="20"/>
          <w:szCs w:val="20"/>
        </w:rPr>
        <w:tab/>
      </w:r>
      <w:r w:rsidRPr="00E14C5C">
        <w:rPr>
          <w:sz w:val="20"/>
          <w:szCs w:val="20"/>
        </w:rPr>
        <w:t>Currently? (  ) Yes (  ) No</w:t>
      </w:r>
    </w:p>
    <w:p w14:paraId="1299C3B3" w14:textId="77777777" w:rsidR="009131E8" w:rsidRDefault="00E14C5C" w:rsidP="00AD5B51">
      <w:pPr>
        <w:spacing w:line="240" w:lineRule="auto"/>
        <w:rPr>
          <w:sz w:val="20"/>
          <w:szCs w:val="20"/>
        </w:rPr>
      </w:pPr>
      <w:r w:rsidRPr="00E14C5C">
        <w:rPr>
          <w:sz w:val="20"/>
          <w:szCs w:val="20"/>
        </w:rPr>
        <w:t>How many packs per day on average? __________</w:t>
      </w:r>
      <w:proofErr w:type="gramStart"/>
      <w:r w:rsidRPr="00E14C5C">
        <w:rPr>
          <w:sz w:val="20"/>
          <w:szCs w:val="20"/>
        </w:rPr>
        <w:t>_  How</w:t>
      </w:r>
      <w:proofErr w:type="gramEnd"/>
      <w:r w:rsidRPr="00E14C5C">
        <w:rPr>
          <w:sz w:val="20"/>
          <w:szCs w:val="20"/>
        </w:rPr>
        <w:t xml:space="preserve"> many years? _________</w:t>
      </w:r>
    </w:p>
    <w:p w14:paraId="299BCC75" w14:textId="77777777" w:rsidR="00AD5B51" w:rsidRDefault="00E14C5C" w:rsidP="009131E8">
      <w:pPr>
        <w:spacing w:after="0" w:line="240" w:lineRule="auto"/>
        <w:rPr>
          <w:sz w:val="20"/>
          <w:szCs w:val="20"/>
        </w:rPr>
      </w:pPr>
      <w:r w:rsidRPr="00AD5B51">
        <w:rPr>
          <w:b/>
          <w:bCs/>
        </w:rPr>
        <w:t>Family Background and Childhood History:</w:t>
      </w:r>
      <w:r w:rsidRPr="00E14C5C">
        <w:rPr>
          <w:sz w:val="20"/>
          <w:szCs w:val="20"/>
        </w:rPr>
        <w:t xml:space="preserve"> </w:t>
      </w:r>
    </w:p>
    <w:p w14:paraId="1FA6BB96" w14:textId="7B07B846" w:rsidR="00D005D8" w:rsidRDefault="00E14C5C" w:rsidP="009131E8">
      <w:pPr>
        <w:spacing w:after="0" w:line="240" w:lineRule="auto"/>
        <w:rPr>
          <w:sz w:val="20"/>
          <w:szCs w:val="20"/>
        </w:rPr>
      </w:pPr>
      <w:r w:rsidRPr="00E14C5C">
        <w:rPr>
          <w:sz w:val="20"/>
          <w:szCs w:val="20"/>
        </w:rPr>
        <w:t>Were you adopted? (  ) Yes (  ) No</w:t>
      </w:r>
      <w:r w:rsidR="00EC0BA5">
        <w:rPr>
          <w:sz w:val="20"/>
          <w:szCs w:val="20"/>
        </w:rPr>
        <w:tab/>
      </w:r>
      <w:r w:rsidR="00CE50F6">
        <w:rPr>
          <w:sz w:val="20"/>
          <w:szCs w:val="20"/>
        </w:rPr>
        <w:tab/>
      </w:r>
      <w:r w:rsidRPr="00E14C5C">
        <w:rPr>
          <w:sz w:val="20"/>
          <w:szCs w:val="20"/>
        </w:rPr>
        <w:t>Where did you grow up? _________________________________</w:t>
      </w:r>
    </w:p>
    <w:p w14:paraId="4629F62D" w14:textId="77777777" w:rsidR="00D005D8" w:rsidRDefault="00E14C5C" w:rsidP="009131E8">
      <w:pPr>
        <w:spacing w:after="0" w:line="240" w:lineRule="auto"/>
        <w:rPr>
          <w:sz w:val="20"/>
          <w:szCs w:val="20"/>
        </w:rPr>
      </w:pPr>
      <w:r w:rsidRPr="00E14C5C">
        <w:rPr>
          <w:sz w:val="20"/>
          <w:szCs w:val="20"/>
        </w:rPr>
        <w:t>List your siblings and their ages: _______________________________________________________________  __________________________________________________________________________________________</w:t>
      </w:r>
    </w:p>
    <w:p w14:paraId="0B189D29" w14:textId="77777777" w:rsidR="00A74A68" w:rsidRDefault="00E14C5C" w:rsidP="009131E8">
      <w:pPr>
        <w:spacing w:after="0" w:line="240" w:lineRule="auto"/>
        <w:rPr>
          <w:sz w:val="20"/>
          <w:szCs w:val="20"/>
        </w:rPr>
      </w:pPr>
      <w:r w:rsidRPr="00E14C5C">
        <w:rPr>
          <w:sz w:val="20"/>
          <w:szCs w:val="20"/>
        </w:rPr>
        <w:t>Did your parents' divorce? (  ) Yes (  ) No    If so, how old were you when they divorced? __________________</w:t>
      </w:r>
    </w:p>
    <w:p w14:paraId="7322C65E" w14:textId="77777777" w:rsidR="00A74A68" w:rsidRDefault="00E14C5C" w:rsidP="009131E8">
      <w:pPr>
        <w:spacing w:after="0" w:line="240" w:lineRule="auto"/>
        <w:rPr>
          <w:sz w:val="20"/>
          <w:szCs w:val="20"/>
        </w:rPr>
      </w:pPr>
      <w:r w:rsidRPr="00E14C5C">
        <w:rPr>
          <w:sz w:val="20"/>
          <w:szCs w:val="20"/>
        </w:rPr>
        <w:t>If your parents divorced, who did you live with</w:t>
      </w:r>
      <w:proofErr w:type="gramStart"/>
      <w:r w:rsidRPr="00E14C5C">
        <w:rPr>
          <w:sz w:val="20"/>
          <w:szCs w:val="20"/>
        </w:rPr>
        <w:t>?_</w:t>
      </w:r>
      <w:proofErr w:type="gramEnd"/>
      <w:r w:rsidRPr="00E14C5C">
        <w:rPr>
          <w:sz w:val="20"/>
          <w:szCs w:val="20"/>
        </w:rPr>
        <w:t>__________________________________________________</w:t>
      </w:r>
    </w:p>
    <w:p w14:paraId="79124640" w14:textId="77777777" w:rsidR="00B70112" w:rsidRDefault="00E14C5C" w:rsidP="009131E8">
      <w:pPr>
        <w:spacing w:after="0" w:line="240" w:lineRule="auto"/>
        <w:rPr>
          <w:sz w:val="20"/>
          <w:szCs w:val="20"/>
        </w:rPr>
      </w:pPr>
      <w:r w:rsidRPr="00E14C5C">
        <w:rPr>
          <w:sz w:val="20"/>
          <w:szCs w:val="20"/>
        </w:rPr>
        <w:t>Describe your father and your relationship with him: _______________________________________________</w:t>
      </w:r>
    </w:p>
    <w:p w14:paraId="64F5D81E" w14:textId="77777777" w:rsidR="00AC6B6C" w:rsidRDefault="00E14C5C" w:rsidP="009131E8">
      <w:pPr>
        <w:spacing w:after="0" w:line="240" w:lineRule="auto"/>
        <w:rPr>
          <w:sz w:val="20"/>
          <w:szCs w:val="20"/>
        </w:rPr>
      </w:pPr>
      <w:r w:rsidRPr="00E14C5C">
        <w:rPr>
          <w:sz w:val="20"/>
          <w:szCs w:val="20"/>
        </w:rPr>
        <w:t>__________________________________________________________________________________________</w:t>
      </w:r>
    </w:p>
    <w:p w14:paraId="175D2CE2" w14:textId="1AF1B030" w:rsidR="0003275D" w:rsidRDefault="00E14C5C" w:rsidP="009131E8">
      <w:pPr>
        <w:spacing w:after="0" w:line="240" w:lineRule="auto"/>
        <w:rPr>
          <w:sz w:val="20"/>
          <w:szCs w:val="20"/>
        </w:rPr>
      </w:pPr>
      <w:r w:rsidRPr="00E14C5C">
        <w:rPr>
          <w:sz w:val="20"/>
          <w:szCs w:val="20"/>
        </w:rPr>
        <w:t>Describe your mother and your relationship with her: ______________________________________________</w:t>
      </w:r>
    </w:p>
    <w:p w14:paraId="71C2064C" w14:textId="77777777" w:rsidR="0003275D" w:rsidRDefault="00E14C5C" w:rsidP="008C46AE">
      <w:pPr>
        <w:spacing w:line="240" w:lineRule="auto"/>
        <w:rPr>
          <w:sz w:val="20"/>
          <w:szCs w:val="20"/>
        </w:rPr>
      </w:pPr>
      <w:r w:rsidRPr="00E14C5C">
        <w:rPr>
          <w:sz w:val="20"/>
          <w:szCs w:val="20"/>
        </w:rPr>
        <w:t>__________________________________________________________________________________________</w:t>
      </w:r>
    </w:p>
    <w:p w14:paraId="62336A46" w14:textId="77777777" w:rsidR="00A2593E" w:rsidRPr="004D69AD" w:rsidRDefault="00E14C5C" w:rsidP="009131E8">
      <w:pPr>
        <w:spacing w:after="0" w:line="240" w:lineRule="auto"/>
        <w:rPr>
          <w:b/>
          <w:bCs/>
        </w:rPr>
      </w:pPr>
      <w:r w:rsidRPr="004D69AD">
        <w:rPr>
          <w:b/>
          <w:bCs/>
        </w:rPr>
        <w:t>Trauma History:</w:t>
      </w:r>
    </w:p>
    <w:p w14:paraId="7ACF4A38" w14:textId="77777777" w:rsidR="00F04821" w:rsidRDefault="00E14C5C" w:rsidP="009131E8">
      <w:pPr>
        <w:spacing w:after="0" w:line="240" w:lineRule="auto"/>
        <w:rPr>
          <w:sz w:val="20"/>
          <w:szCs w:val="20"/>
        </w:rPr>
      </w:pPr>
      <w:r w:rsidRPr="00E14C5C">
        <w:rPr>
          <w:sz w:val="20"/>
          <w:szCs w:val="20"/>
        </w:rPr>
        <w:t>Do you have a history of being abused emotionally, sexually, physically or by neglect? (  ) Yes (  ) No.</w:t>
      </w:r>
    </w:p>
    <w:p w14:paraId="7EFD4B42" w14:textId="03F9BC30" w:rsidR="00921819" w:rsidRDefault="00E14C5C" w:rsidP="009131E8">
      <w:pPr>
        <w:spacing w:after="0" w:line="240" w:lineRule="auto"/>
        <w:rPr>
          <w:sz w:val="20"/>
          <w:szCs w:val="20"/>
        </w:rPr>
      </w:pPr>
      <w:r w:rsidRPr="00E14C5C">
        <w:rPr>
          <w:sz w:val="20"/>
          <w:szCs w:val="20"/>
        </w:rPr>
        <w:t>Please describe when, where and by whom: ______________________________________________________  _________________________________________________________________________________________</w:t>
      </w:r>
      <w:r w:rsidR="00921819">
        <w:rPr>
          <w:sz w:val="20"/>
          <w:szCs w:val="20"/>
        </w:rPr>
        <w:t>__</w:t>
      </w:r>
    </w:p>
    <w:p w14:paraId="1EA1C8C0" w14:textId="77777777" w:rsidR="00937FD3" w:rsidRPr="00937FD3" w:rsidRDefault="00E14C5C" w:rsidP="009131E8">
      <w:pPr>
        <w:spacing w:after="0" w:line="240" w:lineRule="auto"/>
      </w:pPr>
      <w:r w:rsidRPr="00937FD3">
        <w:rPr>
          <w:b/>
          <w:bCs/>
        </w:rPr>
        <w:t>Educational History:</w:t>
      </w:r>
    </w:p>
    <w:p w14:paraId="2B18CE7E" w14:textId="4C59731C" w:rsidR="001C59D0" w:rsidRDefault="00E14C5C" w:rsidP="009131E8">
      <w:pPr>
        <w:spacing w:after="0" w:line="240" w:lineRule="auto"/>
        <w:rPr>
          <w:sz w:val="20"/>
          <w:szCs w:val="20"/>
        </w:rPr>
      </w:pPr>
      <w:r w:rsidRPr="00E14C5C">
        <w:rPr>
          <w:sz w:val="20"/>
          <w:szCs w:val="20"/>
        </w:rPr>
        <w:t>Highest Grade Completed?  __________   Where? _________________________________</w:t>
      </w:r>
    </w:p>
    <w:p w14:paraId="27FB4B80" w14:textId="77777777" w:rsidR="001C59D0" w:rsidRDefault="00E14C5C" w:rsidP="009131E8">
      <w:pPr>
        <w:spacing w:after="0" w:line="240" w:lineRule="auto"/>
        <w:rPr>
          <w:sz w:val="20"/>
          <w:szCs w:val="20"/>
        </w:rPr>
      </w:pPr>
      <w:r w:rsidRPr="00E14C5C">
        <w:rPr>
          <w:sz w:val="20"/>
          <w:szCs w:val="20"/>
        </w:rPr>
        <w:t>Did you attend college? ________ Where? ________________________Major? ________________________</w:t>
      </w:r>
      <w:r w:rsidR="001C59D0">
        <w:rPr>
          <w:sz w:val="20"/>
          <w:szCs w:val="20"/>
        </w:rPr>
        <w:t>_</w:t>
      </w:r>
    </w:p>
    <w:p w14:paraId="02BC534D" w14:textId="77777777" w:rsidR="00E94E2A" w:rsidRDefault="00E14C5C" w:rsidP="00866412">
      <w:pPr>
        <w:spacing w:line="240" w:lineRule="auto"/>
        <w:rPr>
          <w:sz w:val="20"/>
          <w:szCs w:val="20"/>
        </w:rPr>
      </w:pPr>
      <w:r w:rsidRPr="00E14C5C">
        <w:rPr>
          <w:sz w:val="20"/>
          <w:szCs w:val="20"/>
        </w:rPr>
        <w:t>What is your highest educational level or degree attained? __________________________________________</w:t>
      </w:r>
    </w:p>
    <w:p w14:paraId="08262DFF" w14:textId="77777777" w:rsidR="00DB61DD" w:rsidRPr="00DB61DD" w:rsidRDefault="00E14C5C" w:rsidP="009131E8">
      <w:pPr>
        <w:spacing w:after="0" w:line="240" w:lineRule="auto"/>
        <w:rPr>
          <w:b/>
          <w:bCs/>
        </w:rPr>
      </w:pPr>
      <w:r w:rsidRPr="00DB61DD">
        <w:rPr>
          <w:b/>
          <w:bCs/>
        </w:rPr>
        <w:t>Occupational History:</w:t>
      </w:r>
    </w:p>
    <w:p w14:paraId="510BB893" w14:textId="77777777" w:rsidR="005D0E18" w:rsidRDefault="00E14C5C" w:rsidP="009131E8">
      <w:pPr>
        <w:spacing w:after="0" w:line="240" w:lineRule="auto"/>
        <w:rPr>
          <w:sz w:val="20"/>
          <w:szCs w:val="20"/>
        </w:rPr>
      </w:pPr>
      <w:r w:rsidRPr="00E14C5C">
        <w:rPr>
          <w:sz w:val="20"/>
          <w:szCs w:val="20"/>
        </w:rPr>
        <w:t>Are you currently: (  ) Working (  ) Student (  ) Unemployed (  ) Disabled (  ) Retired</w:t>
      </w:r>
    </w:p>
    <w:p w14:paraId="39E0BB05" w14:textId="77777777" w:rsidR="004A597C" w:rsidRDefault="00E14C5C" w:rsidP="009131E8">
      <w:pPr>
        <w:spacing w:after="0" w:line="240" w:lineRule="auto"/>
        <w:rPr>
          <w:sz w:val="20"/>
          <w:szCs w:val="20"/>
        </w:rPr>
      </w:pPr>
      <w:r w:rsidRPr="00E14C5C">
        <w:rPr>
          <w:sz w:val="20"/>
          <w:szCs w:val="20"/>
        </w:rPr>
        <w:t>How long in present position? _______________________________________________</w:t>
      </w:r>
    </w:p>
    <w:p w14:paraId="539BC29C" w14:textId="77777777" w:rsidR="004A597C" w:rsidRDefault="00E14C5C" w:rsidP="009131E8">
      <w:pPr>
        <w:spacing w:after="0" w:line="240" w:lineRule="auto"/>
        <w:rPr>
          <w:sz w:val="20"/>
          <w:szCs w:val="20"/>
        </w:rPr>
      </w:pPr>
      <w:r w:rsidRPr="00E14C5C">
        <w:rPr>
          <w:sz w:val="20"/>
          <w:szCs w:val="20"/>
        </w:rPr>
        <w:t>What is/was your occupation? ___________________________________________________</w:t>
      </w:r>
    </w:p>
    <w:p w14:paraId="09A66AE9" w14:textId="77777777" w:rsidR="004A597C" w:rsidRDefault="00E14C5C" w:rsidP="009131E8">
      <w:pPr>
        <w:spacing w:after="0" w:line="240" w:lineRule="auto"/>
        <w:rPr>
          <w:sz w:val="20"/>
          <w:szCs w:val="20"/>
        </w:rPr>
      </w:pPr>
      <w:r w:rsidRPr="00E14C5C">
        <w:rPr>
          <w:sz w:val="20"/>
          <w:szCs w:val="20"/>
        </w:rPr>
        <w:t>Where do you work? _______________________________________________________</w:t>
      </w:r>
    </w:p>
    <w:p w14:paraId="2E29CE60" w14:textId="6FA9C32B" w:rsidR="00E66B57" w:rsidRDefault="00E14C5C" w:rsidP="009131E8">
      <w:pPr>
        <w:spacing w:after="0" w:line="240" w:lineRule="auto"/>
        <w:rPr>
          <w:sz w:val="20"/>
          <w:szCs w:val="20"/>
        </w:rPr>
      </w:pPr>
      <w:r w:rsidRPr="00E14C5C">
        <w:rPr>
          <w:sz w:val="20"/>
          <w:szCs w:val="20"/>
        </w:rPr>
        <w:t>Have you ever served in the military? _______ If so, what branch and when? ___________________________</w:t>
      </w:r>
      <w:r w:rsidR="00EF7FDC">
        <w:rPr>
          <w:sz w:val="20"/>
          <w:szCs w:val="20"/>
        </w:rPr>
        <w:t>_</w:t>
      </w:r>
    </w:p>
    <w:p w14:paraId="6C9D7F16" w14:textId="77777777" w:rsidR="00AA35CB" w:rsidRDefault="00E14C5C" w:rsidP="0026421B">
      <w:pPr>
        <w:spacing w:line="240" w:lineRule="auto"/>
        <w:rPr>
          <w:sz w:val="20"/>
          <w:szCs w:val="20"/>
        </w:rPr>
      </w:pPr>
      <w:r w:rsidRPr="00E14C5C">
        <w:rPr>
          <w:sz w:val="20"/>
          <w:szCs w:val="20"/>
        </w:rPr>
        <w:t>Honorable discharge (  ) Yes (  ) No Other type discharge __________________________________________</w:t>
      </w:r>
      <w:r w:rsidR="00D933DE">
        <w:rPr>
          <w:sz w:val="20"/>
          <w:szCs w:val="20"/>
        </w:rPr>
        <w:t>___</w:t>
      </w:r>
    </w:p>
    <w:p w14:paraId="75B17FD3" w14:textId="77777777" w:rsidR="00AA35CB" w:rsidRDefault="00E14C5C" w:rsidP="009131E8">
      <w:pPr>
        <w:spacing w:after="0" w:line="240" w:lineRule="auto"/>
      </w:pPr>
      <w:r w:rsidRPr="00AA35CB">
        <w:rPr>
          <w:b/>
          <w:bCs/>
        </w:rPr>
        <w:t>Relationship History and Current Fam</w:t>
      </w:r>
      <w:bookmarkStart w:id="0" w:name="_GoBack"/>
      <w:bookmarkEnd w:id="0"/>
      <w:r w:rsidRPr="00AA35CB">
        <w:rPr>
          <w:b/>
          <w:bCs/>
        </w:rPr>
        <w:t>ily:</w:t>
      </w:r>
    </w:p>
    <w:p w14:paraId="531EEA9B" w14:textId="09B3C651" w:rsidR="00973D9E" w:rsidRDefault="00E14C5C" w:rsidP="009131E8">
      <w:pPr>
        <w:spacing w:after="0" w:line="240" w:lineRule="auto"/>
        <w:rPr>
          <w:sz w:val="20"/>
          <w:szCs w:val="20"/>
        </w:rPr>
      </w:pPr>
      <w:r w:rsidRPr="00E14C5C">
        <w:rPr>
          <w:sz w:val="20"/>
          <w:szCs w:val="20"/>
        </w:rPr>
        <w:t>Are you currently: (  ) Married (  ) Partnered (  ) Divorced (  ) Single (  )</w:t>
      </w:r>
      <w:r w:rsidR="00DE5A34">
        <w:rPr>
          <w:sz w:val="20"/>
          <w:szCs w:val="20"/>
        </w:rPr>
        <w:t xml:space="preserve"> </w:t>
      </w:r>
      <w:proofErr w:type="gramStart"/>
      <w:r w:rsidRPr="00E14C5C">
        <w:rPr>
          <w:sz w:val="20"/>
          <w:szCs w:val="20"/>
        </w:rPr>
        <w:t>Widowed  How</w:t>
      </w:r>
      <w:proofErr w:type="gramEnd"/>
      <w:r w:rsidRPr="00E14C5C">
        <w:rPr>
          <w:sz w:val="20"/>
          <w:szCs w:val="20"/>
        </w:rPr>
        <w:t xml:space="preserve"> long? _____   </w:t>
      </w:r>
    </w:p>
    <w:p w14:paraId="50CBD9F5" w14:textId="50C344AE" w:rsidR="00612322" w:rsidRDefault="00612322" w:rsidP="009131E8">
      <w:pPr>
        <w:spacing w:after="0" w:line="240" w:lineRule="auto"/>
        <w:rPr>
          <w:sz w:val="20"/>
          <w:szCs w:val="20"/>
        </w:rPr>
      </w:pPr>
    </w:p>
    <w:p w14:paraId="54BDB0FB" w14:textId="77777777" w:rsidR="007A1F2D" w:rsidRDefault="007A1F2D" w:rsidP="007A1F2D">
      <w:pPr>
        <w:spacing w:after="0" w:line="240" w:lineRule="auto"/>
        <w:rPr>
          <w:sz w:val="20"/>
          <w:szCs w:val="20"/>
        </w:rPr>
      </w:pPr>
      <w:r w:rsidRPr="007A1F2D">
        <w:rPr>
          <w:sz w:val="20"/>
          <w:szCs w:val="20"/>
        </w:rPr>
        <w:t>If not married, are you currently in a relationship? (  ) Yes (  ) No   If yes, how long? ___________________</w:t>
      </w:r>
    </w:p>
    <w:p w14:paraId="0E65389D" w14:textId="77777777" w:rsidR="00DF0F9B" w:rsidRDefault="007A1F2D" w:rsidP="004E3E27">
      <w:pPr>
        <w:spacing w:line="240" w:lineRule="auto"/>
        <w:ind w:right="1080"/>
        <w:rPr>
          <w:sz w:val="20"/>
          <w:szCs w:val="20"/>
        </w:rPr>
      </w:pPr>
      <w:r w:rsidRPr="007A1F2D">
        <w:rPr>
          <w:sz w:val="20"/>
          <w:szCs w:val="20"/>
        </w:rPr>
        <w:t xml:space="preserve">How would you identify your sexual orientation?  (  ) straight/heterosexual (  ) lesbian/gay/homosexual (  ) bisexual (  </w:t>
      </w:r>
      <w:proofErr w:type="gramStart"/>
      <w:r w:rsidRPr="007A1F2D">
        <w:rPr>
          <w:sz w:val="20"/>
          <w:szCs w:val="20"/>
        </w:rPr>
        <w:t>)  transsexual</w:t>
      </w:r>
      <w:proofErr w:type="gramEnd"/>
      <w:r w:rsidRPr="007A1F2D">
        <w:rPr>
          <w:sz w:val="20"/>
          <w:szCs w:val="20"/>
        </w:rPr>
        <w:t xml:space="preserve">  (  ) unsure/questioning (  ) asexual (  ) other (  ) prefer not to answer</w:t>
      </w:r>
    </w:p>
    <w:p w14:paraId="095730DE" w14:textId="77777777" w:rsidR="00CB2156" w:rsidRDefault="007A1F2D" w:rsidP="007A1F2D">
      <w:pPr>
        <w:spacing w:after="0" w:line="240" w:lineRule="auto"/>
        <w:rPr>
          <w:sz w:val="20"/>
          <w:szCs w:val="20"/>
        </w:rPr>
      </w:pPr>
      <w:r w:rsidRPr="007A1F2D">
        <w:rPr>
          <w:sz w:val="20"/>
          <w:szCs w:val="20"/>
        </w:rPr>
        <w:t>Describe your relationship with your spouse or significant other:  __________________________________________________________________________________________</w:t>
      </w:r>
    </w:p>
    <w:p w14:paraId="60AFC14F" w14:textId="77777777" w:rsidR="00CE666E" w:rsidRDefault="007A1F2D" w:rsidP="007A1F2D">
      <w:pPr>
        <w:spacing w:after="0" w:line="240" w:lineRule="auto"/>
        <w:rPr>
          <w:sz w:val="20"/>
          <w:szCs w:val="20"/>
        </w:rPr>
      </w:pPr>
      <w:r w:rsidRPr="007A1F2D">
        <w:rPr>
          <w:sz w:val="20"/>
          <w:szCs w:val="20"/>
        </w:rPr>
        <w:t>Have you had any prior marriages? (  ) Yes (  ) No.  If so, how many? ________________</w:t>
      </w:r>
    </w:p>
    <w:p w14:paraId="6B7B1CCD" w14:textId="77777777" w:rsidR="006E22AF" w:rsidRDefault="007A1F2D" w:rsidP="007A1F2D">
      <w:pPr>
        <w:spacing w:after="0" w:line="240" w:lineRule="auto"/>
        <w:rPr>
          <w:sz w:val="20"/>
          <w:szCs w:val="20"/>
        </w:rPr>
      </w:pPr>
      <w:r w:rsidRPr="007A1F2D">
        <w:rPr>
          <w:sz w:val="20"/>
          <w:szCs w:val="20"/>
        </w:rPr>
        <w:t>Do you have children? (  ) Yes (  ) No   If yes, list ages and gender: ___________________________________</w:t>
      </w:r>
    </w:p>
    <w:p w14:paraId="2D67CB4D" w14:textId="77777777" w:rsidR="006E22AF" w:rsidRDefault="007A1F2D" w:rsidP="007A1F2D">
      <w:pPr>
        <w:spacing w:after="0" w:line="240" w:lineRule="auto"/>
        <w:rPr>
          <w:sz w:val="20"/>
          <w:szCs w:val="20"/>
        </w:rPr>
      </w:pPr>
      <w:r w:rsidRPr="007A1F2D">
        <w:rPr>
          <w:sz w:val="20"/>
          <w:szCs w:val="20"/>
        </w:rPr>
        <w:t>__________________________________________________________________________________________</w:t>
      </w:r>
    </w:p>
    <w:p w14:paraId="23196E22" w14:textId="77777777" w:rsidR="006E22AF" w:rsidRDefault="007A1F2D" w:rsidP="007A1F2D">
      <w:pPr>
        <w:spacing w:after="0" w:line="240" w:lineRule="auto"/>
        <w:rPr>
          <w:sz w:val="20"/>
          <w:szCs w:val="20"/>
        </w:rPr>
      </w:pPr>
      <w:r w:rsidRPr="007A1F2D">
        <w:rPr>
          <w:sz w:val="20"/>
          <w:szCs w:val="20"/>
        </w:rPr>
        <w:t>Describe your relationship with your children: ____________________________________________________</w:t>
      </w:r>
    </w:p>
    <w:p w14:paraId="6ADE0A50" w14:textId="77777777" w:rsidR="00C00249" w:rsidRDefault="007A1F2D" w:rsidP="007A1F2D">
      <w:pPr>
        <w:spacing w:after="0" w:line="240" w:lineRule="auto"/>
        <w:rPr>
          <w:sz w:val="20"/>
          <w:szCs w:val="20"/>
        </w:rPr>
      </w:pPr>
      <w:r w:rsidRPr="007A1F2D">
        <w:rPr>
          <w:sz w:val="20"/>
          <w:szCs w:val="20"/>
        </w:rPr>
        <w:t>List everyone who currently lives with you: ______________________________________________________</w:t>
      </w:r>
      <w:r w:rsidR="00C00249">
        <w:rPr>
          <w:sz w:val="20"/>
          <w:szCs w:val="20"/>
        </w:rPr>
        <w:t>_</w:t>
      </w:r>
    </w:p>
    <w:p w14:paraId="1FC0FDEC" w14:textId="77777777" w:rsidR="00C00249" w:rsidRDefault="007A1F2D" w:rsidP="00C00249">
      <w:pPr>
        <w:spacing w:line="240" w:lineRule="auto"/>
        <w:rPr>
          <w:sz w:val="20"/>
          <w:szCs w:val="20"/>
        </w:rPr>
      </w:pPr>
      <w:r w:rsidRPr="007A1F2D">
        <w:rPr>
          <w:sz w:val="20"/>
          <w:szCs w:val="20"/>
        </w:rPr>
        <w:t>__________________________________________________________________________________________</w:t>
      </w:r>
    </w:p>
    <w:p w14:paraId="170259C2" w14:textId="77777777" w:rsidR="00F733EA" w:rsidRDefault="007A1F2D" w:rsidP="007A1F2D">
      <w:pPr>
        <w:spacing w:after="0" w:line="240" w:lineRule="auto"/>
        <w:rPr>
          <w:sz w:val="20"/>
          <w:szCs w:val="20"/>
        </w:rPr>
      </w:pPr>
      <w:r w:rsidRPr="00C00249">
        <w:rPr>
          <w:b/>
          <w:bCs/>
        </w:rPr>
        <w:t>Legal History:</w:t>
      </w:r>
      <w:r w:rsidRPr="00C00249">
        <w:t xml:space="preserve">   </w:t>
      </w:r>
      <w:r w:rsidRPr="007A1F2D">
        <w:rPr>
          <w:sz w:val="20"/>
          <w:szCs w:val="20"/>
        </w:rPr>
        <w:t>Have you ever been arrested? _______</w:t>
      </w:r>
    </w:p>
    <w:p w14:paraId="078D273D" w14:textId="77777777" w:rsidR="00F733EA" w:rsidRDefault="007A1F2D" w:rsidP="00FE1A6D">
      <w:pPr>
        <w:spacing w:line="240" w:lineRule="auto"/>
        <w:rPr>
          <w:sz w:val="20"/>
          <w:szCs w:val="20"/>
        </w:rPr>
      </w:pPr>
      <w:r w:rsidRPr="007A1F2D">
        <w:rPr>
          <w:sz w:val="20"/>
          <w:szCs w:val="20"/>
        </w:rPr>
        <w:t>Do you have any pending legal problems? _______________</w:t>
      </w:r>
    </w:p>
    <w:p w14:paraId="32016060" w14:textId="77777777" w:rsidR="00FE1A6D" w:rsidRDefault="007A1F2D" w:rsidP="007A1F2D">
      <w:pPr>
        <w:spacing w:after="0" w:line="240" w:lineRule="auto"/>
        <w:rPr>
          <w:sz w:val="20"/>
          <w:szCs w:val="20"/>
        </w:rPr>
      </w:pPr>
      <w:r w:rsidRPr="00FE1A6D">
        <w:rPr>
          <w:b/>
          <w:bCs/>
        </w:rPr>
        <w:t>Spiritual Life:</w:t>
      </w:r>
    </w:p>
    <w:p w14:paraId="7C0A1457" w14:textId="77777777" w:rsidR="009D3D42" w:rsidRDefault="007A1F2D" w:rsidP="007A1F2D">
      <w:pPr>
        <w:spacing w:after="0" w:line="240" w:lineRule="auto"/>
        <w:rPr>
          <w:sz w:val="20"/>
          <w:szCs w:val="20"/>
        </w:rPr>
      </w:pPr>
      <w:r w:rsidRPr="007A1F2D">
        <w:rPr>
          <w:sz w:val="20"/>
          <w:szCs w:val="20"/>
        </w:rPr>
        <w:t>Do you belong to a religion or spiritual group? (  ) Yes (  ) No</w:t>
      </w:r>
    </w:p>
    <w:p w14:paraId="3F66DA03" w14:textId="75453B8A" w:rsidR="007A1F2D" w:rsidRPr="007A1F2D" w:rsidRDefault="007A1F2D" w:rsidP="007A1F2D">
      <w:pPr>
        <w:spacing w:after="0" w:line="240" w:lineRule="auto"/>
        <w:rPr>
          <w:sz w:val="20"/>
          <w:szCs w:val="20"/>
        </w:rPr>
      </w:pPr>
      <w:r w:rsidRPr="007A1F2D">
        <w:rPr>
          <w:sz w:val="20"/>
          <w:szCs w:val="20"/>
        </w:rPr>
        <w:t xml:space="preserve">If yes, what is the level of your involvement? _____________________________  </w:t>
      </w:r>
    </w:p>
    <w:p w14:paraId="67C6799B" w14:textId="77777777" w:rsidR="007A1F2D" w:rsidRPr="007A1F2D" w:rsidRDefault="007A1F2D" w:rsidP="007A1F2D">
      <w:pPr>
        <w:spacing w:after="0" w:line="240" w:lineRule="auto"/>
        <w:rPr>
          <w:sz w:val="20"/>
          <w:szCs w:val="20"/>
        </w:rPr>
      </w:pPr>
      <w:r w:rsidRPr="007A1F2D">
        <w:rPr>
          <w:sz w:val="20"/>
          <w:szCs w:val="20"/>
        </w:rPr>
        <w:t xml:space="preserve"> </w:t>
      </w:r>
    </w:p>
    <w:p w14:paraId="44342B51" w14:textId="77777777" w:rsidR="007A1F2D" w:rsidRPr="007A1F2D" w:rsidRDefault="007A1F2D" w:rsidP="007A1F2D">
      <w:pPr>
        <w:spacing w:after="0" w:line="240" w:lineRule="auto"/>
        <w:rPr>
          <w:sz w:val="20"/>
          <w:szCs w:val="20"/>
        </w:rPr>
      </w:pPr>
      <w:r w:rsidRPr="007A1F2D">
        <w:rPr>
          <w:sz w:val="20"/>
          <w:szCs w:val="20"/>
        </w:rPr>
        <w:t xml:space="preserve"> </w:t>
      </w:r>
    </w:p>
    <w:p w14:paraId="3E27BA45" w14:textId="77777777" w:rsidR="00E97292" w:rsidRDefault="007A1F2D" w:rsidP="008D7283">
      <w:pPr>
        <w:spacing w:line="240" w:lineRule="auto"/>
        <w:rPr>
          <w:sz w:val="20"/>
          <w:szCs w:val="20"/>
        </w:rPr>
      </w:pPr>
      <w:r w:rsidRPr="007A1F2D">
        <w:rPr>
          <w:sz w:val="20"/>
          <w:szCs w:val="20"/>
        </w:rPr>
        <w:t xml:space="preserve">Is there anything else that you would like us to know?  </w:t>
      </w:r>
    </w:p>
    <w:p w14:paraId="5AB4AB5B"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1B694F98"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564F325B"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0827AFE8"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73193239"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7ED21CA6"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313E7C58"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6DD4BC02"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6A3C87D0"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6D49B9DF"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530353A3" w14:textId="77777777" w:rsidR="00F0002E" w:rsidRDefault="00F0002E" w:rsidP="00F0002E">
      <w:pPr>
        <w:spacing w:after="0" w:line="240" w:lineRule="auto"/>
        <w:rPr>
          <w:sz w:val="20"/>
          <w:szCs w:val="20"/>
        </w:rPr>
      </w:pPr>
      <w:r>
        <w:rPr>
          <w:sz w:val="20"/>
          <w:szCs w:val="20"/>
        </w:rPr>
        <w:t>__________________________________________________________________________________________</w:t>
      </w:r>
    </w:p>
    <w:p w14:paraId="666A6D74" w14:textId="77777777" w:rsidR="00E97292" w:rsidRDefault="00E97292" w:rsidP="008D7283">
      <w:pPr>
        <w:spacing w:line="240" w:lineRule="auto"/>
        <w:rPr>
          <w:sz w:val="20"/>
          <w:szCs w:val="20"/>
        </w:rPr>
      </w:pPr>
    </w:p>
    <w:p w14:paraId="6E2EAE03" w14:textId="2BB01BB7" w:rsidR="00BF39F9" w:rsidRDefault="007A1F2D" w:rsidP="008D7283">
      <w:pPr>
        <w:spacing w:line="240" w:lineRule="auto"/>
        <w:rPr>
          <w:sz w:val="20"/>
          <w:szCs w:val="20"/>
        </w:rPr>
      </w:pPr>
      <w:r w:rsidRPr="007A1F2D">
        <w:rPr>
          <w:sz w:val="20"/>
          <w:szCs w:val="20"/>
        </w:rPr>
        <w:t>Signature_________________________________________________Date_____________________________</w:t>
      </w:r>
    </w:p>
    <w:p w14:paraId="591F7356" w14:textId="269892D8" w:rsidR="00A056C9" w:rsidRDefault="00A056C9" w:rsidP="008D7283">
      <w:pPr>
        <w:spacing w:line="240" w:lineRule="auto"/>
        <w:rPr>
          <w:sz w:val="20"/>
          <w:szCs w:val="20"/>
        </w:rPr>
      </w:pPr>
    </w:p>
    <w:p w14:paraId="464631D3" w14:textId="0DF23ED3" w:rsidR="00A056C9" w:rsidRDefault="00A056C9" w:rsidP="008D7283">
      <w:pPr>
        <w:spacing w:line="240" w:lineRule="auto"/>
        <w:rPr>
          <w:sz w:val="20"/>
          <w:szCs w:val="20"/>
        </w:rPr>
      </w:pPr>
    </w:p>
    <w:p w14:paraId="2160EFF5" w14:textId="1EE25289" w:rsidR="00A056C9" w:rsidRDefault="00A056C9" w:rsidP="008D7283">
      <w:pPr>
        <w:spacing w:line="240" w:lineRule="auto"/>
        <w:rPr>
          <w:sz w:val="20"/>
          <w:szCs w:val="20"/>
        </w:rPr>
      </w:pPr>
    </w:p>
    <w:p w14:paraId="43BA006E" w14:textId="77777777" w:rsidR="00A056C9" w:rsidRPr="00F8194D" w:rsidRDefault="00A056C9" w:rsidP="0072309F">
      <w:pPr>
        <w:spacing w:line="276" w:lineRule="auto"/>
        <w:rPr>
          <w:sz w:val="18"/>
          <w:szCs w:val="18"/>
        </w:rPr>
      </w:pPr>
    </w:p>
    <w:sectPr w:rsidR="00A056C9" w:rsidRPr="00F8194D" w:rsidSect="000A24A5">
      <w:headerReference w:type="default" r:id="rId8"/>
      <w:footerReference w:type="default" r:id="rId9"/>
      <w:pgSz w:w="12240" w:h="15840"/>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ECBCE" w14:textId="77777777" w:rsidR="0000679F" w:rsidRDefault="0000679F" w:rsidP="00C23474">
      <w:pPr>
        <w:spacing w:after="0" w:line="240" w:lineRule="auto"/>
      </w:pPr>
      <w:r>
        <w:separator/>
      </w:r>
    </w:p>
  </w:endnote>
  <w:endnote w:type="continuationSeparator" w:id="0">
    <w:p w14:paraId="77E78CC5" w14:textId="77777777" w:rsidR="0000679F" w:rsidRDefault="0000679F" w:rsidP="00C23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161605"/>
      <w:docPartObj>
        <w:docPartGallery w:val="Page Numbers (Bottom of Page)"/>
        <w:docPartUnique/>
      </w:docPartObj>
    </w:sdtPr>
    <w:sdtEndPr>
      <w:rPr>
        <w:noProof/>
      </w:rPr>
    </w:sdtEndPr>
    <w:sdtContent>
      <w:p w14:paraId="748E1B10" w14:textId="02D559C4" w:rsidR="00D12D5E" w:rsidRDefault="00D12D5E" w:rsidP="00D12D5E">
        <w:pPr>
          <w:pStyle w:val="Footer"/>
        </w:pPr>
        <w:r w:rsidRPr="00D12D5E">
          <w:rPr>
            <w:sz w:val="18"/>
            <w:szCs w:val="18"/>
          </w:rPr>
          <w:t>Last Revised Date: April 5, 2019</w:t>
        </w:r>
        <w:r>
          <w:tab/>
        </w:r>
        <w:r>
          <w:tab/>
        </w:r>
        <w:r>
          <w:fldChar w:fldCharType="begin"/>
        </w:r>
        <w:r>
          <w:instrText xml:space="preserve"> PAGE   \* MERGEFORMAT </w:instrText>
        </w:r>
        <w:r>
          <w:fldChar w:fldCharType="separate"/>
        </w:r>
        <w:r w:rsidR="00E3141C">
          <w:rPr>
            <w:noProof/>
          </w:rPr>
          <w:t>8</w:t>
        </w:r>
        <w:r>
          <w:rPr>
            <w:noProof/>
          </w:rPr>
          <w:fldChar w:fldCharType="end"/>
        </w:r>
      </w:p>
    </w:sdtContent>
  </w:sdt>
  <w:p w14:paraId="55E3FA98" w14:textId="77777777" w:rsidR="00D12D5E" w:rsidRDefault="00D12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E52F3" w14:textId="77777777" w:rsidR="0000679F" w:rsidRDefault="0000679F" w:rsidP="00C23474">
      <w:pPr>
        <w:spacing w:after="0" w:line="240" w:lineRule="auto"/>
      </w:pPr>
      <w:r>
        <w:separator/>
      </w:r>
    </w:p>
  </w:footnote>
  <w:footnote w:type="continuationSeparator" w:id="0">
    <w:p w14:paraId="11BAFEE3" w14:textId="77777777" w:rsidR="0000679F" w:rsidRDefault="0000679F" w:rsidP="00C23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36A25" w14:textId="77777777" w:rsidR="00E3141C" w:rsidRDefault="00E3141C" w:rsidP="00E3141C">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094BF6A5" w14:textId="77777777" w:rsidR="00E3141C" w:rsidRDefault="00E3141C" w:rsidP="00E3141C">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4241CC51" w14:textId="22962AFD" w:rsidR="00E3141C" w:rsidRDefault="00E3141C" w:rsidP="00E3141C">
    <w:pPr>
      <w:spacing w:after="0" w:line="360" w:lineRule="auto"/>
      <w:jc w:val="center"/>
      <w:rPr>
        <w:rFonts w:ascii="Calibri" w:eastAsia="Times New Roman" w:hAnsi="Calibri" w:cs="Calibri"/>
        <w:color w:val="A6A6A6"/>
      </w:rPr>
    </w:pPr>
    <w:r>
      <w:rPr>
        <w:rFonts w:ascii="Calibri" w:eastAsia="Times New Roman" w:hAnsi="Calibri" w:cs="Calibri"/>
        <w:color w:val="A6A6A6"/>
      </w:rPr>
      <w:t xml:space="preserve">PHONE: 609-601-4161 | FAX:  609-534-2870 | EMAIL: </w:t>
    </w:r>
    <w:hyperlink r:id="rId1" w:history="1">
      <w:r w:rsidRPr="0031279D">
        <w:rPr>
          <w:rStyle w:val="Hyperlink"/>
          <w:rFonts w:ascii="Calibri" w:eastAsia="Times New Roman" w:hAnsi="Calibri" w:cs="Calibri"/>
        </w:rPr>
        <w:t>DRMEMON@GARDENPSYCH.COM</w:t>
      </w:r>
    </w:hyperlink>
  </w:p>
  <w:p w14:paraId="09DAE769" w14:textId="77777777" w:rsidR="00E3141C" w:rsidRDefault="00E3141C" w:rsidP="00E3141C">
    <w:pPr>
      <w:spacing w:after="0" w:line="360" w:lineRule="auto"/>
      <w:jc w:val="center"/>
      <w:rPr>
        <w:rFonts w:ascii="Calibri" w:eastAsia="Times New Roman" w:hAnsi="Calibri" w:cs="Calibri"/>
        <w:color w:val="A6A6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50619"/>
    <w:multiLevelType w:val="hybridMultilevel"/>
    <w:tmpl w:val="242039DE"/>
    <w:lvl w:ilvl="0" w:tplc="650CD6B6">
      <w:start w:val="1"/>
      <w:numFmt w:val="decimal"/>
      <w:lvlText w:val="%1."/>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96A49B84">
      <w:start w:val="1"/>
      <w:numFmt w:val="lowerLetter"/>
      <w:lvlText w:val="%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FB2F9FE">
      <w:start w:val="1"/>
      <w:numFmt w:val="lowerRoman"/>
      <w:lvlText w:val="%3"/>
      <w:lvlJc w:val="left"/>
      <w:pPr>
        <w:ind w:left="21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42C011A0">
      <w:start w:val="1"/>
      <w:numFmt w:val="decimal"/>
      <w:lvlText w:val="%4"/>
      <w:lvlJc w:val="left"/>
      <w:pPr>
        <w:ind w:left="28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757C7E4C">
      <w:start w:val="1"/>
      <w:numFmt w:val="lowerLetter"/>
      <w:lvlText w:val="%5"/>
      <w:lvlJc w:val="left"/>
      <w:pPr>
        <w:ind w:left="36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CAAA750A">
      <w:start w:val="1"/>
      <w:numFmt w:val="lowerRoman"/>
      <w:lvlText w:val="%6"/>
      <w:lvlJc w:val="left"/>
      <w:pPr>
        <w:ind w:left="43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A0AA070C">
      <w:start w:val="1"/>
      <w:numFmt w:val="decimal"/>
      <w:lvlText w:val="%7"/>
      <w:lvlJc w:val="left"/>
      <w:pPr>
        <w:ind w:left="50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9EC80B12">
      <w:start w:val="1"/>
      <w:numFmt w:val="lowerLetter"/>
      <w:lvlText w:val="%8"/>
      <w:lvlJc w:val="left"/>
      <w:pPr>
        <w:ind w:left="57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249CBF58">
      <w:start w:val="1"/>
      <w:numFmt w:val="lowerRoman"/>
      <w:lvlText w:val="%9"/>
      <w:lvlJc w:val="left"/>
      <w:pPr>
        <w:ind w:left="64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332E66"/>
    <w:multiLevelType w:val="hybridMultilevel"/>
    <w:tmpl w:val="80141D04"/>
    <w:lvl w:ilvl="0" w:tplc="934A14C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B23F9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496013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AE6BF7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A5CCCB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3EC29C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8AA149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BE231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D4283A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2E5D67D8"/>
    <w:multiLevelType w:val="hybridMultilevel"/>
    <w:tmpl w:val="082CFB62"/>
    <w:lvl w:ilvl="0" w:tplc="80EEA1C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DA73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7C623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46AA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06F7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6AC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D8E7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FCE4B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3C660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3335CF1"/>
    <w:multiLevelType w:val="hybridMultilevel"/>
    <w:tmpl w:val="9D007150"/>
    <w:lvl w:ilvl="0" w:tplc="A6629A9C">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57E0502">
      <w:start w:val="1"/>
      <w:numFmt w:val="decimal"/>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E6BDC0">
      <w:start w:val="1"/>
      <w:numFmt w:val="lowerRoman"/>
      <w:lvlText w:val="%3"/>
      <w:lvlJc w:val="left"/>
      <w:pPr>
        <w:ind w:left="14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41CB5D6">
      <w:start w:val="1"/>
      <w:numFmt w:val="decimal"/>
      <w:lvlText w:val="%4"/>
      <w:lvlJc w:val="left"/>
      <w:pPr>
        <w:ind w:left="22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B6C400">
      <w:start w:val="1"/>
      <w:numFmt w:val="lowerLetter"/>
      <w:lvlText w:val="%5"/>
      <w:lvlJc w:val="left"/>
      <w:pPr>
        <w:ind w:left="29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3805DE">
      <w:start w:val="1"/>
      <w:numFmt w:val="lowerRoman"/>
      <w:lvlText w:val="%6"/>
      <w:lvlJc w:val="left"/>
      <w:pPr>
        <w:ind w:left="36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54C582">
      <w:start w:val="1"/>
      <w:numFmt w:val="decimal"/>
      <w:lvlText w:val="%7"/>
      <w:lvlJc w:val="left"/>
      <w:pPr>
        <w:ind w:left="43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B84BC8">
      <w:start w:val="1"/>
      <w:numFmt w:val="lowerLetter"/>
      <w:lvlText w:val="%8"/>
      <w:lvlJc w:val="left"/>
      <w:pPr>
        <w:ind w:left="50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024CFE">
      <w:start w:val="1"/>
      <w:numFmt w:val="lowerRoman"/>
      <w:lvlText w:val="%9"/>
      <w:lvlJc w:val="left"/>
      <w:pPr>
        <w:ind w:left="58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37F4612"/>
    <w:multiLevelType w:val="hybridMultilevel"/>
    <w:tmpl w:val="A468C4D2"/>
    <w:lvl w:ilvl="0" w:tplc="59B4B9C2">
      <w:start w:val="1"/>
      <w:numFmt w:val="decimal"/>
      <w:lvlText w:val="%1."/>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832CC2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FA46F5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C61E7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F8E57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FE21A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F485E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1CB07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C404AF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D5C7505"/>
    <w:multiLevelType w:val="hybridMultilevel"/>
    <w:tmpl w:val="1040C938"/>
    <w:lvl w:ilvl="0" w:tplc="EA2AF3F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F0712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E258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8204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04C48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253F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2431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5231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40DD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9F1C40"/>
    <w:multiLevelType w:val="hybridMultilevel"/>
    <w:tmpl w:val="D9B21620"/>
    <w:lvl w:ilvl="0" w:tplc="26BEC33C">
      <w:start w:val="2"/>
      <w:numFmt w:val="decimal"/>
      <w:lvlText w:val="%1."/>
      <w:lvlJc w:val="left"/>
      <w:pPr>
        <w:ind w:left="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A0C7C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A8FD6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ECA46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6E850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D9678D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A6CE9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D3856A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C0F6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0"/>
  </w:num>
  <w:num w:numId="3">
    <w:abstractNumId w:val="1"/>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jMztjA0szA2MzdQ0lEKTi0uzszPAykwrAUAQpPxBCwAAAA="/>
  </w:docVars>
  <w:rsids>
    <w:rsidRoot w:val="00C23474"/>
    <w:rsid w:val="00002FDD"/>
    <w:rsid w:val="000053C6"/>
    <w:rsid w:val="0000679F"/>
    <w:rsid w:val="000104C1"/>
    <w:rsid w:val="000133EB"/>
    <w:rsid w:val="00017183"/>
    <w:rsid w:val="000228A1"/>
    <w:rsid w:val="0002307A"/>
    <w:rsid w:val="0003275D"/>
    <w:rsid w:val="00061753"/>
    <w:rsid w:val="0006557F"/>
    <w:rsid w:val="000810F7"/>
    <w:rsid w:val="000A225A"/>
    <w:rsid w:val="000A24A5"/>
    <w:rsid w:val="000A7651"/>
    <w:rsid w:val="000C208D"/>
    <w:rsid w:val="000C2D3A"/>
    <w:rsid w:val="000C3C73"/>
    <w:rsid w:val="000D6426"/>
    <w:rsid w:val="000E2C88"/>
    <w:rsid w:val="000F3580"/>
    <w:rsid w:val="00101BB3"/>
    <w:rsid w:val="001105AE"/>
    <w:rsid w:val="00115B65"/>
    <w:rsid w:val="00123A4F"/>
    <w:rsid w:val="0013200D"/>
    <w:rsid w:val="00143DEF"/>
    <w:rsid w:val="00161856"/>
    <w:rsid w:val="00170B43"/>
    <w:rsid w:val="001818B1"/>
    <w:rsid w:val="001A16D0"/>
    <w:rsid w:val="001A4605"/>
    <w:rsid w:val="001A70F9"/>
    <w:rsid w:val="001C1522"/>
    <w:rsid w:val="001C2626"/>
    <w:rsid w:val="001C59D0"/>
    <w:rsid w:val="001F287C"/>
    <w:rsid w:val="001F7921"/>
    <w:rsid w:val="00200654"/>
    <w:rsid w:val="00202A09"/>
    <w:rsid w:val="0021497C"/>
    <w:rsid w:val="0023056A"/>
    <w:rsid w:val="00232E97"/>
    <w:rsid w:val="0024386D"/>
    <w:rsid w:val="002445B3"/>
    <w:rsid w:val="00253094"/>
    <w:rsid w:val="00262CE3"/>
    <w:rsid w:val="0026421B"/>
    <w:rsid w:val="002729B3"/>
    <w:rsid w:val="00275703"/>
    <w:rsid w:val="00276A2A"/>
    <w:rsid w:val="0028243B"/>
    <w:rsid w:val="002A4C88"/>
    <w:rsid w:val="002A778B"/>
    <w:rsid w:val="002B4A66"/>
    <w:rsid w:val="002B537C"/>
    <w:rsid w:val="002C64A0"/>
    <w:rsid w:val="002D3E86"/>
    <w:rsid w:val="002E74D0"/>
    <w:rsid w:val="002F1B8D"/>
    <w:rsid w:val="002F5A6B"/>
    <w:rsid w:val="00310FE6"/>
    <w:rsid w:val="00314992"/>
    <w:rsid w:val="003333A7"/>
    <w:rsid w:val="0034535B"/>
    <w:rsid w:val="00346DE6"/>
    <w:rsid w:val="00373E07"/>
    <w:rsid w:val="00374504"/>
    <w:rsid w:val="00376549"/>
    <w:rsid w:val="0037701F"/>
    <w:rsid w:val="00382EB0"/>
    <w:rsid w:val="00390CFF"/>
    <w:rsid w:val="00393C8E"/>
    <w:rsid w:val="003968B6"/>
    <w:rsid w:val="0039701F"/>
    <w:rsid w:val="003A0BAD"/>
    <w:rsid w:val="003A13DD"/>
    <w:rsid w:val="003A148F"/>
    <w:rsid w:val="003B2B39"/>
    <w:rsid w:val="003B37F5"/>
    <w:rsid w:val="003C1572"/>
    <w:rsid w:val="003D5815"/>
    <w:rsid w:val="003E781A"/>
    <w:rsid w:val="003F318A"/>
    <w:rsid w:val="003F7657"/>
    <w:rsid w:val="0040186C"/>
    <w:rsid w:val="00403B4A"/>
    <w:rsid w:val="004068FD"/>
    <w:rsid w:val="00406ECB"/>
    <w:rsid w:val="00415123"/>
    <w:rsid w:val="004226DD"/>
    <w:rsid w:val="00424067"/>
    <w:rsid w:val="0043180C"/>
    <w:rsid w:val="00445D3B"/>
    <w:rsid w:val="004479A3"/>
    <w:rsid w:val="00464A19"/>
    <w:rsid w:val="00465444"/>
    <w:rsid w:val="00471E43"/>
    <w:rsid w:val="004731F5"/>
    <w:rsid w:val="004733F6"/>
    <w:rsid w:val="00491C68"/>
    <w:rsid w:val="004A3FAA"/>
    <w:rsid w:val="004A597C"/>
    <w:rsid w:val="004B0F68"/>
    <w:rsid w:val="004B2A09"/>
    <w:rsid w:val="004B66DF"/>
    <w:rsid w:val="004B7E0F"/>
    <w:rsid w:val="004C6223"/>
    <w:rsid w:val="004C734B"/>
    <w:rsid w:val="004D69AD"/>
    <w:rsid w:val="004E21FC"/>
    <w:rsid w:val="004E2A2A"/>
    <w:rsid w:val="004E3E27"/>
    <w:rsid w:val="004E703B"/>
    <w:rsid w:val="004F145D"/>
    <w:rsid w:val="00501AAF"/>
    <w:rsid w:val="00510C15"/>
    <w:rsid w:val="00521366"/>
    <w:rsid w:val="00521487"/>
    <w:rsid w:val="0052404A"/>
    <w:rsid w:val="00534E1B"/>
    <w:rsid w:val="00536F4E"/>
    <w:rsid w:val="00544DD5"/>
    <w:rsid w:val="005465F9"/>
    <w:rsid w:val="00562A0B"/>
    <w:rsid w:val="00565A8C"/>
    <w:rsid w:val="00574C6A"/>
    <w:rsid w:val="005A6DF4"/>
    <w:rsid w:val="005B5246"/>
    <w:rsid w:val="005B71AE"/>
    <w:rsid w:val="005C2997"/>
    <w:rsid w:val="005C6A41"/>
    <w:rsid w:val="005D01DA"/>
    <w:rsid w:val="005D029C"/>
    <w:rsid w:val="005D0E18"/>
    <w:rsid w:val="005E4C20"/>
    <w:rsid w:val="005F4C12"/>
    <w:rsid w:val="005F6379"/>
    <w:rsid w:val="00610D9F"/>
    <w:rsid w:val="00612322"/>
    <w:rsid w:val="00631665"/>
    <w:rsid w:val="00631CA6"/>
    <w:rsid w:val="0063449A"/>
    <w:rsid w:val="00640FE6"/>
    <w:rsid w:val="00646AB6"/>
    <w:rsid w:val="00650AD0"/>
    <w:rsid w:val="006553BC"/>
    <w:rsid w:val="00680F08"/>
    <w:rsid w:val="0068626D"/>
    <w:rsid w:val="00686ACC"/>
    <w:rsid w:val="006B7EFF"/>
    <w:rsid w:val="006D21B0"/>
    <w:rsid w:val="006D790A"/>
    <w:rsid w:val="006E22AF"/>
    <w:rsid w:val="006E7FA3"/>
    <w:rsid w:val="006F0321"/>
    <w:rsid w:val="007006DA"/>
    <w:rsid w:val="00707795"/>
    <w:rsid w:val="00712BA1"/>
    <w:rsid w:val="0072309F"/>
    <w:rsid w:val="00727E21"/>
    <w:rsid w:val="00750FCC"/>
    <w:rsid w:val="007546FB"/>
    <w:rsid w:val="00754F9B"/>
    <w:rsid w:val="007620EC"/>
    <w:rsid w:val="007675E8"/>
    <w:rsid w:val="00776558"/>
    <w:rsid w:val="0079132A"/>
    <w:rsid w:val="007A1F2D"/>
    <w:rsid w:val="007B619D"/>
    <w:rsid w:val="007C5930"/>
    <w:rsid w:val="007E4A66"/>
    <w:rsid w:val="007F38A1"/>
    <w:rsid w:val="00801C85"/>
    <w:rsid w:val="00803861"/>
    <w:rsid w:val="00811E60"/>
    <w:rsid w:val="00817CA5"/>
    <w:rsid w:val="00833B25"/>
    <w:rsid w:val="00836352"/>
    <w:rsid w:val="00840C98"/>
    <w:rsid w:val="0084247D"/>
    <w:rsid w:val="00850DEF"/>
    <w:rsid w:val="00851603"/>
    <w:rsid w:val="00860861"/>
    <w:rsid w:val="00866412"/>
    <w:rsid w:val="008672E0"/>
    <w:rsid w:val="008931DE"/>
    <w:rsid w:val="008A0F8D"/>
    <w:rsid w:val="008A4A38"/>
    <w:rsid w:val="008A6BF8"/>
    <w:rsid w:val="008B0899"/>
    <w:rsid w:val="008C46AE"/>
    <w:rsid w:val="008D3752"/>
    <w:rsid w:val="008D4C40"/>
    <w:rsid w:val="008D7283"/>
    <w:rsid w:val="008E1D5A"/>
    <w:rsid w:val="008E4F37"/>
    <w:rsid w:val="008E732C"/>
    <w:rsid w:val="008F3215"/>
    <w:rsid w:val="008F4D3F"/>
    <w:rsid w:val="008F612B"/>
    <w:rsid w:val="009131E8"/>
    <w:rsid w:val="00921819"/>
    <w:rsid w:val="0092376D"/>
    <w:rsid w:val="00924619"/>
    <w:rsid w:val="009260D9"/>
    <w:rsid w:val="00937FD3"/>
    <w:rsid w:val="0094281D"/>
    <w:rsid w:val="00943B41"/>
    <w:rsid w:val="00945A09"/>
    <w:rsid w:val="00956838"/>
    <w:rsid w:val="00961150"/>
    <w:rsid w:val="0097266C"/>
    <w:rsid w:val="00973D9E"/>
    <w:rsid w:val="0098284A"/>
    <w:rsid w:val="00986AAF"/>
    <w:rsid w:val="009A0DFF"/>
    <w:rsid w:val="009A0E12"/>
    <w:rsid w:val="009A6935"/>
    <w:rsid w:val="009C3BB2"/>
    <w:rsid w:val="009D3D42"/>
    <w:rsid w:val="009E2D08"/>
    <w:rsid w:val="009F0D27"/>
    <w:rsid w:val="009F1540"/>
    <w:rsid w:val="00A056C9"/>
    <w:rsid w:val="00A114D5"/>
    <w:rsid w:val="00A16D15"/>
    <w:rsid w:val="00A2593E"/>
    <w:rsid w:val="00A36600"/>
    <w:rsid w:val="00A4379C"/>
    <w:rsid w:val="00A45055"/>
    <w:rsid w:val="00A52751"/>
    <w:rsid w:val="00A62492"/>
    <w:rsid w:val="00A627CD"/>
    <w:rsid w:val="00A66ABF"/>
    <w:rsid w:val="00A71156"/>
    <w:rsid w:val="00A74A68"/>
    <w:rsid w:val="00A80FEF"/>
    <w:rsid w:val="00A96833"/>
    <w:rsid w:val="00AA35CB"/>
    <w:rsid w:val="00AA385B"/>
    <w:rsid w:val="00AC6B6C"/>
    <w:rsid w:val="00AD15A5"/>
    <w:rsid w:val="00AD5B51"/>
    <w:rsid w:val="00AD7C91"/>
    <w:rsid w:val="00AF445C"/>
    <w:rsid w:val="00AF4EE6"/>
    <w:rsid w:val="00B179AC"/>
    <w:rsid w:val="00B32C63"/>
    <w:rsid w:val="00B53313"/>
    <w:rsid w:val="00B607D4"/>
    <w:rsid w:val="00B61BF8"/>
    <w:rsid w:val="00B70112"/>
    <w:rsid w:val="00B900BA"/>
    <w:rsid w:val="00BD4E03"/>
    <w:rsid w:val="00BE3DF0"/>
    <w:rsid w:val="00BF39F9"/>
    <w:rsid w:val="00C00249"/>
    <w:rsid w:val="00C00742"/>
    <w:rsid w:val="00C0672B"/>
    <w:rsid w:val="00C1397F"/>
    <w:rsid w:val="00C23474"/>
    <w:rsid w:val="00C25E61"/>
    <w:rsid w:val="00C262E9"/>
    <w:rsid w:val="00C328B0"/>
    <w:rsid w:val="00C36741"/>
    <w:rsid w:val="00C45B0C"/>
    <w:rsid w:val="00C53FB0"/>
    <w:rsid w:val="00C67CD7"/>
    <w:rsid w:val="00C7612A"/>
    <w:rsid w:val="00C847B0"/>
    <w:rsid w:val="00CA3E7B"/>
    <w:rsid w:val="00CA6F41"/>
    <w:rsid w:val="00CB1337"/>
    <w:rsid w:val="00CB2156"/>
    <w:rsid w:val="00CB7747"/>
    <w:rsid w:val="00CC2F09"/>
    <w:rsid w:val="00CE048F"/>
    <w:rsid w:val="00CE477F"/>
    <w:rsid w:val="00CE50F6"/>
    <w:rsid w:val="00CE5FE8"/>
    <w:rsid w:val="00CE666E"/>
    <w:rsid w:val="00CF0957"/>
    <w:rsid w:val="00D005D8"/>
    <w:rsid w:val="00D02782"/>
    <w:rsid w:val="00D12D5E"/>
    <w:rsid w:val="00D1374B"/>
    <w:rsid w:val="00D27BBF"/>
    <w:rsid w:val="00D4384E"/>
    <w:rsid w:val="00D50C56"/>
    <w:rsid w:val="00D55FC2"/>
    <w:rsid w:val="00D61735"/>
    <w:rsid w:val="00D77AAE"/>
    <w:rsid w:val="00D84797"/>
    <w:rsid w:val="00D926FB"/>
    <w:rsid w:val="00D92B3B"/>
    <w:rsid w:val="00D933DE"/>
    <w:rsid w:val="00DA5917"/>
    <w:rsid w:val="00DB4944"/>
    <w:rsid w:val="00DB61DD"/>
    <w:rsid w:val="00DD05C4"/>
    <w:rsid w:val="00DD782D"/>
    <w:rsid w:val="00DE2E6A"/>
    <w:rsid w:val="00DE538D"/>
    <w:rsid w:val="00DE5A34"/>
    <w:rsid w:val="00DF0A51"/>
    <w:rsid w:val="00DF0F9B"/>
    <w:rsid w:val="00DF1636"/>
    <w:rsid w:val="00DF4E22"/>
    <w:rsid w:val="00E00C07"/>
    <w:rsid w:val="00E01095"/>
    <w:rsid w:val="00E04720"/>
    <w:rsid w:val="00E10F79"/>
    <w:rsid w:val="00E1113E"/>
    <w:rsid w:val="00E14C5C"/>
    <w:rsid w:val="00E175BE"/>
    <w:rsid w:val="00E20569"/>
    <w:rsid w:val="00E233ED"/>
    <w:rsid w:val="00E3141C"/>
    <w:rsid w:val="00E40D97"/>
    <w:rsid w:val="00E45CE8"/>
    <w:rsid w:val="00E47CB2"/>
    <w:rsid w:val="00E53AD4"/>
    <w:rsid w:val="00E5674B"/>
    <w:rsid w:val="00E57075"/>
    <w:rsid w:val="00E66B57"/>
    <w:rsid w:val="00E71705"/>
    <w:rsid w:val="00E73A81"/>
    <w:rsid w:val="00E82501"/>
    <w:rsid w:val="00E92F9F"/>
    <w:rsid w:val="00E94E2A"/>
    <w:rsid w:val="00E969CB"/>
    <w:rsid w:val="00E97292"/>
    <w:rsid w:val="00EA108C"/>
    <w:rsid w:val="00EA4E34"/>
    <w:rsid w:val="00EC03F0"/>
    <w:rsid w:val="00EC0BA5"/>
    <w:rsid w:val="00ED2ACF"/>
    <w:rsid w:val="00EE2562"/>
    <w:rsid w:val="00EF6F80"/>
    <w:rsid w:val="00EF7FDC"/>
    <w:rsid w:val="00F0002E"/>
    <w:rsid w:val="00F04821"/>
    <w:rsid w:val="00F26720"/>
    <w:rsid w:val="00F3150D"/>
    <w:rsid w:val="00F35FB5"/>
    <w:rsid w:val="00F473DE"/>
    <w:rsid w:val="00F61D82"/>
    <w:rsid w:val="00F65347"/>
    <w:rsid w:val="00F65EEA"/>
    <w:rsid w:val="00F661C4"/>
    <w:rsid w:val="00F6717B"/>
    <w:rsid w:val="00F67D62"/>
    <w:rsid w:val="00F721FC"/>
    <w:rsid w:val="00F733EA"/>
    <w:rsid w:val="00F8194D"/>
    <w:rsid w:val="00F86D65"/>
    <w:rsid w:val="00F94541"/>
    <w:rsid w:val="00FA0C5C"/>
    <w:rsid w:val="00FA39B2"/>
    <w:rsid w:val="00FA401E"/>
    <w:rsid w:val="00FA4FB0"/>
    <w:rsid w:val="00FB26DA"/>
    <w:rsid w:val="00FC3E2B"/>
    <w:rsid w:val="00FD4E8F"/>
    <w:rsid w:val="00FD5672"/>
    <w:rsid w:val="00FD5F77"/>
    <w:rsid w:val="00FE1560"/>
    <w:rsid w:val="00FE1A6D"/>
    <w:rsid w:val="00FE6851"/>
    <w:rsid w:val="00FF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1E801A"/>
  <w15:chartTrackingRefBased/>
  <w15:docId w15:val="{EF988824-81A7-45BC-8AB5-1B55D3B1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474"/>
  </w:style>
  <w:style w:type="paragraph" w:styleId="Footer">
    <w:name w:val="footer"/>
    <w:basedOn w:val="Normal"/>
    <w:link w:val="FooterChar"/>
    <w:uiPriority w:val="99"/>
    <w:unhideWhenUsed/>
    <w:rsid w:val="00C23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474"/>
  </w:style>
  <w:style w:type="table" w:customStyle="1" w:styleId="TableGrid">
    <w:name w:val="TableGrid"/>
    <w:rsid w:val="000A24A5"/>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5C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C88"/>
    <w:pPr>
      <w:ind w:left="720"/>
      <w:contextualSpacing/>
    </w:pPr>
  </w:style>
  <w:style w:type="character" w:styleId="CommentReference">
    <w:name w:val="annotation reference"/>
    <w:basedOn w:val="DefaultParagraphFont"/>
    <w:uiPriority w:val="99"/>
    <w:semiHidden/>
    <w:unhideWhenUsed/>
    <w:rsid w:val="002B537C"/>
    <w:rPr>
      <w:sz w:val="16"/>
      <w:szCs w:val="16"/>
    </w:rPr>
  </w:style>
  <w:style w:type="paragraph" w:styleId="CommentText">
    <w:name w:val="annotation text"/>
    <w:basedOn w:val="Normal"/>
    <w:link w:val="CommentTextChar"/>
    <w:uiPriority w:val="99"/>
    <w:semiHidden/>
    <w:unhideWhenUsed/>
    <w:rsid w:val="002B537C"/>
    <w:pPr>
      <w:spacing w:line="240" w:lineRule="auto"/>
    </w:pPr>
    <w:rPr>
      <w:sz w:val="20"/>
      <w:szCs w:val="20"/>
    </w:rPr>
  </w:style>
  <w:style w:type="character" w:customStyle="1" w:styleId="CommentTextChar">
    <w:name w:val="Comment Text Char"/>
    <w:basedOn w:val="DefaultParagraphFont"/>
    <w:link w:val="CommentText"/>
    <w:uiPriority w:val="99"/>
    <w:semiHidden/>
    <w:rsid w:val="002B537C"/>
    <w:rPr>
      <w:sz w:val="20"/>
      <w:szCs w:val="20"/>
    </w:rPr>
  </w:style>
  <w:style w:type="paragraph" w:styleId="CommentSubject">
    <w:name w:val="annotation subject"/>
    <w:basedOn w:val="CommentText"/>
    <w:next w:val="CommentText"/>
    <w:link w:val="CommentSubjectChar"/>
    <w:uiPriority w:val="99"/>
    <w:semiHidden/>
    <w:unhideWhenUsed/>
    <w:rsid w:val="002B537C"/>
    <w:rPr>
      <w:b/>
      <w:bCs/>
    </w:rPr>
  </w:style>
  <w:style w:type="character" w:customStyle="1" w:styleId="CommentSubjectChar">
    <w:name w:val="Comment Subject Char"/>
    <w:basedOn w:val="CommentTextChar"/>
    <w:link w:val="CommentSubject"/>
    <w:uiPriority w:val="99"/>
    <w:semiHidden/>
    <w:rsid w:val="002B537C"/>
    <w:rPr>
      <w:b/>
      <w:bCs/>
      <w:sz w:val="20"/>
      <w:szCs w:val="20"/>
    </w:rPr>
  </w:style>
  <w:style w:type="paragraph" w:styleId="BalloonText">
    <w:name w:val="Balloon Text"/>
    <w:basedOn w:val="Normal"/>
    <w:link w:val="BalloonTextChar"/>
    <w:uiPriority w:val="99"/>
    <w:semiHidden/>
    <w:unhideWhenUsed/>
    <w:rsid w:val="002B53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37C"/>
    <w:rPr>
      <w:rFonts w:ascii="Segoe UI" w:hAnsi="Segoe UI" w:cs="Segoe UI"/>
      <w:sz w:val="18"/>
      <w:szCs w:val="18"/>
    </w:rPr>
  </w:style>
  <w:style w:type="character" w:styleId="Hyperlink">
    <w:name w:val="Hyperlink"/>
    <w:basedOn w:val="DefaultParagraphFont"/>
    <w:uiPriority w:val="99"/>
    <w:unhideWhenUsed/>
    <w:rsid w:val="00E314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35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DRMEMON@GARDENPSY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90119-D3A7-4EA2-A232-1B8C69767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49</Words>
  <Characters>18524</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qvi,Mohammad F</cp:lastModifiedBy>
  <cp:revision>2</cp:revision>
  <dcterms:created xsi:type="dcterms:W3CDTF">2020-06-27T22:42:00Z</dcterms:created>
  <dcterms:modified xsi:type="dcterms:W3CDTF">2020-06-27T22:42:00Z</dcterms:modified>
</cp:coreProperties>
</file>